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3A09F5" w14:textId="25500D6D" w:rsidR="0050405F" w:rsidRDefault="00B62551">
      <w:pPr>
        <w:spacing w:after="0" w:line="259" w:lineRule="auto"/>
        <w:ind w:left="-10055" w:right="11002" w:firstLine="0"/>
      </w:pPr>
      <w:r w:rsidRPr="00AE2363">
        <w:rPr>
          <w:rFonts w:cs="Times New Roman"/>
          <w:noProof/>
          <w:szCs w:val="24"/>
        </w:rPr>
        <mc:AlternateContent>
          <mc:Choice Requires="wps">
            <w:drawing>
              <wp:anchor distT="45720" distB="45720" distL="114300" distR="114300" simplePos="0" relativeHeight="251685888" behindDoc="0" locked="0" layoutInCell="1" allowOverlap="1" wp14:anchorId="5433CBE9" wp14:editId="5D819CF0">
                <wp:simplePos x="0" y="0"/>
                <wp:positionH relativeFrom="column">
                  <wp:posOffset>3997842</wp:posOffset>
                </wp:positionH>
                <wp:positionV relativeFrom="paragraph">
                  <wp:posOffset>-637953</wp:posOffset>
                </wp:positionV>
                <wp:extent cx="2375623" cy="318976"/>
                <wp:effectExtent l="0" t="0" r="24765" b="2413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75623" cy="318976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4FCA3D1" w14:textId="2F3F6490" w:rsidR="00150F70" w:rsidRPr="00D554F4" w:rsidRDefault="00150F70" w:rsidP="00B62551">
                            <w:pPr>
                              <w:jc w:val="center"/>
                              <w:rPr>
                                <w:sz w:val="32"/>
                                <w:szCs w:val="28"/>
                              </w:rPr>
                            </w:pPr>
                            <w:r w:rsidRPr="00147C76">
                              <w:rPr>
                                <w:sz w:val="32"/>
                                <w:szCs w:val="28"/>
                              </w:rPr>
                              <w:t>TM/DRPM-ITS/PM.01.00</w:t>
                            </w:r>
                            <w:r>
                              <w:rPr>
                                <w:sz w:val="32"/>
                                <w:szCs w:val="28"/>
                              </w:rPr>
                              <w:t>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433CBE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14.8pt;margin-top:-50.25pt;width:187.05pt;height:25.1pt;z-index:2516858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">
                <v:textbox>
                  <w:txbxContent>
                    <w:p w14:paraId="44FCA3D1" w14:textId="2F3F6490" w:rsidR="00150F70" w:rsidRPr="00D554F4" w:rsidRDefault="00150F70" w:rsidP="00B62551">
                      <w:pPr>
                        <w:jc w:val="center"/>
                        <w:rPr>
                          <w:sz w:val="32"/>
                          <w:szCs w:val="28"/>
                        </w:rPr>
                      </w:pPr>
                      <w:r w:rsidRPr="00147C76">
                        <w:rPr>
                          <w:sz w:val="32"/>
                          <w:szCs w:val="28"/>
                        </w:rPr>
                        <w:t>TM/DRPM-ITS/PM.01.00</w:t>
                      </w:r>
                      <w:r>
                        <w:rPr>
                          <w:sz w:val="32"/>
                          <w:szCs w:val="28"/>
                        </w:rPr>
                        <w:t>2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color w:val="000000"/>
        </w:rPr>
        <mc:AlternateContent>
          <mc:Choice Requires="wpg">
            <w:drawing>
              <wp:anchor distT="0" distB="0" distL="114300" distR="114300" simplePos="0" relativeHeight="251636736" behindDoc="0" locked="0" layoutInCell="1" allowOverlap="1" wp14:anchorId="50CCB430" wp14:editId="61FC797D">
                <wp:simplePos x="0" y="0"/>
                <wp:positionH relativeFrom="page">
                  <wp:posOffset>-424815</wp:posOffset>
                </wp:positionH>
                <wp:positionV relativeFrom="page">
                  <wp:posOffset>0</wp:posOffset>
                </wp:positionV>
                <wp:extent cx="8401050" cy="11677015"/>
                <wp:effectExtent l="0" t="0" r="0" b="635"/>
                <wp:wrapTopAndBottom/>
                <wp:docPr id="2102" name="Group 210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401050" cy="11677015"/>
                          <a:chOff x="0" y="0"/>
                          <a:chExt cx="7562850" cy="10696575"/>
                        </a:xfrm>
                      </wpg:grpSpPr>
                      <wps:wsp>
                        <wps:cNvPr id="2563" name="Shape 2563"/>
                        <wps:cNvSpPr/>
                        <wps:spPr>
                          <a:xfrm>
                            <a:off x="0" y="0"/>
                            <a:ext cx="7562850" cy="106965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62850" h="10696575">
                                <a:moveTo>
                                  <a:pt x="0" y="0"/>
                                </a:moveTo>
                                <a:lnTo>
                                  <a:pt x="7562850" y="0"/>
                                </a:lnTo>
                                <a:lnTo>
                                  <a:pt x="7562850" y="10696575"/>
                                </a:lnTo>
                                <a:lnTo>
                                  <a:pt x="0" y="1069657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0406A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64" name="Shape 2564"/>
                        <wps:cNvSpPr/>
                        <wps:spPr>
                          <a:xfrm>
                            <a:off x="382868" y="7869770"/>
                            <a:ext cx="6805488" cy="19279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62850" h="3265387">
                                <a:moveTo>
                                  <a:pt x="0" y="0"/>
                                </a:moveTo>
                                <a:lnTo>
                                  <a:pt x="7562850" y="0"/>
                                </a:lnTo>
                                <a:lnTo>
                                  <a:pt x="7562850" y="3265387"/>
                                </a:lnTo>
                                <a:lnTo>
                                  <a:pt x="0" y="326538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D22E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Rectangle 10"/>
                        <wps:cNvSpPr/>
                        <wps:spPr>
                          <a:xfrm>
                            <a:off x="382868" y="754588"/>
                            <a:ext cx="6800930" cy="105067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3916040" w14:textId="4998CC00" w:rsidR="00150F70" w:rsidRPr="000A0A34" w:rsidRDefault="00150F70" w:rsidP="000A0A34">
                              <w:pPr>
                                <w:spacing w:line="360" w:lineRule="auto"/>
                                <w:jc w:val="center"/>
                                <w:rPr>
                                  <w:rFonts w:ascii="Times New Roman" w:eastAsia="Times New Roman" w:hAnsi="Times New Roman" w:cs="Times New Roman"/>
                                  <w:color w:val="FFFFFF" w:themeColor="background1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</w:rPr>
                                <w:t>PROPOSAL</w:t>
                              </w:r>
                            </w:p>
                            <w:p w14:paraId="20660484" w14:textId="77777777" w:rsidR="00150F70" w:rsidRDefault="00150F70" w:rsidP="000A0A34">
                              <w:pPr>
                                <w:spacing w:line="360" w:lineRule="auto"/>
                                <w:jc w:val="center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</w:pPr>
                              <w:r w:rsidRPr="000A0A34"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</w:rPr>
                                <w:t xml:space="preserve">PENGABDIAN </w:t>
                              </w:r>
                              <w:r w:rsidRPr="000A0A34"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  <w:t xml:space="preserve">KEPADA </w:t>
                              </w:r>
                              <w:r w:rsidRPr="000A0A34"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</w:rPr>
                                <w:t>MASYARAKAT</w:t>
                              </w:r>
                              <w:r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  <w:t xml:space="preserve"> </w:t>
                              </w:r>
                            </w:p>
                            <w:p w14:paraId="34C55EA0" w14:textId="27D2584A" w:rsidR="00150F70" w:rsidRPr="000A0A34" w:rsidRDefault="00150F70" w:rsidP="006F274A">
                              <w:pPr>
                                <w:spacing w:line="360" w:lineRule="auto"/>
                                <w:jc w:val="center"/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</w:pPr>
                              <w:r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  <w:t>SKEMA ABMAS MAHASISWA KKN-PM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0CCB430" id="Group 2102" o:spid="_x0000_s1027" style="position:absolute;left:0;text-align:left;margin-left:-33.45pt;margin-top:0;width:661.5pt;height:919.45pt;z-index:251636736;mso-position-horizontal-relative:page;mso-position-vertical-relative:page;mso-width-relative:margin;mso-height-relative:margin" coordsize="75628,10696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">
                <v:shape id="Shape 2563" o:spid="_x0000_s1028" style="position:absolute;width:75628;height:106965;visibility:visible;mso-wrap-style:square;v-text-anchor:top" coordsize="7562850,10696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" path="m,l7562850,r,10696575l,10696575,,e" fillcolor="#20406a" stroked="f" strokeweight="0">
                  <v:stroke miterlimit="83231f" joinstyle="miter"/>
                  <v:path arrowok="t" textboxrect="0,0,7562850,10696575"/>
                </v:shape>
                <v:shape id="Shape 2564" o:spid="_x0000_s1029" style="position:absolute;left:3828;top:78697;width:68055;height:19280;visibility:visible;mso-wrap-style:square;v-text-anchor:top" coordsize="7562850,32653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" path="m,l7562850,r,3265387l,3265387,,e" fillcolor="#ffd22e" stroked="f" strokeweight="0">
                  <v:stroke miterlimit="83231f" joinstyle="miter"/>
                  <v:path arrowok="t" textboxrect="0,0,7562850,3265387"/>
                </v:shape>
                <v:rect id="Rectangle 10" o:spid="_x0000_s1030" style="position:absolute;left:3828;top:7545;width:68009;height:1050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" filled="f" stroked="f">
                  <v:textbox inset="0,0,0,0">
                    <w:txbxContent>
                      <w:p w14:paraId="03916040" w14:textId="4998CC00" w:rsidR="00150F70" w:rsidRPr="000A0A34" w:rsidRDefault="00150F70" w:rsidP="000A0A34">
                        <w:pPr>
                          <w:spacing w:line="360" w:lineRule="auto"/>
                          <w:jc w:val="center"/>
                          <w:rPr>
                            <w:rFonts w:ascii="Times New Roman" w:eastAsia="Times New Roman" w:hAnsi="Times New Roman" w:cs="Times New Roman"/>
                            <w:color w:val="FFFFFF" w:themeColor="background1"/>
                            <w:sz w:val="24"/>
                            <w:szCs w:val="24"/>
                          </w:rPr>
                        </w:pPr>
                        <w:r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</w:rPr>
                          <w:t>PROPOSAL</w:t>
                        </w:r>
                      </w:p>
                      <w:p w14:paraId="20660484" w14:textId="77777777" w:rsidR="00150F70" w:rsidRDefault="00150F70" w:rsidP="000A0A34">
                        <w:pPr>
                          <w:spacing w:line="360" w:lineRule="auto"/>
                          <w:jc w:val="center"/>
                          <w:rPr>
                            <w:rFonts w:ascii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</w:pPr>
                        <w:r w:rsidRPr="000A0A34"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</w:rPr>
                          <w:t xml:space="preserve">PENGABDIAN </w:t>
                        </w:r>
                        <w:r w:rsidRPr="000A0A34"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  <w:t xml:space="preserve">KEPADA </w:t>
                        </w:r>
                        <w:r w:rsidRPr="000A0A34"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</w:rPr>
                          <w:t>MASYARAKAT</w:t>
                        </w:r>
                        <w:r>
                          <w:rPr>
                            <w:rFonts w:ascii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  <w:t xml:space="preserve"> </w:t>
                        </w:r>
                      </w:p>
                      <w:p w14:paraId="34C55EA0" w14:textId="27D2584A" w:rsidR="00150F70" w:rsidRPr="000A0A34" w:rsidRDefault="00150F70" w:rsidP="006F274A">
                        <w:pPr>
                          <w:spacing w:line="360" w:lineRule="auto"/>
                          <w:jc w:val="center"/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</w:pPr>
                        <w:r>
                          <w:rPr>
                            <w:rFonts w:ascii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  <w:t>SKEMA ABMAS MAHASISWA KKN-PM</w:t>
                        </w:r>
                      </w:p>
                    </w:txbxContent>
                  </v:textbox>
                </v:rect>
                <w10:wrap type="topAndBottom" anchorx="page" anchory="page"/>
              </v:group>
            </w:pict>
          </mc:Fallback>
        </mc:AlternateContent>
      </w:r>
      <w:bookmarkStart w:id="0" w:name="_Hlk63239338"/>
      <w:bookmarkEnd w:id="0"/>
      <w:r w:rsidR="008F7EC9">
        <w:rPr>
          <w:noProof/>
        </w:rPr>
        <w:drawing>
          <wp:anchor distT="0" distB="0" distL="114300" distR="114300" simplePos="0" relativeHeight="251645952" behindDoc="0" locked="0" layoutInCell="1" allowOverlap="1" wp14:anchorId="51CB16BB" wp14:editId="62636B31">
            <wp:simplePos x="0" y="0"/>
            <wp:positionH relativeFrom="page">
              <wp:posOffset>2714625</wp:posOffset>
            </wp:positionH>
            <wp:positionV relativeFrom="paragraph">
              <wp:posOffset>1398890</wp:posOffset>
            </wp:positionV>
            <wp:extent cx="2133600" cy="2133600"/>
            <wp:effectExtent l="0" t="0" r="0" b="0"/>
            <wp:wrapThrough wrapText="bothSides">
              <wp:wrapPolygon edited="0">
                <wp:start x="8486" y="0"/>
                <wp:lineTo x="6750" y="386"/>
                <wp:lineTo x="2700" y="2507"/>
                <wp:lineTo x="1350" y="4821"/>
                <wp:lineTo x="1350" y="5400"/>
                <wp:lineTo x="1929" y="6171"/>
                <wp:lineTo x="0" y="8293"/>
                <wp:lineTo x="0" y="12921"/>
                <wp:lineTo x="1736" y="15429"/>
                <wp:lineTo x="1157" y="16007"/>
                <wp:lineTo x="1543" y="16971"/>
                <wp:lineTo x="2893" y="18514"/>
                <wp:lineTo x="2893" y="18900"/>
                <wp:lineTo x="7714" y="21407"/>
                <wp:lineTo x="8486" y="21407"/>
                <wp:lineTo x="12921" y="21407"/>
                <wp:lineTo x="13693" y="21407"/>
                <wp:lineTo x="18514" y="18900"/>
                <wp:lineTo x="19671" y="17936"/>
                <wp:lineTo x="20250" y="16200"/>
                <wp:lineTo x="19671" y="15429"/>
                <wp:lineTo x="21407" y="12921"/>
                <wp:lineTo x="21407" y="8293"/>
                <wp:lineTo x="19479" y="6171"/>
                <wp:lineTo x="20250" y="5786"/>
                <wp:lineTo x="20057" y="4821"/>
                <wp:lineTo x="18900" y="2700"/>
                <wp:lineTo x="14657" y="386"/>
                <wp:lineTo x="12921" y="0"/>
                <wp:lineTo x="8486" y="0"/>
              </wp:wrapPolygon>
            </wp:wrapThrough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213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F7EC9">
        <w:rPr>
          <w:noProof/>
        </w:rPr>
        <mc:AlternateContent>
          <mc:Choice Requires="wps">
            <w:drawing>
              <wp:anchor distT="0" distB="0" distL="114300" distR="114300" simplePos="0" relativeHeight="251652096" behindDoc="0" locked="0" layoutInCell="1" allowOverlap="1" wp14:anchorId="0E3109E7" wp14:editId="1C3935D6">
                <wp:simplePos x="0" y="0"/>
                <wp:positionH relativeFrom="page">
                  <wp:posOffset>0</wp:posOffset>
                </wp:positionH>
                <wp:positionV relativeFrom="paragraph">
                  <wp:posOffset>4023006</wp:posOffset>
                </wp:positionV>
                <wp:extent cx="7716520" cy="1036320"/>
                <wp:effectExtent l="0" t="0" r="0" b="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16520" cy="103632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1993DBEE" w14:textId="6608BCFA" w:rsidR="00150F70" w:rsidRPr="000A0A34" w:rsidRDefault="00150F70" w:rsidP="001E1211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>(JUDUL KEGIATAN)</w:t>
                            </w:r>
                          </w:p>
                          <w:p w14:paraId="31FDDB0B" w14:textId="72C909BD" w:rsidR="00150F70" w:rsidRPr="000A0A34" w:rsidRDefault="00150F70" w:rsidP="001E1211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</w:p>
                          <w:p w14:paraId="25878236" w14:textId="67B9893C" w:rsidR="00150F70" w:rsidRPr="000A0A34" w:rsidRDefault="00150F70" w:rsidP="001E1211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  <w:lang w:val="en-US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 xml:space="preserve">Lokasi : 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>(Kecamatan, Kabupaten, Provinsi)</w:t>
                            </w:r>
                          </w:p>
                        </w:txbxContent>
                      </wps:txbx>
                      <wps:bodyPr horzOverflow="overflow" vert="horz" wrap="square" lIns="0" tIns="0" rIns="0" bIns="0" rtlCol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E3109E7" id="Rectangle 3" o:spid="_x0000_s1031" style="position:absolute;left:0;text-align:left;margin-left:0;margin-top:316.75pt;width:607.6pt;height:81.6pt;z-index:251652096;visibility:visible;mso-wrap-style:square;mso-height-percent:0;mso-wrap-distance-left:9pt;mso-wrap-distance-top:0;mso-wrap-distance-right:9pt;mso-wrap-distance-bottom:0;mso-position-horizontal:absolute;mso-position-horizontal-relative:page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" filled="f" stroked="f">
                <v:textbox inset="0,0,0,0">
                  <w:txbxContent>
                    <w:p w14:paraId="1993DBEE" w14:textId="6608BCFA" w:rsidR="00150F70" w:rsidRPr="000A0A34" w:rsidRDefault="00150F70" w:rsidP="001E1211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>(JUDUL KEGIATAN)</w:t>
                      </w:r>
                    </w:p>
                    <w:p w14:paraId="31FDDB0B" w14:textId="72C909BD" w:rsidR="00150F70" w:rsidRPr="000A0A34" w:rsidRDefault="00150F70" w:rsidP="001E1211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</w:pPr>
                    </w:p>
                    <w:p w14:paraId="25878236" w14:textId="67B9893C" w:rsidR="00150F70" w:rsidRPr="000A0A34" w:rsidRDefault="00150F70" w:rsidP="001E1211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  <w:lang w:val="en-US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 xml:space="preserve">Lokasi : </w:t>
                      </w:r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>(Kecamatan, Kabupaten, Provinsi)</w:t>
                      </w:r>
                    </w:p>
                  </w:txbxContent>
                </v:textbox>
                <w10:wrap anchorx="page"/>
              </v:rect>
            </w:pict>
          </mc:Fallback>
        </mc:AlternateContent>
      </w:r>
      <w:r w:rsidR="008F7EC9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94006D6" wp14:editId="22FF90A0">
                <wp:simplePos x="0" y="0"/>
                <wp:positionH relativeFrom="page">
                  <wp:posOffset>4519</wp:posOffset>
                </wp:positionH>
                <wp:positionV relativeFrom="paragraph">
                  <wp:posOffset>5431036</wp:posOffset>
                </wp:positionV>
                <wp:extent cx="7559040" cy="2057400"/>
                <wp:effectExtent l="0" t="0" r="0" b="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59040" cy="205740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46EED9F8" w14:textId="2A467B95" w:rsidR="00150F70" w:rsidRPr="000A0A34" w:rsidRDefault="00150F70" w:rsidP="00987866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>Dosen Pembimbing Lapangan</w:t>
                            </w: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 xml:space="preserve"> :</w:t>
                            </w:r>
                          </w:p>
                          <w:p w14:paraId="71DEBFA2" w14:textId="77777777" w:rsidR="00150F70" w:rsidRPr="000A0A34" w:rsidRDefault="00150F70" w:rsidP="00987866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</w:p>
                          <w:p w14:paraId="6E2B8033" w14:textId="3CA91363" w:rsidR="00150F70" w:rsidRPr="000A0A34" w:rsidRDefault="00150F70" w:rsidP="00987866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  <w:t>Nama</w:t>
                            </w:r>
                            <w:r w:rsidRPr="000A0A34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  <w:t xml:space="preserve"> (Departemen/Fakultas)</w:t>
                            </w:r>
                          </w:p>
                          <w:p w14:paraId="51F75B0D" w14:textId="77777777" w:rsidR="00150F70" w:rsidRPr="000A0A34" w:rsidRDefault="00150F70" w:rsidP="00987866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  <w:lang w:val="en-US"/>
                              </w:rPr>
                            </w:pP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94006D6" id="Rectangle 4" o:spid="_x0000_s1032" style="position:absolute;left:0;text-align:left;margin-left:.35pt;margin-top:427.65pt;width:595.2pt;height:162pt;z-index:251660288;visibility:visible;mso-wrap-style:square;mso-height-percent:0;mso-wrap-distance-left:9pt;mso-wrap-distance-top:0;mso-wrap-distance-right:9pt;mso-wrap-distance-bottom:0;mso-position-horizontal:absolute;mso-position-horizontal-relative:page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" filled="f" stroked="f">
                <v:textbox inset="0,0,0,0">
                  <w:txbxContent>
                    <w:p w14:paraId="46EED9F8" w14:textId="2A467B95" w:rsidR="00150F70" w:rsidRPr="000A0A34" w:rsidRDefault="00150F70" w:rsidP="00987866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>Dosen Pembimbing Lapangan</w:t>
                      </w: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 xml:space="preserve"> :</w:t>
                      </w:r>
                    </w:p>
                    <w:p w14:paraId="71DEBFA2" w14:textId="77777777" w:rsidR="00150F70" w:rsidRPr="000A0A34" w:rsidRDefault="00150F70" w:rsidP="00987866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</w:pPr>
                    </w:p>
                    <w:p w14:paraId="6E2B8033" w14:textId="3CA91363" w:rsidR="00150F70" w:rsidRPr="000A0A34" w:rsidRDefault="00150F70" w:rsidP="00987866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</w:pPr>
                      <w:r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  <w:t>Nama</w:t>
                      </w:r>
                      <w:r w:rsidRPr="000A0A34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  <w:t xml:space="preserve"> (Departemen/Fakultas)</w:t>
                      </w:r>
                    </w:p>
                    <w:p w14:paraId="51F75B0D" w14:textId="77777777" w:rsidR="00150F70" w:rsidRPr="000A0A34" w:rsidRDefault="00150F70" w:rsidP="00987866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2"/>
                          <w:szCs w:val="32"/>
                          <w:lang w:val="en-US"/>
                        </w:rPr>
                      </w:pPr>
                    </w:p>
                  </w:txbxContent>
                </v:textbox>
                <w10:wrap anchorx="page"/>
              </v:rect>
            </w:pict>
          </mc:Fallback>
        </mc:AlternateContent>
      </w:r>
      <w:r w:rsidR="008F7EC9"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450E6991" wp14:editId="5860CBB4">
                <wp:simplePos x="0" y="0"/>
                <wp:positionH relativeFrom="page">
                  <wp:posOffset>0</wp:posOffset>
                </wp:positionH>
                <wp:positionV relativeFrom="paragraph">
                  <wp:posOffset>8187070</wp:posOffset>
                </wp:positionV>
                <wp:extent cx="7559040" cy="1285801"/>
                <wp:effectExtent l="0" t="0" r="0" b="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59040" cy="1285801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6876D662" w14:textId="77777777" w:rsidR="00150F70" w:rsidRPr="000A0A34" w:rsidRDefault="00150F70" w:rsidP="000A0A34">
                            <w:pPr>
                              <w:spacing w:line="360" w:lineRule="auto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  <w:lang w:val="en-US"/>
                              </w:rPr>
                              <w:t>DIREKTORAT RISET DAN</w:t>
                            </w: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  <w:t xml:space="preserve"> PENGABDIAN KEPADA MASYARAKAT</w:t>
                            </w:r>
                          </w:p>
                          <w:p w14:paraId="320B54B4" w14:textId="77777777" w:rsidR="00150F70" w:rsidRPr="000A0A34" w:rsidRDefault="00150F70" w:rsidP="000A0A34">
                            <w:pPr>
                              <w:spacing w:line="360" w:lineRule="auto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  <w:t>INSTITUT TEKNOLOGI SEPULUH NOPEMBER</w:t>
                            </w:r>
                          </w:p>
                          <w:p w14:paraId="087D1D83" w14:textId="14BCDFD2" w:rsidR="00150F70" w:rsidRPr="008F7EC9" w:rsidRDefault="00150F70" w:rsidP="000A0A34">
                            <w:pPr>
                              <w:spacing w:line="360" w:lineRule="auto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  <w:t>SURABAYA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  <w:t xml:space="preserve"> </w:t>
                            </w: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  <w:t>20</w:t>
                            </w: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  <w:lang w:val="en-US"/>
                              </w:rPr>
                              <w:t>2</w:t>
                            </w:r>
                            <w:r w:rsidR="008E6C6A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  <w:lang w:val="en-US"/>
                              </w:rPr>
                              <w:t>3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50E6991" id="Rectangle 5" o:spid="_x0000_s1033" style="position:absolute;left:0;text-align:left;margin-left:0;margin-top:644.65pt;width:595.2pt;height:101.25pt;z-index:251674624;visibility:visible;mso-wrap-style:square;mso-height-percent:0;mso-wrap-distance-left:9pt;mso-wrap-distance-top:0;mso-wrap-distance-right:9pt;mso-wrap-distance-bottom:0;mso-position-horizontal:absolute;mso-position-horizontal-relative:page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" filled="f" stroked="f">
                <v:textbox inset="0,0,0,0">
                  <w:txbxContent>
                    <w:p w14:paraId="6876D662" w14:textId="77777777" w:rsidR="00150F70" w:rsidRPr="000A0A34" w:rsidRDefault="00150F70" w:rsidP="000A0A34">
                      <w:pPr>
                        <w:spacing w:line="360" w:lineRule="auto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  <w:lang w:val="en-US"/>
                        </w:rPr>
                        <w:t>DIREKTORAT RISET DAN</w:t>
                      </w: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  <w:t xml:space="preserve"> PENGABDIAN KEPADA MASYARAKAT</w:t>
                      </w:r>
                    </w:p>
                    <w:p w14:paraId="320B54B4" w14:textId="77777777" w:rsidR="00150F70" w:rsidRPr="000A0A34" w:rsidRDefault="00150F70" w:rsidP="000A0A34">
                      <w:pPr>
                        <w:spacing w:line="360" w:lineRule="auto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  <w:t>INSTITUT TEKNOLOGI SEPULUH NOPEMBER</w:t>
                      </w:r>
                    </w:p>
                    <w:p w14:paraId="087D1D83" w14:textId="14BCDFD2" w:rsidR="00150F70" w:rsidRPr="008F7EC9" w:rsidRDefault="00150F70" w:rsidP="000A0A34">
                      <w:pPr>
                        <w:spacing w:line="360" w:lineRule="auto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  <w:t>SURABAYA</w:t>
                      </w:r>
                      <w:r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  <w:t xml:space="preserve"> </w:t>
                      </w: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  <w:t>20</w:t>
                      </w: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  <w:lang w:val="en-US"/>
                        </w:rPr>
                        <w:t>2</w:t>
                      </w:r>
                      <w:r w:rsidR="008E6C6A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  <w:lang w:val="en-US"/>
                        </w:rPr>
                        <w:t>3</w:t>
                      </w:r>
                    </w:p>
                  </w:txbxContent>
                </v:textbox>
                <w10:wrap anchorx="page"/>
              </v:rect>
            </w:pict>
          </mc:Fallback>
        </mc:AlternateContent>
      </w:r>
      <w:r w:rsidR="00F00D45">
        <w:rPr>
          <w:noProof/>
          <w:color w:val="000000"/>
        </w:rPr>
        <w:drawing>
          <wp:inline distT="0" distB="0" distL="0" distR="0" wp14:anchorId="4AF77928" wp14:editId="7F783A78">
            <wp:extent cx="601345" cy="601345"/>
            <wp:effectExtent l="0" t="0" r="8255" b="8255"/>
            <wp:docPr id="1" name="Picture 1" descr="A picture containing window, cloc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window, clock&#10;&#10;Description automatically generated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1345" cy="601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7521C">
        <w:br w:type="page"/>
      </w:r>
    </w:p>
    <w:p w14:paraId="658234CA" w14:textId="2BB5B024" w:rsidR="00DA6ED3" w:rsidRDefault="00DA6ED3" w:rsidP="00987866">
      <w:pPr>
        <w:spacing w:after="160" w:line="259" w:lineRule="auto"/>
        <w:ind w:left="-9072" w:firstLine="0"/>
        <w:sectPr w:rsidR="00DA6ED3" w:rsidSect="00353E50">
          <w:footerReference w:type="default" r:id="rId13"/>
          <w:pgSz w:w="11910" w:h="16845"/>
          <w:pgMar w:top="1440" w:right="992" w:bottom="1440" w:left="1440" w:header="720" w:footer="720" w:gutter="0"/>
          <w:pgNumType w:fmt="lowerRoman" w:start="1"/>
          <w:cols w:space="720"/>
        </w:sectPr>
      </w:pPr>
    </w:p>
    <w:p w14:paraId="4C93C865" w14:textId="05295DE7" w:rsidR="00296711" w:rsidRPr="00231AA9" w:rsidRDefault="00296711" w:rsidP="00231AA9">
      <w:pPr>
        <w:pStyle w:val="Heading1"/>
      </w:pPr>
      <w:bookmarkStart w:id="1" w:name="_Toc65242120"/>
      <w:r w:rsidRPr="00231AA9">
        <w:lastRenderedPageBreak/>
        <w:t>LEMBAR PENGESAHAN</w:t>
      </w:r>
      <w:bookmarkEnd w:id="1"/>
    </w:p>
    <w:p w14:paraId="75119B2A" w14:textId="00C78690" w:rsidR="00296711" w:rsidRPr="008F7EC9" w:rsidRDefault="008F7EC9" w:rsidP="00296711">
      <w:pPr>
        <w:spacing w:line="276" w:lineRule="auto"/>
        <w:jc w:val="center"/>
        <w:rPr>
          <w:rFonts w:ascii="Times New Roman" w:hAnsi="Times New Roman" w:cs="Times New Roman"/>
          <w:b/>
          <w:color w:val="auto"/>
          <w:sz w:val="24"/>
          <w:szCs w:val="24"/>
        </w:rPr>
      </w:pPr>
      <w:r>
        <w:rPr>
          <w:rFonts w:ascii="Times New Roman" w:hAnsi="Times New Roman" w:cs="Times New Roman"/>
          <w:b/>
          <w:color w:val="auto"/>
          <w:sz w:val="24"/>
          <w:szCs w:val="24"/>
        </w:rPr>
        <w:t xml:space="preserve">PROPOSAL </w:t>
      </w:r>
      <w:r w:rsidR="00296711" w:rsidRPr="00BA314E">
        <w:rPr>
          <w:rFonts w:ascii="Times New Roman" w:eastAsia="Times New Roman" w:hAnsi="Times New Roman" w:cs="Times New Roman"/>
          <w:b/>
          <w:color w:val="auto"/>
          <w:sz w:val="24"/>
          <w:szCs w:val="24"/>
        </w:rPr>
        <w:t xml:space="preserve">PENGABDIAN </w:t>
      </w:r>
      <w:r w:rsidR="00163753">
        <w:rPr>
          <w:rFonts w:ascii="Times New Roman" w:eastAsia="Times New Roman" w:hAnsi="Times New Roman" w:cs="Times New Roman"/>
          <w:b/>
          <w:color w:val="auto"/>
          <w:sz w:val="24"/>
          <w:szCs w:val="24"/>
        </w:rPr>
        <w:t xml:space="preserve">KEPADA </w:t>
      </w:r>
      <w:r w:rsidR="00296711" w:rsidRPr="00BA314E">
        <w:rPr>
          <w:rFonts w:ascii="Times New Roman" w:eastAsia="Times New Roman" w:hAnsi="Times New Roman" w:cs="Times New Roman"/>
          <w:b/>
          <w:color w:val="auto"/>
          <w:sz w:val="24"/>
          <w:szCs w:val="24"/>
        </w:rPr>
        <w:t xml:space="preserve">MASYARAKAT </w:t>
      </w:r>
    </w:p>
    <w:p w14:paraId="1594F56C" w14:textId="37941323" w:rsidR="00161E5B" w:rsidRPr="00BA314E" w:rsidRDefault="008F7EC9" w:rsidP="00296711">
      <w:pPr>
        <w:pStyle w:val="NoSpacing"/>
        <w:spacing w:line="276" w:lineRule="auto"/>
        <w:jc w:val="center"/>
        <w:rPr>
          <w:color w:val="auto"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color w:val="auto"/>
          <w:sz w:val="24"/>
          <w:szCs w:val="24"/>
          <w:lang w:val="en-US"/>
        </w:rPr>
        <w:t xml:space="preserve">SKEMA ABMAS </w:t>
      </w:r>
      <w:r w:rsidR="0059013A">
        <w:rPr>
          <w:rFonts w:ascii="Times New Roman" w:hAnsi="Times New Roman" w:cs="Times New Roman"/>
          <w:b/>
          <w:color w:val="auto"/>
          <w:sz w:val="24"/>
          <w:szCs w:val="24"/>
          <w:lang w:val="en-US"/>
        </w:rPr>
        <w:t>MAHASISWA KKN-PM</w:t>
      </w:r>
      <w:r w:rsidR="00296711" w:rsidRPr="00BA314E">
        <w:rPr>
          <w:rFonts w:ascii="Times New Roman" w:hAnsi="Times New Roman" w:cs="Times New Roman"/>
          <w:b/>
          <w:color w:val="auto"/>
          <w:sz w:val="24"/>
          <w:szCs w:val="24"/>
          <w:lang w:val="en-US"/>
        </w:rPr>
        <w:t xml:space="preserve"> </w:t>
      </w:r>
      <w:r w:rsidR="00296711" w:rsidRPr="00BA314E">
        <w:rPr>
          <w:rFonts w:ascii="Times New Roman" w:hAnsi="Times New Roman" w:cs="Times New Roman"/>
          <w:b/>
          <w:color w:val="auto"/>
          <w:sz w:val="24"/>
          <w:szCs w:val="24"/>
        </w:rPr>
        <w:t>TAHUN 20</w:t>
      </w:r>
      <w:r w:rsidR="00296711" w:rsidRPr="00BA314E">
        <w:rPr>
          <w:rFonts w:ascii="Times New Roman" w:hAnsi="Times New Roman" w:cs="Times New Roman"/>
          <w:b/>
          <w:color w:val="auto"/>
          <w:sz w:val="24"/>
          <w:szCs w:val="24"/>
          <w:lang w:val="en-US"/>
        </w:rPr>
        <w:t>2</w:t>
      </w:r>
      <w:r w:rsidR="006F321D">
        <w:rPr>
          <w:rFonts w:ascii="Times New Roman" w:hAnsi="Times New Roman" w:cs="Times New Roman"/>
          <w:b/>
          <w:color w:val="auto"/>
          <w:sz w:val="24"/>
          <w:szCs w:val="24"/>
          <w:lang w:val="en-US"/>
        </w:rPr>
        <w:t>3</w:t>
      </w:r>
      <w:r w:rsidR="00296711" w:rsidRPr="00BA314E">
        <w:rPr>
          <w:color w:val="auto"/>
          <w:sz w:val="24"/>
          <w:szCs w:val="24"/>
          <w:lang w:val="en-US"/>
        </w:rPr>
        <w:t xml:space="preserve"> </w:t>
      </w:r>
    </w:p>
    <w:p w14:paraId="75E4B951" w14:textId="27253F99" w:rsidR="00161E5B" w:rsidRDefault="00161E5B" w:rsidP="00296711">
      <w:pPr>
        <w:pStyle w:val="NoSpacing"/>
        <w:spacing w:line="276" w:lineRule="auto"/>
        <w:jc w:val="center"/>
        <w:rPr>
          <w:color w:val="auto"/>
          <w:lang w:val="en-US"/>
        </w:rPr>
      </w:pPr>
    </w:p>
    <w:tbl>
      <w:tblPr>
        <w:tblStyle w:val="TableGrid0"/>
        <w:tblW w:w="9924" w:type="dxa"/>
        <w:tblInd w:w="-43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1"/>
        <w:gridCol w:w="3134"/>
        <w:gridCol w:w="284"/>
        <w:gridCol w:w="6095"/>
      </w:tblGrid>
      <w:tr w:rsidR="00161E5B" w14:paraId="3F7ADB6C" w14:textId="77777777" w:rsidTr="00BA314E">
        <w:tc>
          <w:tcPr>
            <w:tcW w:w="411" w:type="dxa"/>
          </w:tcPr>
          <w:p w14:paraId="73599210" w14:textId="6740A123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61E5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3134" w:type="dxa"/>
          </w:tcPr>
          <w:p w14:paraId="4E45746F" w14:textId="02B065FE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61E5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Judul</w:t>
            </w:r>
          </w:p>
        </w:tc>
        <w:tc>
          <w:tcPr>
            <w:tcW w:w="284" w:type="dxa"/>
          </w:tcPr>
          <w:p w14:paraId="5990B3A5" w14:textId="44457DAA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61E5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1F489B4F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14:paraId="206CA781" w14:textId="77777777" w:rsidTr="00BA314E">
        <w:tc>
          <w:tcPr>
            <w:tcW w:w="411" w:type="dxa"/>
          </w:tcPr>
          <w:p w14:paraId="1B85144D" w14:textId="61C0B778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3134" w:type="dxa"/>
          </w:tcPr>
          <w:p w14:paraId="5B688772" w14:textId="53ACADE9" w:rsidR="00161E5B" w:rsidRPr="00161E5B" w:rsidRDefault="0059013A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Dosen Pembimbing Lapangan</w:t>
            </w:r>
          </w:p>
        </w:tc>
        <w:tc>
          <w:tcPr>
            <w:tcW w:w="284" w:type="dxa"/>
          </w:tcPr>
          <w:p w14:paraId="5420F71B" w14:textId="158129F4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0FB4A6B8" w14:textId="772D4955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14:paraId="05338A2F" w14:textId="77777777" w:rsidTr="00BA314E">
        <w:tc>
          <w:tcPr>
            <w:tcW w:w="411" w:type="dxa"/>
          </w:tcPr>
          <w:p w14:paraId="0E97DD12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7308AA71" w14:textId="359F66CE" w:rsidR="00161E5B" w:rsidRPr="00161E5B" w:rsidRDefault="00161E5B" w:rsidP="00161E5B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ama Lengkap</w:t>
            </w:r>
          </w:p>
        </w:tc>
        <w:tc>
          <w:tcPr>
            <w:tcW w:w="284" w:type="dxa"/>
          </w:tcPr>
          <w:p w14:paraId="2E7FA604" w14:textId="1733455E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7210AFC2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14:paraId="6C9467F2" w14:textId="77777777" w:rsidTr="00BA314E">
        <w:tc>
          <w:tcPr>
            <w:tcW w:w="411" w:type="dxa"/>
          </w:tcPr>
          <w:p w14:paraId="3FC267E4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20185A3D" w14:textId="473B6343" w:rsidR="00161E5B" w:rsidRPr="00161E5B" w:rsidRDefault="00161E5B" w:rsidP="00161E5B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Jenis Kelamin</w:t>
            </w:r>
          </w:p>
        </w:tc>
        <w:tc>
          <w:tcPr>
            <w:tcW w:w="284" w:type="dxa"/>
          </w:tcPr>
          <w:p w14:paraId="614AA9C7" w14:textId="696895A0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08602C69" w14:textId="5B5008A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14:paraId="2F8DBD9E" w14:textId="77777777" w:rsidTr="00BA314E">
        <w:tc>
          <w:tcPr>
            <w:tcW w:w="411" w:type="dxa"/>
          </w:tcPr>
          <w:p w14:paraId="6F12F0C2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44AB40BB" w14:textId="473E0EC5" w:rsidR="00161E5B" w:rsidRPr="00161E5B" w:rsidRDefault="00161E5B" w:rsidP="00161E5B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IP</w:t>
            </w:r>
          </w:p>
        </w:tc>
        <w:tc>
          <w:tcPr>
            <w:tcW w:w="284" w:type="dxa"/>
          </w:tcPr>
          <w:p w14:paraId="78DF2251" w14:textId="6C411C60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23347C35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14:paraId="17554855" w14:textId="77777777" w:rsidTr="00BA314E">
        <w:tc>
          <w:tcPr>
            <w:tcW w:w="411" w:type="dxa"/>
          </w:tcPr>
          <w:p w14:paraId="12AE0BBE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3A053876" w14:textId="2840C7BF" w:rsidR="00161E5B" w:rsidRPr="00161E5B" w:rsidRDefault="00161E5B" w:rsidP="00161E5B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Jabatan Fungsional</w:t>
            </w:r>
          </w:p>
        </w:tc>
        <w:tc>
          <w:tcPr>
            <w:tcW w:w="284" w:type="dxa"/>
          </w:tcPr>
          <w:p w14:paraId="7553E8CC" w14:textId="09E6C2D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2F16C376" w14:textId="3E269A30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14:paraId="010BDCCD" w14:textId="77777777" w:rsidTr="00BA314E">
        <w:tc>
          <w:tcPr>
            <w:tcW w:w="411" w:type="dxa"/>
          </w:tcPr>
          <w:p w14:paraId="7A341A43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3BE076D9" w14:textId="54C68389" w:rsidR="00161E5B" w:rsidRDefault="00161E5B" w:rsidP="00161E5B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angkat/Golongan</w:t>
            </w:r>
          </w:p>
        </w:tc>
        <w:tc>
          <w:tcPr>
            <w:tcW w:w="284" w:type="dxa"/>
          </w:tcPr>
          <w:p w14:paraId="2D3C3C13" w14:textId="75A5D04B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7AD96530" w14:textId="5B9C27D3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14:paraId="79AE2AB3" w14:textId="77777777" w:rsidTr="00BA314E">
        <w:tc>
          <w:tcPr>
            <w:tcW w:w="411" w:type="dxa"/>
          </w:tcPr>
          <w:p w14:paraId="4411D22C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7AB8AE8F" w14:textId="05155EDC" w:rsidR="00161E5B" w:rsidRDefault="00161E5B" w:rsidP="00161E5B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Jabatan Struktural</w:t>
            </w:r>
          </w:p>
        </w:tc>
        <w:tc>
          <w:tcPr>
            <w:tcW w:w="284" w:type="dxa"/>
          </w:tcPr>
          <w:p w14:paraId="1A0D9638" w14:textId="7534C714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164895F9" w14:textId="4980B8FD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14:paraId="31B2D97E" w14:textId="77777777" w:rsidTr="00BA314E">
        <w:tc>
          <w:tcPr>
            <w:tcW w:w="411" w:type="dxa"/>
          </w:tcPr>
          <w:p w14:paraId="04D41871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57BA66D0" w14:textId="14CE6FD3" w:rsidR="00161E5B" w:rsidRDefault="00161E5B" w:rsidP="00161E5B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Bidang Keahlian</w:t>
            </w:r>
          </w:p>
        </w:tc>
        <w:tc>
          <w:tcPr>
            <w:tcW w:w="284" w:type="dxa"/>
          </w:tcPr>
          <w:p w14:paraId="25072982" w14:textId="04C63198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1ED021F1" w14:textId="630861E8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14:paraId="741A5169" w14:textId="77777777" w:rsidTr="00BA314E">
        <w:tc>
          <w:tcPr>
            <w:tcW w:w="411" w:type="dxa"/>
          </w:tcPr>
          <w:p w14:paraId="7933FF32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5AD22928" w14:textId="52D40A95" w:rsidR="00161E5B" w:rsidRDefault="00161E5B" w:rsidP="00161E5B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Departemen / Fakultas</w:t>
            </w:r>
          </w:p>
        </w:tc>
        <w:tc>
          <w:tcPr>
            <w:tcW w:w="284" w:type="dxa"/>
          </w:tcPr>
          <w:p w14:paraId="4B81D772" w14:textId="42695A4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4F330A2D" w14:textId="3581CEAD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14:paraId="139E8AE8" w14:textId="77777777" w:rsidTr="00BA314E">
        <w:tc>
          <w:tcPr>
            <w:tcW w:w="411" w:type="dxa"/>
          </w:tcPr>
          <w:p w14:paraId="01D67FB6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1CEE07EA" w14:textId="7FA7EA6F" w:rsidR="00161E5B" w:rsidRDefault="00161E5B" w:rsidP="00161E5B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erguruan Tinggi</w:t>
            </w:r>
          </w:p>
        </w:tc>
        <w:tc>
          <w:tcPr>
            <w:tcW w:w="284" w:type="dxa"/>
          </w:tcPr>
          <w:p w14:paraId="72B26896" w14:textId="5EB92943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41632566" w14:textId="57937535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14:paraId="169C505E" w14:textId="77777777" w:rsidTr="00BA314E">
        <w:tc>
          <w:tcPr>
            <w:tcW w:w="411" w:type="dxa"/>
          </w:tcPr>
          <w:p w14:paraId="4013A5B3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4CC8A97B" w14:textId="58B43C7B" w:rsidR="00161E5B" w:rsidRDefault="00161E5B" w:rsidP="00161E5B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im</w:t>
            </w:r>
          </w:p>
        </w:tc>
        <w:tc>
          <w:tcPr>
            <w:tcW w:w="284" w:type="dxa"/>
          </w:tcPr>
          <w:p w14:paraId="491AAB46" w14:textId="0070D685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1F29833C" w14:textId="61486765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977668" w14:paraId="7CE642A3" w14:textId="77777777" w:rsidTr="00BA314E">
        <w:tc>
          <w:tcPr>
            <w:tcW w:w="411" w:type="dxa"/>
          </w:tcPr>
          <w:p w14:paraId="3C571A39" w14:textId="6B932A90" w:rsidR="00977668" w:rsidRPr="00161E5B" w:rsidRDefault="00D53A97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</w:t>
            </w:r>
          </w:p>
        </w:tc>
        <w:tc>
          <w:tcPr>
            <w:tcW w:w="3134" w:type="dxa"/>
          </w:tcPr>
          <w:p w14:paraId="7495DEC9" w14:textId="2A8AEF52" w:rsidR="00977668" w:rsidRDefault="00D53A97" w:rsidP="00D53A97">
            <w:pPr>
              <w:pStyle w:val="NoSpacing"/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Topik SDGs </w:t>
            </w:r>
          </w:p>
        </w:tc>
        <w:tc>
          <w:tcPr>
            <w:tcW w:w="284" w:type="dxa"/>
          </w:tcPr>
          <w:p w14:paraId="3490BC4E" w14:textId="78C7D2BE" w:rsidR="00977668" w:rsidRDefault="00D53A97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: </w:t>
            </w:r>
          </w:p>
        </w:tc>
        <w:tc>
          <w:tcPr>
            <w:tcW w:w="6095" w:type="dxa"/>
          </w:tcPr>
          <w:p w14:paraId="2F94DCC5" w14:textId="3F906F3C" w:rsidR="00EC7507" w:rsidRPr="00161E5B" w:rsidRDefault="00EC7507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2B57B01E" w14:textId="77777777" w:rsidR="008626DA" w:rsidRDefault="008626DA" w:rsidP="008626DA">
      <w:pPr>
        <w:pStyle w:val="NoSpacing"/>
        <w:spacing w:line="276" w:lineRule="auto"/>
        <w:ind w:left="0" w:firstLine="0"/>
        <w:rPr>
          <w:rFonts w:ascii="Times New Roman" w:hAnsi="Times New Roman" w:cs="Times New Roman"/>
          <w:color w:val="000000" w:themeColor="text1"/>
          <w:sz w:val="24"/>
          <w:szCs w:val="24"/>
        </w:rPr>
        <w:sectPr w:rsidR="008626DA" w:rsidSect="00BA314E">
          <w:pgSz w:w="11910" w:h="16845"/>
          <w:pgMar w:top="1440" w:right="992" w:bottom="1276" w:left="1440" w:header="720" w:footer="720" w:gutter="0"/>
          <w:pgNumType w:fmt="lowerRoman" w:start="1"/>
          <w:cols w:space="720"/>
        </w:sectPr>
      </w:pPr>
    </w:p>
    <w:tbl>
      <w:tblPr>
        <w:tblStyle w:val="TableGrid0"/>
        <w:tblW w:w="9924" w:type="dxa"/>
        <w:tblInd w:w="-43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924"/>
      </w:tblGrid>
      <w:tr w:rsidR="008626DA" w14:paraId="457108DD" w14:textId="77777777" w:rsidTr="00912B30">
        <w:tc>
          <w:tcPr>
            <w:tcW w:w="9924" w:type="dxa"/>
          </w:tcPr>
          <w:p w14:paraId="2F7BEAF1" w14:textId="77777777" w:rsidR="008626DA" w:rsidRPr="008626DA" w:rsidRDefault="008626DA" w:rsidP="008626DA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8626D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□ SGD 1 ( Menghapus Kemiskinan) </w:t>
            </w:r>
          </w:p>
          <w:p w14:paraId="3FF0F3C5" w14:textId="1F2CAF63" w:rsidR="008626DA" w:rsidRPr="008626DA" w:rsidRDefault="008626DA" w:rsidP="008626DA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8626D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□ SGD 2 ( Mengakhiri Kelaparan) </w:t>
            </w:r>
          </w:p>
          <w:p w14:paraId="19C4ACB4" w14:textId="10513804" w:rsidR="008626DA" w:rsidRPr="008626DA" w:rsidRDefault="008626DA" w:rsidP="008626DA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8626D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□ SGD 3 (Kesehatan yang baik dan Kesejahteraan) </w:t>
            </w:r>
          </w:p>
          <w:p w14:paraId="29222A97" w14:textId="16DEBD22" w:rsidR="008626DA" w:rsidRPr="008626DA" w:rsidRDefault="008626DA" w:rsidP="008626DA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8626D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□ SDG 4 (Pendidikan Bermutu)</w:t>
            </w:r>
          </w:p>
          <w:p w14:paraId="1EC8BB59" w14:textId="7A0A865B" w:rsidR="008626DA" w:rsidRPr="008626DA" w:rsidRDefault="008626DA" w:rsidP="008626DA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8626D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□ SDG 5 (Kesetaraan Gender)</w:t>
            </w:r>
          </w:p>
          <w:p w14:paraId="15C80CAB" w14:textId="00D15C6E" w:rsidR="008626DA" w:rsidRPr="008626DA" w:rsidRDefault="008626DA" w:rsidP="008626DA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8626D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□ SDG 6 (Akses Air Bersih dan Sanitasi)</w:t>
            </w:r>
          </w:p>
          <w:p w14:paraId="369AAC9A" w14:textId="7AD395BD" w:rsidR="008626DA" w:rsidRPr="008626DA" w:rsidRDefault="008626DA" w:rsidP="008626DA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8626D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□ SDG 7 (Energi Bersih dan Terjangkau)</w:t>
            </w:r>
          </w:p>
          <w:p w14:paraId="66DC576D" w14:textId="22247331" w:rsidR="008626DA" w:rsidRPr="008626DA" w:rsidRDefault="008626DA" w:rsidP="008626DA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8626D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□ SDG 8 (Pekerjaan Layak dan Pertumbuhan Ekonomi)</w:t>
            </w:r>
          </w:p>
          <w:p w14:paraId="2E12D561" w14:textId="6B63E3A8" w:rsidR="008626DA" w:rsidRPr="008626DA" w:rsidRDefault="008626DA" w:rsidP="008626DA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8626D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□ SDG 9 (Infrastruktur, Industri dan Inovasi)</w:t>
            </w:r>
          </w:p>
          <w:p w14:paraId="2390A97B" w14:textId="7221A175" w:rsidR="008626DA" w:rsidRPr="008626DA" w:rsidRDefault="008626DA" w:rsidP="008626DA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8626D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□ SDG 10 (Mengurangi Ketimpangan)</w:t>
            </w:r>
          </w:p>
          <w:p w14:paraId="7FC292D8" w14:textId="0F3C0868" w:rsidR="008626DA" w:rsidRPr="008626DA" w:rsidRDefault="008626DA" w:rsidP="008626DA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8626D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□ SDG 11 (Sustainable cities and communities)</w:t>
            </w:r>
          </w:p>
          <w:p w14:paraId="66886D64" w14:textId="0D1B3DD9" w:rsidR="008626DA" w:rsidRPr="008626DA" w:rsidRDefault="008626DA" w:rsidP="008626DA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8626D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□ SDG 12 (Konsumsi dan produksi yang bertanggung jawab)</w:t>
            </w:r>
          </w:p>
          <w:p w14:paraId="1AD97829" w14:textId="69206CEB" w:rsidR="008626DA" w:rsidRPr="008626DA" w:rsidRDefault="008626DA" w:rsidP="008626DA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8626D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□ SDG 13 (Aksi iklim)</w:t>
            </w:r>
          </w:p>
          <w:p w14:paraId="23E386C7" w14:textId="1BFF7154" w:rsidR="008626DA" w:rsidRPr="008626DA" w:rsidRDefault="008626DA" w:rsidP="008626DA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8626D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□ SDG 14 (Kehidupan di bawah air)</w:t>
            </w:r>
          </w:p>
          <w:p w14:paraId="6AB63783" w14:textId="40673BBA" w:rsidR="008626DA" w:rsidRPr="008626DA" w:rsidRDefault="00A83A50" w:rsidP="008626DA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8626D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□ </w:t>
            </w:r>
            <w:r w:rsidR="008626DA" w:rsidRPr="008626D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SDG 15 (Kehidupan di darat)</w:t>
            </w:r>
          </w:p>
          <w:p w14:paraId="6B7C97C5" w14:textId="536B2E54" w:rsidR="008626DA" w:rsidRPr="008626DA" w:rsidRDefault="00A83A50" w:rsidP="008626DA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8626D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□ </w:t>
            </w:r>
            <w:r w:rsidR="008626DA" w:rsidRPr="008626D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SDG 16 (Perdamaian, keadilan dan institusi yang kuat)</w:t>
            </w:r>
          </w:p>
          <w:p w14:paraId="5B9D87D6" w14:textId="51DD2B99" w:rsidR="008626DA" w:rsidRDefault="00A83A50" w:rsidP="008626DA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626D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□ </w:t>
            </w:r>
            <w:r w:rsidR="008626DA" w:rsidRPr="008626D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SDG 17 (Kemitraan untuk mencapai tujuan)</w:t>
            </w:r>
          </w:p>
        </w:tc>
      </w:tr>
    </w:tbl>
    <w:p w14:paraId="5E0C43F1" w14:textId="77777777" w:rsidR="008626DA" w:rsidRDefault="008626DA" w:rsidP="00161E5B">
      <w:pPr>
        <w:pStyle w:val="NoSpacing"/>
        <w:spacing w:line="276" w:lineRule="auto"/>
        <w:sectPr w:rsidR="008626DA" w:rsidSect="008626DA">
          <w:type w:val="continuous"/>
          <w:pgSz w:w="11910" w:h="16845"/>
          <w:pgMar w:top="1440" w:right="992" w:bottom="1276" w:left="1440" w:header="720" w:footer="720" w:gutter="0"/>
          <w:pgNumType w:fmt="lowerRoman" w:start="1"/>
          <w:cols w:num="2" w:space="720"/>
        </w:sectPr>
      </w:pPr>
    </w:p>
    <w:p w14:paraId="78DF1DCC" w14:textId="77777777" w:rsidR="006A0696" w:rsidRDefault="006A0696" w:rsidP="00161E5B">
      <w:pPr>
        <w:pStyle w:val="NoSpacing"/>
        <w:spacing w:line="276" w:lineRule="auto"/>
      </w:pPr>
    </w:p>
    <w:tbl>
      <w:tblPr>
        <w:tblStyle w:val="TableGrid0"/>
        <w:tblW w:w="10213" w:type="dxa"/>
        <w:tblInd w:w="-43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93"/>
        <w:gridCol w:w="4389"/>
        <w:gridCol w:w="431"/>
      </w:tblGrid>
      <w:tr w:rsidR="00161E5B" w14:paraId="64895754" w14:textId="77777777" w:rsidTr="006A0696">
        <w:tc>
          <w:tcPr>
            <w:tcW w:w="5393" w:type="dxa"/>
          </w:tcPr>
          <w:p w14:paraId="2E15A6E1" w14:textId="33035388" w:rsidR="00161E5B" w:rsidRPr="00BA314E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4820" w:type="dxa"/>
            <w:gridSpan w:val="2"/>
          </w:tcPr>
          <w:p w14:paraId="0FAFC0EF" w14:textId="5349A282" w:rsidR="00161E5B" w:rsidRPr="00BA314E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BA314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Surabaya</w:t>
            </w:r>
            <w:r w:rsidR="00B134D3" w:rsidRPr="00BA314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, </w:t>
            </w:r>
          </w:p>
        </w:tc>
      </w:tr>
      <w:tr w:rsidR="00161E5B" w14:paraId="37664C9C" w14:textId="77777777" w:rsidTr="006A0696">
        <w:tc>
          <w:tcPr>
            <w:tcW w:w="5393" w:type="dxa"/>
          </w:tcPr>
          <w:p w14:paraId="03E82ECD" w14:textId="009EB3AB" w:rsidR="00161E5B" w:rsidRPr="00BA314E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BA314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Mengetahui</w:t>
            </w:r>
            <w:r w:rsidR="00B134D3" w:rsidRPr="00BA314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,</w:t>
            </w:r>
          </w:p>
        </w:tc>
        <w:tc>
          <w:tcPr>
            <w:tcW w:w="4820" w:type="dxa"/>
            <w:gridSpan w:val="2"/>
          </w:tcPr>
          <w:p w14:paraId="7D58168E" w14:textId="77777777" w:rsidR="00161E5B" w:rsidRPr="00BA314E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161E5B" w14:paraId="57DDBEC7" w14:textId="77777777" w:rsidTr="006A0696">
        <w:tc>
          <w:tcPr>
            <w:tcW w:w="5393" w:type="dxa"/>
          </w:tcPr>
          <w:p w14:paraId="6A95BC6F" w14:textId="5F78E3F7" w:rsidR="00161E5B" w:rsidRPr="00BA314E" w:rsidRDefault="00150F70" w:rsidP="00B134D3">
            <w:pPr>
              <w:spacing w:line="0" w:lineRule="atLeast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  <w:t>Manajer Program</w:t>
            </w:r>
            <w:r w:rsidR="001419C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  <w:t xml:space="preserve"> KKN</w:t>
            </w:r>
            <w:r w:rsidR="005D3564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  <w:t xml:space="preserve"> dan PK</w:t>
            </w:r>
          </w:p>
        </w:tc>
        <w:tc>
          <w:tcPr>
            <w:tcW w:w="4820" w:type="dxa"/>
            <w:gridSpan w:val="2"/>
          </w:tcPr>
          <w:p w14:paraId="0D6ADE45" w14:textId="2602D26B" w:rsidR="00161E5B" w:rsidRPr="00BA314E" w:rsidRDefault="005175A7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Dosen Pembimbing Lapangan</w:t>
            </w:r>
          </w:p>
        </w:tc>
      </w:tr>
      <w:tr w:rsidR="00B134D3" w14:paraId="46453B6A" w14:textId="77777777" w:rsidTr="006A0696">
        <w:tc>
          <w:tcPr>
            <w:tcW w:w="5393" w:type="dxa"/>
          </w:tcPr>
          <w:p w14:paraId="2FEFC391" w14:textId="77777777" w:rsidR="00B134D3" w:rsidRPr="00BA314E" w:rsidRDefault="00B134D3" w:rsidP="00BA314E">
            <w:pPr>
              <w:spacing w:line="0" w:lineRule="atLeast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</w:pPr>
          </w:p>
          <w:p w14:paraId="38D19BCD" w14:textId="4422DE22" w:rsidR="00B134D3" w:rsidRDefault="00B134D3" w:rsidP="00B134D3">
            <w:pPr>
              <w:spacing w:line="0" w:lineRule="atLeast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</w:pPr>
          </w:p>
          <w:p w14:paraId="67118246" w14:textId="5C52E941" w:rsidR="00B134D3" w:rsidRPr="00BA314E" w:rsidRDefault="00B134D3" w:rsidP="0059013A">
            <w:pPr>
              <w:spacing w:line="0" w:lineRule="atLeast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</w:pPr>
          </w:p>
        </w:tc>
        <w:tc>
          <w:tcPr>
            <w:tcW w:w="4820" w:type="dxa"/>
            <w:gridSpan w:val="2"/>
          </w:tcPr>
          <w:p w14:paraId="25BFB310" w14:textId="40353309" w:rsidR="00B134D3" w:rsidRPr="00BA314E" w:rsidRDefault="00B134D3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B134D3" w14:paraId="04039989" w14:textId="77777777" w:rsidTr="006A0696">
        <w:tc>
          <w:tcPr>
            <w:tcW w:w="5393" w:type="dxa"/>
          </w:tcPr>
          <w:p w14:paraId="4BF7CDB8" w14:textId="256D000A" w:rsidR="00B134D3" w:rsidRPr="005175A7" w:rsidRDefault="001419C7" w:rsidP="00B134D3">
            <w:pPr>
              <w:spacing w:line="0" w:lineRule="atLeast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u w:val="single"/>
                <w:lang w:val="en-US"/>
              </w:rPr>
              <w:t>Fendy Firmansyah, ST., MT</w:t>
            </w:r>
          </w:p>
        </w:tc>
        <w:tc>
          <w:tcPr>
            <w:tcW w:w="4820" w:type="dxa"/>
            <w:gridSpan w:val="2"/>
          </w:tcPr>
          <w:p w14:paraId="7C9BE741" w14:textId="465781F3" w:rsidR="00B134D3" w:rsidRPr="00BA314E" w:rsidRDefault="00B134D3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BA314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Nama Jelas</w:t>
            </w:r>
          </w:p>
        </w:tc>
      </w:tr>
      <w:tr w:rsidR="00B134D3" w14:paraId="7CEFC600" w14:textId="77777777" w:rsidTr="006A0696">
        <w:tc>
          <w:tcPr>
            <w:tcW w:w="5393" w:type="dxa"/>
          </w:tcPr>
          <w:p w14:paraId="1AE287F9" w14:textId="02E67979" w:rsidR="00B134D3" w:rsidRPr="00BA314E" w:rsidRDefault="00B134D3" w:rsidP="00B134D3">
            <w:pPr>
              <w:spacing w:line="0" w:lineRule="atLeast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</w:pPr>
            <w:r w:rsidRPr="00BA314E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  <w:t>NIP</w:t>
            </w:r>
            <w:r w:rsidR="0059013A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  <w:t xml:space="preserve"> </w:t>
            </w:r>
            <w:r w:rsidR="001419C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  <w:t>1986201811027</w:t>
            </w:r>
          </w:p>
        </w:tc>
        <w:tc>
          <w:tcPr>
            <w:tcW w:w="4820" w:type="dxa"/>
            <w:gridSpan w:val="2"/>
          </w:tcPr>
          <w:p w14:paraId="7F8719A5" w14:textId="2205DC5B" w:rsidR="00B134D3" w:rsidRPr="00BA314E" w:rsidRDefault="00B134D3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BA314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NIP</w:t>
            </w:r>
          </w:p>
        </w:tc>
      </w:tr>
      <w:tr w:rsidR="00B134D3" w14:paraId="5E98E0A0" w14:textId="77777777" w:rsidTr="006A0696">
        <w:trPr>
          <w:gridAfter w:val="1"/>
          <w:wAfter w:w="431" w:type="dxa"/>
        </w:trPr>
        <w:tc>
          <w:tcPr>
            <w:tcW w:w="9782" w:type="dxa"/>
            <w:gridSpan w:val="2"/>
          </w:tcPr>
          <w:p w14:paraId="02B5F0E7" w14:textId="77777777" w:rsidR="008D4288" w:rsidRDefault="008D4288" w:rsidP="00BA314E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  <w:p w14:paraId="59C8BA27" w14:textId="77777777" w:rsidR="006A0696" w:rsidRDefault="006A0696" w:rsidP="00BA314E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  <w:p w14:paraId="55454C9C" w14:textId="2E965F09" w:rsidR="00B134D3" w:rsidRPr="00BA314E" w:rsidRDefault="00B134D3" w:rsidP="00BA314E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BA314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Menyetujui</w:t>
            </w:r>
          </w:p>
        </w:tc>
      </w:tr>
      <w:tr w:rsidR="00BA314E" w14:paraId="65D46557" w14:textId="77777777" w:rsidTr="006A0696">
        <w:trPr>
          <w:gridAfter w:val="1"/>
          <w:wAfter w:w="431" w:type="dxa"/>
        </w:trPr>
        <w:tc>
          <w:tcPr>
            <w:tcW w:w="9782" w:type="dxa"/>
            <w:gridSpan w:val="2"/>
          </w:tcPr>
          <w:p w14:paraId="64532C39" w14:textId="4060F486" w:rsidR="00BA314E" w:rsidRPr="00BA314E" w:rsidRDefault="00BA314E" w:rsidP="00BA314E">
            <w:pPr>
              <w:ind w:right="206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BA314E">
              <w:rPr>
                <w:rFonts w:ascii="Times New Roman" w:eastAsia="Times New Roman" w:hAnsi="Times New Roman"/>
                <w:bCs/>
                <w:color w:val="auto"/>
                <w:sz w:val="24"/>
              </w:rPr>
              <w:t xml:space="preserve">Direktur Riset dan Pengabdian </w:t>
            </w:r>
            <w:r w:rsidR="00D268AA">
              <w:rPr>
                <w:rFonts w:ascii="Times New Roman" w:eastAsia="Times New Roman" w:hAnsi="Times New Roman"/>
                <w:bCs/>
                <w:color w:val="auto"/>
                <w:sz w:val="24"/>
              </w:rPr>
              <w:t xml:space="preserve">kepada </w:t>
            </w:r>
            <w:r w:rsidRPr="00BA314E">
              <w:rPr>
                <w:rFonts w:ascii="Times New Roman" w:eastAsia="Times New Roman" w:hAnsi="Times New Roman"/>
                <w:bCs/>
                <w:color w:val="auto"/>
                <w:sz w:val="24"/>
              </w:rPr>
              <w:t>Masyarakat</w:t>
            </w:r>
          </w:p>
        </w:tc>
      </w:tr>
      <w:tr w:rsidR="00BA314E" w14:paraId="4F6FE9A2" w14:textId="77777777" w:rsidTr="006A0696">
        <w:trPr>
          <w:gridAfter w:val="1"/>
          <w:wAfter w:w="431" w:type="dxa"/>
        </w:trPr>
        <w:tc>
          <w:tcPr>
            <w:tcW w:w="9782" w:type="dxa"/>
            <w:gridSpan w:val="2"/>
            <w:vAlign w:val="center"/>
          </w:tcPr>
          <w:p w14:paraId="44200A9F" w14:textId="77777777" w:rsidR="00B72768" w:rsidRDefault="00B72768" w:rsidP="00B72768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eastAsia="Times New Roman" w:hAnsi="Times New Roman"/>
                <w:bCs/>
                <w:color w:val="BFBFBF" w:themeColor="background1" w:themeShade="BF"/>
                <w:sz w:val="24"/>
              </w:rPr>
            </w:pPr>
          </w:p>
          <w:p w14:paraId="5C38644F" w14:textId="7A6D09DB" w:rsidR="00B72768" w:rsidRPr="00BA314E" w:rsidRDefault="00B72768" w:rsidP="00B72768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684C5D">
              <w:rPr>
                <w:rFonts w:ascii="Times New Roman" w:eastAsia="Times New Roman" w:hAnsi="Times New Roman"/>
                <w:bCs/>
                <w:color w:val="BFBFBF" w:themeColor="background1" w:themeShade="BF"/>
                <w:sz w:val="24"/>
              </w:rPr>
              <w:t>Stempel</w:t>
            </w:r>
          </w:p>
          <w:p w14:paraId="108B6A0B" w14:textId="21909EA5" w:rsidR="00BA314E" w:rsidRPr="00BA314E" w:rsidRDefault="00BA314E" w:rsidP="00B72768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BA314E" w14:paraId="0B54015F" w14:textId="77777777" w:rsidTr="006A0696">
        <w:trPr>
          <w:gridAfter w:val="1"/>
          <w:wAfter w:w="431" w:type="dxa"/>
        </w:trPr>
        <w:tc>
          <w:tcPr>
            <w:tcW w:w="9782" w:type="dxa"/>
            <w:gridSpan w:val="2"/>
          </w:tcPr>
          <w:p w14:paraId="75F3215E" w14:textId="1955F7B4" w:rsidR="00BA314E" w:rsidRPr="00CD6AAB" w:rsidRDefault="00CD6AAB" w:rsidP="00BA314E">
            <w:pPr>
              <w:contextualSpacing/>
              <w:jc w:val="center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  <w:u w:val="single"/>
              </w:rPr>
            </w:pPr>
            <w:r w:rsidRPr="00CD6AAB">
              <w:rPr>
                <w:rFonts w:ascii="Times New Roman" w:eastAsia="Times New Roman" w:hAnsi="Times New Roman"/>
                <w:color w:val="auto"/>
                <w:sz w:val="24"/>
                <w:szCs w:val="24"/>
                <w:u w:val="single"/>
              </w:rPr>
              <w:t>Fadlilatul Taufany, S.T., Ph.D</w:t>
            </w:r>
          </w:p>
        </w:tc>
      </w:tr>
      <w:tr w:rsidR="00BA314E" w14:paraId="7C7F7500" w14:textId="77777777" w:rsidTr="006A0696">
        <w:trPr>
          <w:gridAfter w:val="1"/>
          <w:wAfter w:w="431" w:type="dxa"/>
        </w:trPr>
        <w:tc>
          <w:tcPr>
            <w:tcW w:w="9782" w:type="dxa"/>
            <w:gridSpan w:val="2"/>
          </w:tcPr>
          <w:p w14:paraId="4B364846" w14:textId="6F6D0D57" w:rsidR="00BA314E" w:rsidRPr="00BA314E" w:rsidRDefault="00CD6AAB" w:rsidP="00BA314E">
            <w:pPr>
              <w:contextualSpacing/>
              <w:jc w:val="center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1500170B">
              <w:rPr>
                <w:rFonts w:ascii="Times New Roman" w:eastAsia="Times New Roman" w:hAnsi="Times New Roman"/>
                <w:color w:val="auto"/>
                <w:sz w:val="24"/>
                <w:szCs w:val="24"/>
              </w:rPr>
              <w:t>NIP. 198107132005011001</w:t>
            </w:r>
          </w:p>
        </w:tc>
      </w:tr>
    </w:tbl>
    <w:p w14:paraId="29749070" w14:textId="75CEFE45" w:rsidR="00BF63D0" w:rsidRDefault="00BF63D0" w:rsidP="00BF63D0">
      <w:pPr>
        <w:pStyle w:val="Heading1"/>
      </w:pPr>
      <w:r>
        <w:lastRenderedPageBreak/>
        <w:tab/>
      </w:r>
      <w:bookmarkStart w:id="2" w:name="_Toc65242121"/>
      <w:r>
        <w:t>Ringkasan</w:t>
      </w:r>
      <w:bookmarkEnd w:id="2"/>
    </w:p>
    <w:p w14:paraId="0FEB9512" w14:textId="1B69B8CB" w:rsidR="00611570" w:rsidRPr="00611570" w:rsidRDefault="00CD7A20" w:rsidP="00CD7A20">
      <w:pPr>
        <w:spacing w:line="360" w:lineRule="auto"/>
        <w:ind w:left="38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ab/>
      </w:r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Ringkasan usulan maksimal 500 kata yang memuat permasalahan</w:t>
      </w:r>
      <w:r w:rsidR="009931BD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dan solusi </w:t>
      </w:r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yang akan dicapai. Ringkasan juga memuat uraian secara cermat dan singkat rencana kegiatan yang diusulkan dan ditulis dengan jarak satu</w:t>
      </w:r>
      <w:r w:rsidR="00A15F15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setengah</w:t>
      </w:r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spasi.</w:t>
      </w:r>
    </w:p>
    <w:p w14:paraId="4E004861" w14:textId="6A066E26" w:rsidR="00BF63D0" w:rsidRDefault="00BF63D0" w:rsidP="00611570">
      <w:pPr>
        <w:spacing w:after="160" w:line="259" w:lineRule="auto"/>
        <w:ind w:left="0" w:firstLine="0"/>
        <w:jc w:val="both"/>
      </w:pPr>
      <w:r>
        <w:br w:type="page"/>
      </w:r>
    </w:p>
    <w:p w14:paraId="202E6C39" w14:textId="5C3D37FE" w:rsidR="00412CCC" w:rsidRDefault="00C13521" w:rsidP="00412CCC">
      <w:pPr>
        <w:pStyle w:val="Heading1"/>
      </w:pPr>
      <w:bookmarkStart w:id="3" w:name="_Toc65242122"/>
      <w:r>
        <w:lastRenderedPageBreak/>
        <w:t>Daftar Isi</w:t>
      </w:r>
      <w:bookmarkEnd w:id="3"/>
    </w:p>
    <w:sdt>
      <w:sdtPr>
        <w:rPr>
          <w:rFonts w:ascii="Calibri" w:eastAsia="Calibri" w:hAnsi="Calibri" w:cs="Calibri"/>
          <w:color w:val="20406A"/>
          <w:sz w:val="22"/>
          <w:szCs w:val="22"/>
          <w:lang w:val="en-ID" w:eastAsia="en-ID"/>
        </w:rPr>
        <w:id w:val="649327545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6FB518FB" w14:textId="6D35FCCA" w:rsidR="00CC2415" w:rsidRPr="00F94163" w:rsidRDefault="00CC2415">
          <w:pPr>
            <w:pStyle w:val="TOCHeading"/>
            <w:rPr>
              <w:rFonts w:ascii="Times New Roman" w:hAnsi="Times New Roman" w:cs="Times New Roman"/>
              <w:color w:val="auto"/>
            </w:rPr>
          </w:pPr>
        </w:p>
        <w:p w14:paraId="195898FE" w14:textId="5408975E" w:rsidR="00374AF4" w:rsidRPr="00374AF4" w:rsidRDefault="00CC2415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</w:rPr>
          </w:pPr>
          <w:r w:rsidRPr="00374AF4">
            <w:rPr>
              <w:rFonts w:cs="Times New Roman"/>
              <w:color w:val="auto"/>
            </w:rPr>
            <w:fldChar w:fldCharType="begin"/>
          </w:r>
          <w:r w:rsidRPr="00374AF4">
            <w:rPr>
              <w:rFonts w:cs="Times New Roman"/>
              <w:color w:val="auto"/>
            </w:rPr>
            <w:instrText xml:space="preserve"> TOC \o "1-3" \h \z \u </w:instrText>
          </w:r>
          <w:r w:rsidRPr="00374AF4">
            <w:rPr>
              <w:rFonts w:cs="Times New Roman"/>
              <w:color w:val="auto"/>
            </w:rPr>
            <w:fldChar w:fldCharType="separate"/>
          </w:r>
          <w:hyperlink w:anchor="_Toc65242120" w:history="1">
            <w:r w:rsidR="00374AF4" w:rsidRPr="00374AF4">
              <w:rPr>
                <w:rStyle w:val="Hyperlink"/>
                <w:rFonts w:cs="Times New Roman"/>
                <w:noProof/>
                <w:color w:val="auto"/>
              </w:rPr>
              <w:t>LEMBAR PENGESAHAN</w:t>
            </w:r>
            <w:r w:rsidR="00374AF4" w:rsidRPr="00374AF4">
              <w:rPr>
                <w:noProof/>
                <w:webHidden/>
                <w:color w:val="auto"/>
              </w:rPr>
              <w:tab/>
            </w:r>
            <w:r w:rsidR="00374AF4" w:rsidRPr="00374AF4">
              <w:rPr>
                <w:noProof/>
                <w:webHidden/>
                <w:color w:val="auto"/>
              </w:rPr>
              <w:fldChar w:fldCharType="begin"/>
            </w:r>
            <w:r w:rsidR="00374AF4" w:rsidRPr="00374AF4">
              <w:rPr>
                <w:noProof/>
                <w:webHidden/>
                <w:color w:val="auto"/>
              </w:rPr>
              <w:instrText xml:space="preserve"> PAGEREF _Toc65242120 \h </w:instrText>
            </w:r>
            <w:r w:rsidR="00374AF4" w:rsidRPr="00374AF4">
              <w:rPr>
                <w:noProof/>
                <w:webHidden/>
                <w:color w:val="auto"/>
              </w:rPr>
            </w:r>
            <w:r w:rsidR="00374AF4" w:rsidRPr="00374AF4">
              <w:rPr>
                <w:noProof/>
                <w:webHidden/>
                <w:color w:val="auto"/>
              </w:rPr>
              <w:fldChar w:fldCharType="separate"/>
            </w:r>
            <w:r w:rsidR="00904F60">
              <w:rPr>
                <w:noProof/>
                <w:webHidden/>
                <w:color w:val="auto"/>
              </w:rPr>
              <w:t>i</w:t>
            </w:r>
            <w:r w:rsidR="00374AF4" w:rsidRPr="00374AF4">
              <w:rPr>
                <w:noProof/>
                <w:webHidden/>
                <w:color w:val="auto"/>
              </w:rPr>
              <w:fldChar w:fldCharType="end"/>
            </w:r>
          </w:hyperlink>
        </w:p>
        <w:p w14:paraId="76F21359" w14:textId="4103CB6E" w:rsidR="00374AF4" w:rsidRPr="00374AF4" w:rsidRDefault="00231AA9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65242121" w:history="1">
            <w:r w:rsidR="00374AF4" w:rsidRPr="00374AF4">
              <w:rPr>
                <w:rStyle w:val="Hyperlink"/>
                <w:noProof/>
                <w:color w:val="auto"/>
              </w:rPr>
              <w:t>Ringkasan</w:t>
            </w:r>
            <w:r w:rsidR="00374AF4" w:rsidRPr="00374AF4">
              <w:rPr>
                <w:noProof/>
                <w:webHidden/>
                <w:color w:val="auto"/>
              </w:rPr>
              <w:tab/>
            </w:r>
            <w:r w:rsidR="00374AF4" w:rsidRPr="00374AF4">
              <w:rPr>
                <w:noProof/>
                <w:webHidden/>
                <w:color w:val="auto"/>
              </w:rPr>
              <w:fldChar w:fldCharType="begin"/>
            </w:r>
            <w:r w:rsidR="00374AF4" w:rsidRPr="00374AF4">
              <w:rPr>
                <w:noProof/>
                <w:webHidden/>
                <w:color w:val="auto"/>
              </w:rPr>
              <w:instrText xml:space="preserve"> PAGEREF _Toc65242121 \h </w:instrText>
            </w:r>
            <w:r w:rsidR="00374AF4" w:rsidRPr="00374AF4">
              <w:rPr>
                <w:noProof/>
                <w:webHidden/>
                <w:color w:val="auto"/>
              </w:rPr>
            </w:r>
            <w:r w:rsidR="00374AF4" w:rsidRPr="00374AF4">
              <w:rPr>
                <w:noProof/>
                <w:webHidden/>
                <w:color w:val="auto"/>
              </w:rPr>
              <w:fldChar w:fldCharType="separate"/>
            </w:r>
            <w:r w:rsidR="00904F60">
              <w:rPr>
                <w:noProof/>
                <w:webHidden/>
                <w:color w:val="auto"/>
              </w:rPr>
              <w:t>ii</w:t>
            </w:r>
            <w:r w:rsidR="00374AF4" w:rsidRPr="00374AF4">
              <w:rPr>
                <w:noProof/>
                <w:webHidden/>
                <w:color w:val="auto"/>
              </w:rPr>
              <w:fldChar w:fldCharType="end"/>
            </w:r>
          </w:hyperlink>
        </w:p>
        <w:p w14:paraId="3FDD3DAF" w14:textId="306D2835" w:rsidR="00374AF4" w:rsidRPr="00374AF4" w:rsidRDefault="00231AA9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65242122" w:history="1">
            <w:r w:rsidR="00374AF4" w:rsidRPr="00374AF4">
              <w:rPr>
                <w:rStyle w:val="Hyperlink"/>
                <w:noProof/>
                <w:color w:val="auto"/>
              </w:rPr>
              <w:t>Daftar Isi</w:t>
            </w:r>
            <w:r w:rsidR="00374AF4" w:rsidRPr="00374AF4">
              <w:rPr>
                <w:noProof/>
                <w:webHidden/>
                <w:color w:val="auto"/>
              </w:rPr>
              <w:tab/>
            </w:r>
            <w:r w:rsidR="00374AF4" w:rsidRPr="00374AF4">
              <w:rPr>
                <w:noProof/>
                <w:webHidden/>
                <w:color w:val="auto"/>
              </w:rPr>
              <w:fldChar w:fldCharType="begin"/>
            </w:r>
            <w:r w:rsidR="00374AF4" w:rsidRPr="00374AF4">
              <w:rPr>
                <w:noProof/>
                <w:webHidden/>
                <w:color w:val="auto"/>
              </w:rPr>
              <w:instrText xml:space="preserve"> PAGEREF _Toc65242122 \h </w:instrText>
            </w:r>
            <w:r w:rsidR="00374AF4" w:rsidRPr="00374AF4">
              <w:rPr>
                <w:noProof/>
                <w:webHidden/>
                <w:color w:val="auto"/>
              </w:rPr>
            </w:r>
            <w:r w:rsidR="00374AF4" w:rsidRPr="00374AF4">
              <w:rPr>
                <w:noProof/>
                <w:webHidden/>
                <w:color w:val="auto"/>
              </w:rPr>
              <w:fldChar w:fldCharType="separate"/>
            </w:r>
            <w:r w:rsidR="00904F60">
              <w:rPr>
                <w:noProof/>
                <w:webHidden/>
                <w:color w:val="auto"/>
              </w:rPr>
              <w:t>iii</w:t>
            </w:r>
            <w:r w:rsidR="00374AF4" w:rsidRPr="00374AF4">
              <w:rPr>
                <w:noProof/>
                <w:webHidden/>
                <w:color w:val="auto"/>
              </w:rPr>
              <w:fldChar w:fldCharType="end"/>
            </w:r>
          </w:hyperlink>
        </w:p>
        <w:p w14:paraId="25944242" w14:textId="0FC2088C" w:rsidR="00374AF4" w:rsidRPr="00374AF4" w:rsidRDefault="00231AA9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65242123" w:history="1">
            <w:r w:rsidR="00374AF4" w:rsidRPr="00374AF4">
              <w:rPr>
                <w:rStyle w:val="Hyperlink"/>
                <w:noProof/>
                <w:color w:val="auto"/>
              </w:rPr>
              <w:t>Daftar Tabel</w:t>
            </w:r>
            <w:r w:rsidR="00374AF4" w:rsidRPr="00374AF4">
              <w:rPr>
                <w:noProof/>
                <w:webHidden/>
                <w:color w:val="auto"/>
              </w:rPr>
              <w:tab/>
            </w:r>
            <w:r w:rsidR="00374AF4" w:rsidRPr="00374AF4">
              <w:rPr>
                <w:noProof/>
                <w:webHidden/>
                <w:color w:val="auto"/>
              </w:rPr>
              <w:fldChar w:fldCharType="begin"/>
            </w:r>
            <w:r w:rsidR="00374AF4" w:rsidRPr="00374AF4">
              <w:rPr>
                <w:noProof/>
                <w:webHidden/>
                <w:color w:val="auto"/>
              </w:rPr>
              <w:instrText xml:space="preserve"> PAGEREF _Toc65242123 \h </w:instrText>
            </w:r>
            <w:r w:rsidR="00374AF4" w:rsidRPr="00374AF4">
              <w:rPr>
                <w:noProof/>
                <w:webHidden/>
                <w:color w:val="auto"/>
              </w:rPr>
            </w:r>
            <w:r w:rsidR="00374AF4" w:rsidRPr="00374AF4">
              <w:rPr>
                <w:noProof/>
                <w:webHidden/>
                <w:color w:val="auto"/>
              </w:rPr>
              <w:fldChar w:fldCharType="separate"/>
            </w:r>
            <w:r w:rsidR="00904F60">
              <w:rPr>
                <w:noProof/>
                <w:webHidden/>
                <w:color w:val="auto"/>
              </w:rPr>
              <w:t>iv</w:t>
            </w:r>
            <w:r w:rsidR="00374AF4" w:rsidRPr="00374AF4">
              <w:rPr>
                <w:noProof/>
                <w:webHidden/>
                <w:color w:val="auto"/>
              </w:rPr>
              <w:fldChar w:fldCharType="end"/>
            </w:r>
          </w:hyperlink>
        </w:p>
        <w:p w14:paraId="43BEB618" w14:textId="00CC3049" w:rsidR="00374AF4" w:rsidRPr="00374AF4" w:rsidRDefault="00231AA9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65242124" w:history="1">
            <w:r w:rsidR="00374AF4" w:rsidRPr="00374AF4">
              <w:rPr>
                <w:rStyle w:val="Hyperlink"/>
                <w:noProof/>
                <w:color w:val="auto"/>
              </w:rPr>
              <w:t>Daftar Gambar</w:t>
            </w:r>
            <w:r w:rsidR="00374AF4" w:rsidRPr="00374AF4">
              <w:rPr>
                <w:noProof/>
                <w:webHidden/>
                <w:color w:val="auto"/>
              </w:rPr>
              <w:tab/>
            </w:r>
            <w:r w:rsidR="00374AF4" w:rsidRPr="00374AF4">
              <w:rPr>
                <w:noProof/>
                <w:webHidden/>
                <w:color w:val="auto"/>
              </w:rPr>
              <w:fldChar w:fldCharType="begin"/>
            </w:r>
            <w:r w:rsidR="00374AF4" w:rsidRPr="00374AF4">
              <w:rPr>
                <w:noProof/>
                <w:webHidden/>
                <w:color w:val="auto"/>
              </w:rPr>
              <w:instrText xml:space="preserve"> PAGEREF _Toc65242124 \h </w:instrText>
            </w:r>
            <w:r w:rsidR="00374AF4" w:rsidRPr="00374AF4">
              <w:rPr>
                <w:noProof/>
                <w:webHidden/>
                <w:color w:val="auto"/>
              </w:rPr>
            </w:r>
            <w:r w:rsidR="00374AF4" w:rsidRPr="00374AF4">
              <w:rPr>
                <w:noProof/>
                <w:webHidden/>
                <w:color w:val="auto"/>
              </w:rPr>
              <w:fldChar w:fldCharType="separate"/>
            </w:r>
            <w:r w:rsidR="00904F60">
              <w:rPr>
                <w:noProof/>
                <w:webHidden/>
                <w:color w:val="auto"/>
              </w:rPr>
              <w:t>v</w:t>
            </w:r>
            <w:r w:rsidR="00374AF4" w:rsidRPr="00374AF4">
              <w:rPr>
                <w:noProof/>
                <w:webHidden/>
                <w:color w:val="auto"/>
              </w:rPr>
              <w:fldChar w:fldCharType="end"/>
            </w:r>
          </w:hyperlink>
        </w:p>
        <w:p w14:paraId="065C8193" w14:textId="6DF86CE8" w:rsidR="00374AF4" w:rsidRPr="00374AF4" w:rsidRDefault="00231AA9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65242125" w:history="1">
            <w:r w:rsidR="00374AF4" w:rsidRPr="00374AF4">
              <w:rPr>
                <w:rStyle w:val="Hyperlink"/>
                <w:noProof/>
                <w:color w:val="auto"/>
              </w:rPr>
              <w:t>Daftar Lampiran</w:t>
            </w:r>
            <w:r w:rsidR="00374AF4" w:rsidRPr="00374AF4">
              <w:rPr>
                <w:noProof/>
                <w:webHidden/>
                <w:color w:val="auto"/>
              </w:rPr>
              <w:tab/>
            </w:r>
            <w:r w:rsidR="00374AF4" w:rsidRPr="00374AF4">
              <w:rPr>
                <w:noProof/>
                <w:webHidden/>
                <w:color w:val="auto"/>
              </w:rPr>
              <w:fldChar w:fldCharType="begin"/>
            </w:r>
            <w:r w:rsidR="00374AF4" w:rsidRPr="00374AF4">
              <w:rPr>
                <w:noProof/>
                <w:webHidden/>
                <w:color w:val="auto"/>
              </w:rPr>
              <w:instrText xml:space="preserve"> PAGEREF _Toc65242125 \h </w:instrText>
            </w:r>
            <w:r w:rsidR="00374AF4" w:rsidRPr="00374AF4">
              <w:rPr>
                <w:noProof/>
                <w:webHidden/>
                <w:color w:val="auto"/>
              </w:rPr>
            </w:r>
            <w:r w:rsidR="00374AF4" w:rsidRPr="00374AF4">
              <w:rPr>
                <w:noProof/>
                <w:webHidden/>
                <w:color w:val="auto"/>
              </w:rPr>
              <w:fldChar w:fldCharType="separate"/>
            </w:r>
            <w:r w:rsidR="00904F60">
              <w:rPr>
                <w:noProof/>
                <w:webHidden/>
                <w:color w:val="auto"/>
              </w:rPr>
              <w:t>vi</w:t>
            </w:r>
            <w:r w:rsidR="00374AF4" w:rsidRPr="00374AF4">
              <w:rPr>
                <w:noProof/>
                <w:webHidden/>
                <w:color w:val="auto"/>
              </w:rPr>
              <w:fldChar w:fldCharType="end"/>
            </w:r>
          </w:hyperlink>
        </w:p>
        <w:p w14:paraId="25E3A97D" w14:textId="6AC17250" w:rsidR="00374AF4" w:rsidRPr="00374AF4" w:rsidRDefault="00231AA9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65242126" w:history="1">
            <w:r w:rsidR="00374AF4" w:rsidRPr="00374AF4">
              <w:rPr>
                <w:rStyle w:val="Hyperlink"/>
                <w:noProof/>
                <w:color w:val="auto"/>
              </w:rPr>
              <w:t>BAB I PENDAHULUAN</w:t>
            </w:r>
            <w:r w:rsidR="00374AF4" w:rsidRPr="00374AF4">
              <w:rPr>
                <w:noProof/>
                <w:webHidden/>
                <w:color w:val="auto"/>
              </w:rPr>
              <w:tab/>
            </w:r>
            <w:r w:rsidR="00374AF4" w:rsidRPr="00374AF4">
              <w:rPr>
                <w:noProof/>
                <w:webHidden/>
                <w:color w:val="auto"/>
              </w:rPr>
              <w:fldChar w:fldCharType="begin"/>
            </w:r>
            <w:r w:rsidR="00374AF4" w:rsidRPr="00374AF4">
              <w:rPr>
                <w:noProof/>
                <w:webHidden/>
                <w:color w:val="auto"/>
              </w:rPr>
              <w:instrText xml:space="preserve"> PAGEREF _Toc65242126 \h </w:instrText>
            </w:r>
            <w:r w:rsidR="00374AF4" w:rsidRPr="00374AF4">
              <w:rPr>
                <w:noProof/>
                <w:webHidden/>
                <w:color w:val="auto"/>
              </w:rPr>
            </w:r>
            <w:r w:rsidR="00374AF4" w:rsidRPr="00374AF4">
              <w:rPr>
                <w:noProof/>
                <w:webHidden/>
                <w:color w:val="auto"/>
              </w:rPr>
              <w:fldChar w:fldCharType="separate"/>
            </w:r>
            <w:r w:rsidR="00904F60">
              <w:rPr>
                <w:noProof/>
                <w:webHidden/>
                <w:color w:val="auto"/>
              </w:rPr>
              <w:t>2</w:t>
            </w:r>
            <w:r w:rsidR="00374AF4" w:rsidRPr="00374AF4">
              <w:rPr>
                <w:noProof/>
                <w:webHidden/>
                <w:color w:val="auto"/>
              </w:rPr>
              <w:fldChar w:fldCharType="end"/>
            </w:r>
          </w:hyperlink>
        </w:p>
        <w:p w14:paraId="29E9E605" w14:textId="3354CD20" w:rsidR="00374AF4" w:rsidRPr="00374AF4" w:rsidRDefault="00231AA9">
          <w:pPr>
            <w:pStyle w:val="TOC2"/>
            <w:tabs>
              <w:tab w:val="left" w:pos="880"/>
              <w:tab w:val="right" w:leader="dot" w:pos="9468"/>
            </w:tabs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65242127" w:history="1">
            <w:r w:rsidR="00374AF4" w:rsidRPr="00374AF4">
              <w:rPr>
                <w:rStyle w:val="Hyperlink"/>
                <w:noProof/>
                <w:color w:val="auto"/>
                <w:lang w:val="id-ID"/>
              </w:rPr>
              <w:t>1.1.</w:t>
            </w:r>
            <w:r w:rsidR="00374AF4" w:rsidRPr="00374AF4">
              <w:rPr>
                <w:rFonts w:asciiTheme="minorHAnsi" w:eastAsiaTheme="minorEastAsia" w:hAnsiTheme="minorHAnsi" w:cstheme="minorBidi"/>
                <w:noProof/>
                <w:color w:val="auto"/>
              </w:rPr>
              <w:tab/>
            </w:r>
            <w:r w:rsidR="00374AF4" w:rsidRPr="00374AF4">
              <w:rPr>
                <w:rStyle w:val="Hyperlink"/>
                <w:noProof/>
                <w:color w:val="auto"/>
                <w:lang w:val="en-US"/>
              </w:rPr>
              <w:t>Analisa Situasi</w:t>
            </w:r>
            <w:r w:rsidR="00374AF4" w:rsidRPr="00374AF4">
              <w:rPr>
                <w:noProof/>
                <w:webHidden/>
                <w:color w:val="auto"/>
              </w:rPr>
              <w:tab/>
            </w:r>
            <w:r w:rsidR="00374AF4" w:rsidRPr="00374AF4">
              <w:rPr>
                <w:noProof/>
                <w:webHidden/>
                <w:color w:val="auto"/>
              </w:rPr>
              <w:fldChar w:fldCharType="begin"/>
            </w:r>
            <w:r w:rsidR="00374AF4" w:rsidRPr="00374AF4">
              <w:rPr>
                <w:noProof/>
                <w:webHidden/>
                <w:color w:val="auto"/>
              </w:rPr>
              <w:instrText xml:space="preserve"> PAGEREF _Toc65242127 \h </w:instrText>
            </w:r>
            <w:r w:rsidR="00374AF4" w:rsidRPr="00374AF4">
              <w:rPr>
                <w:noProof/>
                <w:webHidden/>
                <w:color w:val="auto"/>
              </w:rPr>
            </w:r>
            <w:r w:rsidR="00374AF4" w:rsidRPr="00374AF4">
              <w:rPr>
                <w:noProof/>
                <w:webHidden/>
                <w:color w:val="auto"/>
              </w:rPr>
              <w:fldChar w:fldCharType="separate"/>
            </w:r>
            <w:r w:rsidR="00904F60">
              <w:rPr>
                <w:noProof/>
                <w:webHidden/>
                <w:color w:val="auto"/>
              </w:rPr>
              <w:t>2</w:t>
            </w:r>
            <w:r w:rsidR="00374AF4" w:rsidRPr="00374AF4">
              <w:rPr>
                <w:noProof/>
                <w:webHidden/>
                <w:color w:val="auto"/>
              </w:rPr>
              <w:fldChar w:fldCharType="end"/>
            </w:r>
          </w:hyperlink>
        </w:p>
        <w:p w14:paraId="0D2A1DD8" w14:textId="574E0C7B" w:rsidR="00374AF4" w:rsidRPr="00374AF4" w:rsidRDefault="00231AA9">
          <w:pPr>
            <w:pStyle w:val="TOC2"/>
            <w:tabs>
              <w:tab w:val="left" w:pos="880"/>
              <w:tab w:val="right" w:leader="dot" w:pos="9468"/>
            </w:tabs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65242128" w:history="1">
            <w:r w:rsidR="00374AF4" w:rsidRPr="00374AF4">
              <w:rPr>
                <w:rStyle w:val="Hyperlink"/>
                <w:noProof/>
                <w:color w:val="auto"/>
              </w:rPr>
              <w:t>1.2.</w:t>
            </w:r>
            <w:r w:rsidR="00374AF4" w:rsidRPr="00374AF4">
              <w:rPr>
                <w:rFonts w:asciiTheme="minorHAnsi" w:eastAsiaTheme="minorEastAsia" w:hAnsiTheme="minorHAnsi" w:cstheme="minorBidi"/>
                <w:noProof/>
                <w:color w:val="auto"/>
              </w:rPr>
              <w:tab/>
            </w:r>
            <w:r w:rsidR="00374AF4" w:rsidRPr="00374AF4">
              <w:rPr>
                <w:rStyle w:val="Hyperlink"/>
                <w:noProof/>
                <w:color w:val="auto"/>
              </w:rPr>
              <w:t>Perumusan Program Kegiatan</w:t>
            </w:r>
            <w:r w:rsidR="00374AF4" w:rsidRPr="00374AF4">
              <w:rPr>
                <w:noProof/>
                <w:webHidden/>
                <w:color w:val="auto"/>
              </w:rPr>
              <w:tab/>
            </w:r>
            <w:r w:rsidR="00904F60">
              <w:rPr>
                <w:noProof/>
                <w:webHidden/>
                <w:color w:val="auto"/>
              </w:rPr>
              <w:t>3</w:t>
            </w:r>
          </w:hyperlink>
        </w:p>
        <w:p w14:paraId="23C79AA6" w14:textId="2B0A9B43" w:rsidR="00374AF4" w:rsidRPr="00374AF4" w:rsidRDefault="00231AA9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65242129" w:history="1">
            <w:r w:rsidR="00374AF4" w:rsidRPr="00374AF4">
              <w:rPr>
                <w:rStyle w:val="Hyperlink"/>
                <w:noProof/>
                <w:color w:val="auto"/>
              </w:rPr>
              <w:t>BAB II PELAKSANAAN PROGRAM</w:t>
            </w:r>
            <w:r w:rsidR="00374AF4" w:rsidRPr="00374AF4">
              <w:rPr>
                <w:noProof/>
                <w:webHidden/>
                <w:color w:val="auto"/>
              </w:rPr>
              <w:tab/>
            </w:r>
            <w:r w:rsidR="00374AF4" w:rsidRPr="00374AF4">
              <w:rPr>
                <w:noProof/>
                <w:webHidden/>
                <w:color w:val="auto"/>
              </w:rPr>
              <w:fldChar w:fldCharType="begin"/>
            </w:r>
            <w:r w:rsidR="00374AF4" w:rsidRPr="00374AF4">
              <w:rPr>
                <w:noProof/>
                <w:webHidden/>
                <w:color w:val="auto"/>
              </w:rPr>
              <w:instrText xml:space="preserve"> PAGEREF _Toc65242129 \h </w:instrText>
            </w:r>
            <w:r w:rsidR="00374AF4" w:rsidRPr="00374AF4">
              <w:rPr>
                <w:noProof/>
                <w:webHidden/>
                <w:color w:val="auto"/>
              </w:rPr>
            </w:r>
            <w:r w:rsidR="00374AF4" w:rsidRPr="00374AF4">
              <w:rPr>
                <w:noProof/>
                <w:webHidden/>
                <w:color w:val="auto"/>
              </w:rPr>
              <w:fldChar w:fldCharType="separate"/>
            </w:r>
            <w:r w:rsidR="00904F60">
              <w:rPr>
                <w:noProof/>
                <w:webHidden/>
                <w:color w:val="auto"/>
              </w:rPr>
              <w:t>4</w:t>
            </w:r>
            <w:r w:rsidR="00374AF4" w:rsidRPr="00374AF4">
              <w:rPr>
                <w:noProof/>
                <w:webHidden/>
                <w:color w:val="auto"/>
              </w:rPr>
              <w:fldChar w:fldCharType="end"/>
            </w:r>
          </w:hyperlink>
        </w:p>
        <w:p w14:paraId="3B84881B" w14:textId="6F938CCB" w:rsidR="00374AF4" w:rsidRPr="00374AF4" w:rsidRDefault="00231AA9">
          <w:pPr>
            <w:pStyle w:val="TOC2"/>
            <w:tabs>
              <w:tab w:val="left" w:pos="880"/>
              <w:tab w:val="right" w:leader="dot" w:pos="9468"/>
            </w:tabs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65242130" w:history="1">
            <w:r w:rsidR="00374AF4" w:rsidRPr="00374AF4">
              <w:rPr>
                <w:rStyle w:val="Hyperlink"/>
                <w:noProof/>
                <w:color w:val="auto"/>
              </w:rPr>
              <w:t>2.1.</w:t>
            </w:r>
            <w:r w:rsidR="00374AF4" w:rsidRPr="00374AF4">
              <w:rPr>
                <w:rFonts w:asciiTheme="minorHAnsi" w:eastAsiaTheme="minorEastAsia" w:hAnsiTheme="minorHAnsi" w:cstheme="minorBidi"/>
                <w:noProof/>
                <w:color w:val="auto"/>
              </w:rPr>
              <w:tab/>
            </w:r>
            <w:r w:rsidR="00374AF4" w:rsidRPr="00374AF4">
              <w:rPr>
                <w:rStyle w:val="Hyperlink"/>
                <w:noProof/>
                <w:color w:val="auto"/>
              </w:rPr>
              <w:t>Pelaksanaan Program</w:t>
            </w:r>
            <w:r w:rsidR="00374AF4" w:rsidRPr="00374AF4">
              <w:rPr>
                <w:noProof/>
                <w:webHidden/>
                <w:color w:val="auto"/>
              </w:rPr>
              <w:tab/>
            </w:r>
            <w:r w:rsidR="00374AF4" w:rsidRPr="00374AF4">
              <w:rPr>
                <w:noProof/>
                <w:webHidden/>
                <w:color w:val="auto"/>
              </w:rPr>
              <w:fldChar w:fldCharType="begin"/>
            </w:r>
            <w:r w:rsidR="00374AF4" w:rsidRPr="00374AF4">
              <w:rPr>
                <w:noProof/>
                <w:webHidden/>
                <w:color w:val="auto"/>
              </w:rPr>
              <w:instrText xml:space="preserve"> PAGEREF _Toc65242130 \h </w:instrText>
            </w:r>
            <w:r w:rsidR="00374AF4" w:rsidRPr="00374AF4">
              <w:rPr>
                <w:noProof/>
                <w:webHidden/>
                <w:color w:val="auto"/>
              </w:rPr>
            </w:r>
            <w:r w:rsidR="00374AF4" w:rsidRPr="00374AF4">
              <w:rPr>
                <w:noProof/>
                <w:webHidden/>
                <w:color w:val="auto"/>
              </w:rPr>
              <w:fldChar w:fldCharType="separate"/>
            </w:r>
            <w:r w:rsidR="00904F60">
              <w:rPr>
                <w:noProof/>
                <w:webHidden/>
                <w:color w:val="auto"/>
              </w:rPr>
              <w:t>4</w:t>
            </w:r>
            <w:r w:rsidR="00374AF4" w:rsidRPr="00374AF4">
              <w:rPr>
                <w:noProof/>
                <w:webHidden/>
                <w:color w:val="auto"/>
              </w:rPr>
              <w:fldChar w:fldCharType="end"/>
            </w:r>
          </w:hyperlink>
        </w:p>
        <w:p w14:paraId="66663751" w14:textId="3AA72AAF" w:rsidR="00374AF4" w:rsidRPr="00374AF4" w:rsidRDefault="00231AA9">
          <w:pPr>
            <w:pStyle w:val="TOC2"/>
            <w:tabs>
              <w:tab w:val="left" w:pos="880"/>
              <w:tab w:val="right" w:leader="dot" w:pos="9468"/>
            </w:tabs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65242131" w:history="1">
            <w:r w:rsidR="00374AF4" w:rsidRPr="00374AF4">
              <w:rPr>
                <w:rStyle w:val="Hyperlink"/>
                <w:noProof/>
                <w:color w:val="auto"/>
              </w:rPr>
              <w:t>2.2.</w:t>
            </w:r>
            <w:r w:rsidR="00374AF4" w:rsidRPr="00374AF4">
              <w:rPr>
                <w:rFonts w:asciiTheme="minorHAnsi" w:eastAsiaTheme="minorEastAsia" w:hAnsiTheme="minorHAnsi" w:cstheme="minorBidi"/>
                <w:noProof/>
                <w:color w:val="auto"/>
              </w:rPr>
              <w:tab/>
            </w:r>
            <w:r w:rsidR="00374AF4" w:rsidRPr="00374AF4">
              <w:rPr>
                <w:rStyle w:val="Hyperlink"/>
                <w:rFonts w:cs="Times New Roman"/>
                <w:bCs/>
                <w:noProof/>
                <w:color w:val="auto"/>
              </w:rPr>
              <w:t>Pembahasan Program</w:t>
            </w:r>
            <w:r w:rsidR="00374AF4" w:rsidRPr="00374AF4">
              <w:rPr>
                <w:noProof/>
                <w:webHidden/>
                <w:color w:val="auto"/>
              </w:rPr>
              <w:tab/>
            </w:r>
            <w:r w:rsidR="00374AF4" w:rsidRPr="00374AF4">
              <w:rPr>
                <w:noProof/>
                <w:webHidden/>
                <w:color w:val="auto"/>
              </w:rPr>
              <w:fldChar w:fldCharType="begin"/>
            </w:r>
            <w:r w:rsidR="00374AF4" w:rsidRPr="00374AF4">
              <w:rPr>
                <w:noProof/>
                <w:webHidden/>
                <w:color w:val="auto"/>
              </w:rPr>
              <w:instrText xml:space="preserve"> PAGEREF _Toc65242131 \h </w:instrText>
            </w:r>
            <w:r w:rsidR="00374AF4" w:rsidRPr="00374AF4">
              <w:rPr>
                <w:noProof/>
                <w:webHidden/>
                <w:color w:val="auto"/>
              </w:rPr>
            </w:r>
            <w:r w:rsidR="00374AF4" w:rsidRPr="00374AF4">
              <w:rPr>
                <w:noProof/>
                <w:webHidden/>
                <w:color w:val="auto"/>
              </w:rPr>
              <w:fldChar w:fldCharType="separate"/>
            </w:r>
            <w:r w:rsidR="00904F60">
              <w:rPr>
                <w:noProof/>
                <w:webHidden/>
                <w:color w:val="auto"/>
              </w:rPr>
              <w:t>4</w:t>
            </w:r>
            <w:r w:rsidR="00374AF4" w:rsidRPr="00374AF4">
              <w:rPr>
                <w:noProof/>
                <w:webHidden/>
                <w:color w:val="auto"/>
              </w:rPr>
              <w:fldChar w:fldCharType="end"/>
            </w:r>
          </w:hyperlink>
        </w:p>
        <w:p w14:paraId="7A651183" w14:textId="08C05F22" w:rsidR="00374AF4" w:rsidRPr="00374AF4" w:rsidRDefault="00231AA9">
          <w:pPr>
            <w:pStyle w:val="TOC2"/>
            <w:tabs>
              <w:tab w:val="left" w:pos="880"/>
              <w:tab w:val="right" w:leader="dot" w:pos="9468"/>
            </w:tabs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65242132" w:history="1">
            <w:r w:rsidR="00374AF4" w:rsidRPr="00374AF4">
              <w:rPr>
                <w:rStyle w:val="Hyperlink"/>
                <w:noProof/>
                <w:color w:val="auto"/>
              </w:rPr>
              <w:t>2.3.</w:t>
            </w:r>
            <w:r w:rsidR="00374AF4" w:rsidRPr="00374AF4">
              <w:rPr>
                <w:rFonts w:asciiTheme="minorHAnsi" w:eastAsiaTheme="minorEastAsia" w:hAnsiTheme="minorHAnsi" w:cstheme="minorBidi"/>
                <w:noProof/>
                <w:color w:val="auto"/>
              </w:rPr>
              <w:tab/>
            </w:r>
            <w:r w:rsidR="00374AF4" w:rsidRPr="00374AF4">
              <w:rPr>
                <w:rStyle w:val="Hyperlink"/>
                <w:rFonts w:cs="Times New Roman"/>
                <w:bCs/>
                <w:noProof/>
                <w:color w:val="auto"/>
              </w:rPr>
              <w:t>Luaran</w:t>
            </w:r>
            <w:r w:rsidR="00374AF4" w:rsidRPr="00374AF4">
              <w:rPr>
                <w:noProof/>
                <w:webHidden/>
                <w:color w:val="auto"/>
              </w:rPr>
              <w:tab/>
            </w:r>
            <w:r w:rsidR="00374AF4" w:rsidRPr="00374AF4">
              <w:rPr>
                <w:noProof/>
                <w:webHidden/>
                <w:color w:val="auto"/>
              </w:rPr>
              <w:fldChar w:fldCharType="begin"/>
            </w:r>
            <w:r w:rsidR="00374AF4" w:rsidRPr="00374AF4">
              <w:rPr>
                <w:noProof/>
                <w:webHidden/>
                <w:color w:val="auto"/>
              </w:rPr>
              <w:instrText xml:space="preserve"> PAGEREF _Toc65242132 \h </w:instrText>
            </w:r>
            <w:r w:rsidR="00374AF4" w:rsidRPr="00374AF4">
              <w:rPr>
                <w:noProof/>
                <w:webHidden/>
                <w:color w:val="auto"/>
              </w:rPr>
            </w:r>
            <w:r w:rsidR="00374AF4" w:rsidRPr="00374AF4">
              <w:rPr>
                <w:noProof/>
                <w:webHidden/>
                <w:color w:val="auto"/>
              </w:rPr>
              <w:fldChar w:fldCharType="separate"/>
            </w:r>
            <w:r w:rsidR="00904F60">
              <w:rPr>
                <w:noProof/>
                <w:webHidden/>
                <w:color w:val="auto"/>
              </w:rPr>
              <w:t>4</w:t>
            </w:r>
            <w:r w:rsidR="00374AF4" w:rsidRPr="00374AF4">
              <w:rPr>
                <w:noProof/>
                <w:webHidden/>
                <w:color w:val="auto"/>
              </w:rPr>
              <w:fldChar w:fldCharType="end"/>
            </w:r>
          </w:hyperlink>
        </w:p>
        <w:p w14:paraId="125DCECC" w14:textId="1159206F" w:rsidR="00374AF4" w:rsidRPr="00374AF4" w:rsidRDefault="00231AA9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65242133" w:history="1">
            <w:r w:rsidR="00374AF4" w:rsidRPr="00374AF4">
              <w:rPr>
                <w:rStyle w:val="Hyperlink"/>
                <w:noProof/>
                <w:color w:val="auto"/>
              </w:rPr>
              <w:t>BAB III RENCANA KEGIATAN HARIAN</w:t>
            </w:r>
            <w:r w:rsidR="00374AF4" w:rsidRPr="00374AF4">
              <w:rPr>
                <w:noProof/>
                <w:webHidden/>
                <w:color w:val="auto"/>
              </w:rPr>
              <w:tab/>
            </w:r>
            <w:r w:rsidR="00374AF4" w:rsidRPr="00374AF4">
              <w:rPr>
                <w:noProof/>
                <w:webHidden/>
                <w:color w:val="auto"/>
              </w:rPr>
              <w:fldChar w:fldCharType="begin"/>
            </w:r>
            <w:r w:rsidR="00374AF4" w:rsidRPr="00374AF4">
              <w:rPr>
                <w:noProof/>
                <w:webHidden/>
                <w:color w:val="auto"/>
              </w:rPr>
              <w:instrText xml:space="preserve"> PAGEREF _Toc65242133 \h </w:instrText>
            </w:r>
            <w:r w:rsidR="00374AF4" w:rsidRPr="00374AF4">
              <w:rPr>
                <w:noProof/>
                <w:webHidden/>
                <w:color w:val="auto"/>
              </w:rPr>
            </w:r>
            <w:r w:rsidR="00374AF4" w:rsidRPr="00374AF4">
              <w:rPr>
                <w:noProof/>
                <w:webHidden/>
                <w:color w:val="auto"/>
              </w:rPr>
              <w:fldChar w:fldCharType="separate"/>
            </w:r>
            <w:r w:rsidR="00904F60">
              <w:rPr>
                <w:noProof/>
                <w:webHidden/>
                <w:color w:val="auto"/>
              </w:rPr>
              <w:t>5</w:t>
            </w:r>
            <w:r w:rsidR="00374AF4" w:rsidRPr="00374AF4">
              <w:rPr>
                <w:noProof/>
                <w:webHidden/>
                <w:color w:val="auto"/>
              </w:rPr>
              <w:fldChar w:fldCharType="end"/>
            </w:r>
          </w:hyperlink>
        </w:p>
        <w:p w14:paraId="33D3137E" w14:textId="4A7E2E54" w:rsidR="00374AF4" w:rsidRPr="00374AF4" w:rsidRDefault="00231AA9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65242134" w:history="1">
            <w:r w:rsidR="00374AF4" w:rsidRPr="00374AF4">
              <w:rPr>
                <w:rStyle w:val="Hyperlink"/>
                <w:noProof/>
                <w:color w:val="auto"/>
              </w:rPr>
              <w:t>BAB IV ANGGARAN</w:t>
            </w:r>
            <w:r w:rsidR="00374AF4" w:rsidRPr="00374AF4">
              <w:rPr>
                <w:noProof/>
                <w:webHidden/>
                <w:color w:val="auto"/>
              </w:rPr>
              <w:tab/>
            </w:r>
            <w:r w:rsidR="00374AF4" w:rsidRPr="00374AF4">
              <w:rPr>
                <w:noProof/>
                <w:webHidden/>
                <w:color w:val="auto"/>
              </w:rPr>
              <w:fldChar w:fldCharType="begin"/>
            </w:r>
            <w:r w:rsidR="00374AF4" w:rsidRPr="00374AF4">
              <w:rPr>
                <w:noProof/>
                <w:webHidden/>
                <w:color w:val="auto"/>
              </w:rPr>
              <w:instrText xml:space="preserve"> PAGEREF _Toc65242134 \h </w:instrText>
            </w:r>
            <w:r w:rsidR="00374AF4" w:rsidRPr="00374AF4">
              <w:rPr>
                <w:noProof/>
                <w:webHidden/>
                <w:color w:val="auto"/>
              </w:rPr>
            </w:r>
            <w:r w:rsidR="00374AF4" w:rsidRPr="00374AF4">
              <w:rPr>
                <w:noProof/>
                <w:webHidden/>
                <w:color w:val="auto"/>
              </w:rPr>
              <w:fldChar w:fldCharType="separate"/>
            </w:r>
            <w:r w:rsidR="00904F60">
              <w:rPr>
                <w:noProof/>
                <w:webHidden/>
                <w:color w:val="auto"/>
              </w:rPr>
              <w:t>6</w:t>
            </w:r>
            <w:r w:rsidR="00374AF4" w:rsidRPr="00374AF4">
              <w:rPr>
                <w:noProof/>
                <w:webHidden/>
                <w:color w:val="auto"/>
              </w:rPr>
              <w:fldChar w:fldCharType="end"/>
            </w:r>
          </w:hyperlink>
        </w:p>
        <w:p w14:paraId="439FA922" w14:textId="7637F8C5" w:rsidR="00374AF4" w:rsidRPr="00374AF4" w:rsidRDefault="00231AA9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65242135" w:history="1">
            <w:r w:rsidR="00374AF4" w:rsidRPr="00374AF4">
              <w:rPr>
                <w:rStyle w:val="Hyperlink"/>
                <w:noProof/>
                <w:color w:val="auto"/>
              </w:rPr>
              <w:t>BAB V JADWAL</w:t>
            </w:r>
            <w:r w:rsidR="00374AF4" w:rsidRPr="00374AF4">
              <w:rPr>
                <w:noProof/>
                <w:webHidden/>
                <w:color w:val="auto"/>
              </w:rPr>
              <w:tab/>
            </w:r>
            <w:r w:rsidR="00374AF4" w:rsidRPr="00374AF4">
              <w:rPr>
                <w:noProof/>
                <w:webHidden/>
                <w:color w:val="auto"/>
              </w:rPr>
              <w:fldChar w:fldCharType="begin"/>
            </w:r>
            <w:r w:rsidR="00374AF4" w:rsidRPr="00374AF4">
              <w:rPr>
                <w:noProof/>
                <w:webHidden/>
                <w:color w:val="auto"/>
              </w:rPr>
              <w:instrText xml:space="preserve"> PAGEREF _Toc65242135 \h </w:instrText>
            </w:r>
            <w:r w:rsidR="00374AF4" w:rsidRPr="00374AF4">
              <w:rPr>
                <w:noProof/>
                <w:webHidden/>
                <w:color w:val="auto"/>
              </w:rPr>
            </w:r>
            <w:r w:rsidR="00374AF4" w:rsidRPr="00374AF4">
              <w:rPr>
                <w:noProof/>
                <w:webHidden/>
                <w:color w:val="auto"/>
              </w:rPr>
              <w:fldChar w:fldCharType="separate"/>
            </w:r>
            <w:r w:rsidR="00904F60">
              <w:rPr>
                <w:noProof/>
                <w:webHidden/>
                <w:color w:val="auto"/>
              </w:rPr>
              <w:t>7</w:t>
            </w:r>
            <w:r w:rsidR="00374AF4" w:rsidRPr="00374AF4">
              <w:rPr>
                <w:noProof/>
                <w:webHidden/>
                <w:color w:val="auto"/>
              </w:rPr>
              <w:fldChar w:fldCharType="end"/>
            </w:r>
          </w:hyperlink>
        </w:p>
        <w:p w14:paraId="5F284774" w14:textId="03D905A2" w:rsidR="00374AF4" w:rsidRPr="00374AF4" w:rsidRDefault="00231AA9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65242136" w:history="1">
            <w:r w:rsidR="00374AF4" w:rsidRPr="00374AF4">
              <w:rPr>
                <w:rStyle w:val="Hyperlink"/>
                <w:noProof/>
                <w:color w:val="auto"/>
              </w:rPr>
              <w:t>DAFTAR PUSTAKA</w:t>
            </w:r>
            <w:r w:rsidR="00374AF4" w:rsidRPr="00374AF4">
              <w:rPr>
                <w:noProof/>
                <w:webHidden/>
                <w:color w:val="auto"/>
              </w:rPr>
              <w:tab/>
            </w:r>
            <w:r w:rsidR="00374AF4" w:rsidRPr="00374AF4">
              <w:rPr>
                <w:noProof/>
                <w:webHidden/>
                <w:color w:val="auto"/>
              </w:rPr>
              <w:fldChar w:fldCharType="begin"/>
            </w:r>
            <w:r w:rsidR="00374AF4" w:rsidRPr="00374AF4">
              <w:rPr>
                <w:noProof/>
                <w:webHidden/>
                <w:color w:val="auto"/>
              </w:rPr>
              <w:instrText xml:space="preserve"> PAGEREF _Toc65242136 \h </w:instrText>
            </w:r>
            <w:r w:rsidR="00374AF4" w:rsidRPr="00374AF4">
              <w:rPr>
                <w:noProof/>
                <w:webHidden/>
                <w:color w:val="auto"/>
              </w:rPr>
            </w:r>
            <w:r w:rsidR="00374AF4" w:rsidRPr="00374AF4">
              <w:rPr>
                <w:noProof/>
                <w:webHidden/>
                <w:color w:val="auto"/>
              </w:rPr>
              <w:fldChar w:fldCharType="separate"/>
            </w:r>
            <w:r w:rsidR="00904F60">
              <w:rPr>
                <w:noProof/>
                <w:webHidden/>
                <w:color w:val="auto"/>
              </w:rPr>
              <w:t>8</w:t>
            </w:r>
            <w:r w:rsidR="00374AF4" w:rsidRPr="00374AF4">
              <w:rPr>
                <w:noProof/>
                <w:webHidden/>
                <w:color w:val="auto"/>
              </w:rPr>
              <w:fldChar w:fldCharType="end"/>
            </w:r>
          </w:hyperlink>
        </w:p>
        <w:p w14:paraId="274A1FA2" w14:textId="1B6519E5" w:rsidR="00374AF4" w:rsidRPr="00374AF4" w:rsidRDefault="00231AA9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65242137" w:history="1">
            <w:r w:rsidR="00374AF4" w:rsidRPr="00374AF4">
              <w:rPr>
                <w:rStyle w:val="Hyperlink"/>
                <w:noProof/>
                <w:color w:val="auto"/>
              </w:rPr>
              <w:t>LAMPIRAN 1.  SURAT PERNYATAAN KESEDIAAN KERJASAMA DARI MITRA</w:t>
            </w:r>
            <w:r w:rsidR="00374AF4" w:rsidRPr="00374AF4">
              <w:rPr>
                <w:noProof/>
                <w:webHidden/>
                <w:color w:val="auto"/>
              </w:rPr>
              <w:tab/>
            </w:r>
            <w:r w:rsidR="00374AF4" w:rsidRPr="00374AF4">
              <w:rPr>
                <w:noProof/>
                <w:webHidden/>
                <w:color w:val="auto"/>
              </w:rPr>
              <w:fldChar w:fldCharType="begin"/>
            </w:r>
            <w:r w:rsidR="00374AF4" w:rsidRPr="00374AF4">
              <w:rPr>
                <w:noProof/>
                <w:webHidden/>
                <w:color w:val="auto"/>
              </w:rPr>
              <w:instrText xml:space="preserve"> PAGEREF _Toc65242137 \h </w:instrText>
            </w:r>
            <w:r w:rsidR="00374AF4" w:rsidRPr="00374AF4">
              <w:rPr>
                <w:noProof/>
                <w:webHidden/>
                <w:color w:val="auto"/>
              </w:rPr>
            </w:r>
            <w:r w:rsidR="00374AF4" w:rsidRPr="00374AF4">
              <w:rPr>
                <w:noProof/>
                <w:webHidden/>
                <w:color w:val="auto"/>
              </w:rPr>
              <w:fldChar w:fldCharType="separate"/>
            </w:r>
            <w:r w:rsidR="00904F60">
              <w:rPr>
                <w:noProof/>
                <w:webHidden/>
                <w:color w:val="auto"/>
              </w:rPr>
              <w:t>9</w:t>
            </w:r>
            <w:r w:rsidR="00374AF4" w:rsidRPr="00374AF4">
              <w:rPr>
                <w:noProof/>
                <w:webHidden/>
                <w:color w:val="auto"/>
              </w:rPr>
              <w:fldChar w:fldCharType="end"/>
            </w:r>
          </w:hyperlink>
        </w:p>
        <w:p w14:paraId="61AC524E" w14:textId="096EB44C" w:rsidR="00374AF4" w:rsidRPr="00374AF4" w:rsidRDefault="00231AA9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65242138" w:history="1">
            <w:r w:rsidR="00374AF4" w:rsidRPr="00374AF4">
              <w:rPr>
                <w:rStyle w:val="Hyperlink"/>
                <w:noProof/>
                <w:color w:val="auto"/>
              </w:rPr>
              <w:t>LAMPIRAN 2. PETA LOKASI</w:t>
            </w:r>
            <w:r w:rsidR="00374AF4" w:rsidRPr="00374AF4">
              <w:rPr>
                <w:noProof/>
                <w:webHidden/>
                <w:color w:val="auto"/>
              </w:rPr>
              <w:tab/>
            </w:r>
            <w:r w:rsidR="00374AF4" w:rsidRPr="00374AF4">
              <w:rPr>
                <w:noProof/>
                <w:webHidden/>
                <w:color w:val="auto"/>
              </w:rPr>
              <w:fldChar w:fldCharType="begin"/>
            </w:r>
            <w:r w:rsidR="00374AF4" w:rsidRPr="00374AF4">
              <w:rPr>
                <w:noProof/>
                <w:webHidden/>
                <w:color w:val="auto"/>
              </w:rPr>
              <w:instrText xml:space="preserve"> PAGEREF _Toc65242138 \h </w:instrText>
            </w:r>
            <w:r w:rsidR="00374AF4" w:rsidRPr="00374AF4">
              <w:rPr>
                <w:noProof/>
                <w:webHidden/>
                <w:color w:val="auto"/>
              </w:rPr>
            </w:r>
            <w:r w:rsidR="00374AF4" w:rsidRPr="00374AF4">
              <w:rPr>
                <w:noProof/>
                <w:webHidden/>
                <w:color w:val="auto"/>
              </w:rPr>
              <w:fldChar w:fldCharType="separate"/>
            </w:r>
            <w:r w:rsidR="00904F60">
              <w:rPr>
                <w:noProof/>
                <w:webHidden/>
                <w:color w:val="auto"/>
              </w:rPr>
              <w:t>10</w:t>
            </w:r>
            <w:r w:rsidR="00374AF4" w:rsidRPr="00374AF4">
              <w:rPr>
                <w:noProof/>
                <w:webHidden/>
                <w:color w:val="auto"/>
              </w:rPr>
              <w:fldChar w:fldCharType="end"/>
            </w:r>
          </w:hyperlink>
        </w:p>
        <w:p w14:paraId="2ADE6CFA" w14:textId="4F1D17F4" w:rsidR="00374AF4" w:rsidRPr="00374AF4" w:rsidRDefault="00231AA9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65242139" w:history="1">
            <w:r w:rsidR="00374AF4" w:rsidRPr="00374AF4">
              <w:rPr>
                <w:rStyle w:val="Hyperlink"/>
                <w:noProof/>
                <w:color w:val="auto"/>
              </w:rPr>
              <w:t>LAMPIRAN 3. BIODATA DPL</w:t>
            </w:r>
            <w:r w:rsidR="00374AF4" w:rsidRPr="00374AF4">
              <w:rPr>
                <w:noProof/>
                <w:webHidden/>
                <w:color w:val="auto"/>
              </w:rPr>
              <w:tab/>
            </w:r>
            <w:r w:rsidR="00374AF4" w:rsidRPr="00374AF4">
              <w:rPr>
                <w:noProof/>
                <w:webHidden/>
                <w:color w:val="auto"/>
              </w:rPr>
              <w:fldChar w:fldCharType="begin"/>
            </w:r>
            <w:r w:rsidR="00374AF4" w:rsidRPr="00374AF4">
              <w:rPr>
                <w:noProof/>
                <w:webHidden/>
                <w:color w:val="auto"/>
              </w:rPr>
              <w:instrText xml:space="preserve"> PAGEREF _Toc65242139 \h </w:instrText>
            </w:r>
            <w:r w:rsidR="00374AF4" w:rsidRPr="00374AF4">
              <w:rPr>
                <w:noProof/>
                <w:webHidden/>
                <w:color w:val="auto"/>
              </w:rPr>
            </w:r>
            <w:r w:rsidR="00374AF4" w:rsidRPr="00374AF4">
              <w:rPr>
                <w:noProof/>
                <w:webHidden/>
                <w:color w:val="auto"/>
              </w:rPr>
              <w:fldChar w:fldCharType="separate"/>
            </w:r>
            <w:r w:rsidR="00904F60">
              <w:rPr>
                <w:noProof/>
                <w:webHidden/>
                <w:color w:val="auto"/>
              </w:rPr>
              <w:t>11</w:t>
            </w:r>
            <w:r w:rsidR="00374AF4" w:rsidRPr="00374AF4">
              <w:rPr>
                <w:noProof/>
                <w:webHidden/>
                <w:color w:val="auto"/>
              </w:rPr>
              <w:fldChar w:fldCharType="end"/>
            </w:r>
          </w:hyperlink>
        </w:p>
        <w:p w14:paraId="32078937" w14:textId="2C3741CE" w:rsidR="00374AF4" w:rsidRPr="00374AF4" w:rsidRDefault="00231AA9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65242140" w:history="1">
            <w:r w:rsidR="00374AF4" w:rsidRPr="00374AF4">
              <w:rPr>
                <w:rStyle w:val="Hyperlink"/>
                <w:noProof/>
                <w:color w:val="auto"/>
              </w:rPr>
              <w:t>LAMPIRAN 4. DAFTAR MAHASISWA KKN</w:t>
            </w:r>
            <w:r w:rsidR="00374AF4" w:rsidRPr="00374AF4">
              <w:rPr>
                <w:noProof/>
                <w:webHidden/>
                <w:color w:val="auto"/>
              </w:rPr>
              <w:tab/>
            </w:r>
            <w:r w:rsidR="00374AF4" w:rsidRPr="00374AF4">
              <w:rPr>
                <w:noProof/>
                <w:webHidden/>
                <w:color w:val="auto"/>
              </w:rPr>
              <w:fldChar w:fldCharType="begin"/>
            </w:r>
            <w:r w:rsidR="00374AF4" w:rsidRPr="00374AF4">
              <w:rPr>
                <w:noProof/>
                <w:webHidden/>
                <w:color w:val="auto"/>
              </w:rPr>
              <w:instrText xml:space="preserve"> PAGEREF _Toc65242140 \h </w:instrText>
            </w:r>
            <w:r w:rsidR="00374AF4" w:rsidRPr="00374AF4">
              <w:rPr>
                <w:noProof/>
                <w:webHidden/>
                <w:color w:val="auto"/>
              </w:rPr>
            </w:r>
            <w:r w:rsidR="00374AF4" w:rsidRPr="00374AF4">
              <w:rPr>
                <w:noProof/>
                <w:webHidden/>
                <w:color w:val="auto"/>
              </w:rPr>
              <w:fldChar w:fldCharType="separate"/>
            </w:r>
            <w:r w:rsidR="00904F60">
              <w:rPr>
                <w:noProof/>
                <w:webHidden/>
                <w:color w:val="auto"/>
              </w:rPr>
              <w:t>12</w:t>
            </w:r>
            <w:r w:rsidR="00374AF4" w:rsidRPr="00374AF4">
              <w:rPr>
                <w:noProof/>
                <w:webHidden/>
                <w:color w:val="auto"/>
              </w:rPr>
              <w:fldChar w:fldCharType="end"/>
            </w:r>
          </w:hyperlink>
        </w:p>
        <w:p w14:paraId="118C511E" w14:textId="6627C703" w:rsidR="00CC2415" w:rsidRDefault="00CC2415">
          <w:r w:rsidRPr="00374AF4">
            <w:rPr>
              <w:rFonts w:ascii="Times New Roman" w:hAnsi="Times New Roman" w:cs="Times New Roman"/>
              <w:color w:val="auto"/>
            </w:rPr>
            <w:fldChar w:fldCharType="end"/>
          </w:r>
        </w:p>
      </w:sdtContent>
    </w:sdt>
    <w:p w14:paraId="4F170DB0" w14:textId="52E75A90" w:rsidR="00C13521" w:rsidRPr="00412CCC" w:rsidRDefault="00412CCC" w:rsidP="00412CCC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  <w:r>
        <w:br w:type="page"/>
      </w:r>
    </w:p>
    <w:p w14:paraId="7D72D349" w14:textId="39208118" w:rsidR="00690901" w:rsidRDefault="00C13521" w:rsidP="00690901">
      <w:pPr>
        <w:pStyle w:val="Heading1"/>
      </w:pPr>
      <w:bookmarkStart w:id="4" w:name="_Toc65242123"/>
      <w:r>
        <w:lastRenderedPageBreak/>
        <w:t>Daftar Tabel</w:t>
      </w:r>
      <w:bookmarkEnd w:id="4"/>
    </w:p>
    <w:p w14:paraId="5646BFBF" w14:textId="414AC400" w:rsidR="007309E4" w:rsidRDefault="00A8430C" w:rsidP="009155E7">
      <w:pPr>
        <w:pStyle w:val="Heading1"/>
      </w:pPr>
      <w:r w:rsidRPr="00690901">
        <w:br w:type="page"/>
      </w:r>
      <w:bookmarkStart w:id="5" w:name="_Toc65242124"/>
      <w:r w:rsidR="009155E7">
        <w:lastRenderedPageBreak/>
        <w:t>Daftar Gambar</w:t>
      </w:r>
      <w:bookmarkEnd w:id="5"/>
    </w:p>
    <w:p w14:paraId="240DC3CF" w14:textId="64DEBFBD" w:rsidR="009155E7" w:rsidRDefault="007309E4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  <w:r>
        <w:br w:type="page"/>
      </w:r>
    </w:p>
    <w:p w14:paraId="2E27B646" w14:textId="28631D49" w:rsidR="00C13521" w:rsidRDefault="00412CCC" w:rsidP="00A8430C">
      <w:pPr>
        <w:pStyle w:val="Heading1"/>
        <w:ind w:left="0" w:firstLine="0"/>
      </w:pPr>
      <w:bookmarkStart w:id="6" w:name="_Toc65242125"/>
      <w:r>
        <w:lastRenderedPageBreak/>
        <w:t>Daftar Lampiran</w:t>
      </w:r>
      <w:bookmarkEnd w:id="6"/>
    </w:p>
    <w:p w14:paraId="20B87089" w14:textId="3077160F" w:rsidR="00353E50" w:rsidRPr="00EE65FE" w:rsidRDefault="00353E50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  <w:sectPr w:rsidR="00353E50" w:rsidRPr="00EE65FE" w:rsidSect="008626DA">
          <w:type w:val="continuous"/>
          <w:pgSz w:w="11910" w:h="16845"/>
          <w:pgMar w:top="1440" w:right="992" w:bottom="1276" w:left="1440" w:header="720" w:footer="720" w:gutter="0"/>
          <w:pgNumType w:fmt="lowerRoman" w:start="1"/>
          <w:cols w:space="720"/>
        </w:sectPr>
      </w:pPr>
    </w:p>
    <w:p w14:paraId="16007554" w14:textId="20ABF984" w:rsidR="00353E50" w:rsidRDefault="00353E50">
      <w:pPr>
        <w:spacing w:after="160" w:line="259" w:lineRule="auto"/>
        <w:ind w:left="0" w:firstLine="0"/>
        <w:sectPr w:rsidR="00353E50" w:rsidSect="00353E50">
          <w:type w:val="continuous"/>
          <w:pgSz w:w="11910" w:h="16845"/>
          <w:pgMar w:top="1440" w:right="992" w:bottom="1440" w:left="1440" w:header="720" w:footer="720" w:gutter="0"/>
          <w:pgNumType w:start="1"/>
          <w:cols w:space="720"/>
        </w:sectPr>
      </w:pPr>
    </w:p>
    <w:p w14:paraId="20B6F0E7" w14:textId="057991CF" w:rsidR="00C13521" w:rsidRPr="00C13521" w:rsidRDefault="00C13521" w:rsidP="00C13521">
      <w:pPr>
        <w:pStyle w:val="Heading1"/>
      </w:pPr>
      <w:bookmarkStart w:id="7" w:name="_Toc65242126"/>
      <w:r>
        <w:lastRenderedPageBreak/>
        <w:t xml:space="preserve">BAB I </w:t>
      </w:r>
      <w:r w:rsidR="0089260F">
        <w:t>PENDAHULUAN</w:t>
      </w:r>
      <w:bookmarkEnd w:id="7"/>
    </w:p>
    <w:p w14:paraId="4DB5E7D3" w14:textId="7569D864" w:rsidR="00862BA5" w:rsidRPr="00862BA5" w:rsidRDefault="00904F60" w:rsidP="00862BA5">
      <w:pPr>
        <w:pStyle w:val="Heading2"/>
        <w:spacing w:line="360" w:lineRule="auto"/>
        <w:jc w:val="both"/>
        <w:rPr>
          <w:b w:val="0"/>
          <w:bCs/>
          <w:lang w:val="en-US"/>
        </w:rPr>
      </w:pPr>
      <w:bookmarkStart w:id="8" w:name="_Hlk97558676"/>
      <w:bookmarkStart w:id="9" w:name="_Toc65242127"/>
      <w:bookmarkStart w:id="10" w:name="_Hlk46387745"/>
      <w:r>
        <w:rPr>
          <w:b w:val="0"/>
          <w:bCs/>
          <w:lang w:val="en-US"/>
        </w:rPr>
        <w:t>Deskripsikan</w:t>
      </w:r>
      <w:r w:rsidR="00862BA5">
        <w:rPr>
          <w:b w:val="0"/>
          <w:bCs/>
          <w:lang w:val="en-US"/>
        </w:rPr>
        <w:t xml:space="preserve"> keterkaitan usulan topik anda dengan tema prioritas KKN-PM tahun ini. Berdasarkan panduan Abmas ITS Tahun 202</w:t>
      </w:r>
      <w:r w:rsidR="008E6C6A">
        <w:rPr>
          <w:b w:val="0"/>
          <w:bCs/>
          <w:lang w:val="en-US"/>
        </w:rPr>
        <w:t>3</w:t>
      </w:r>
      <w:r w:rsidR="00862BA5">
        <w:rPr>
          <w:b w:val="0"/>
          <w:bCs/>
          <w:lang w:val="en-US"/>
        </w:rPr>
        <w:t xml:space="preserve">, tema prioritas KKN-PM tahun ini adalah desa digital, dan tema lain yang mendukung SDGs pilar pembangunan social (1-5) yaitu, </w:t>
      </w:r>
      <w:r>
        <w:rPr>
          <w:b w:val="0"/>
          <w:bCs/>
          <w:lang w:val="en-US"/>
        </w:rPr>
        <w:t>kemiskinan, kelaparan, kesehatan dan kesejahteraan, pendidikan, dan kesetaraan gender.</w:t>
      </w:r>
      <w:bookmarkEnd w:id="8"/>
    </w:p>
    <w:p w14:paraId="71FB150F" w14:textId="0CE1CE59" w:rsidR="00F54D71" w:rsidRDefault="00041503" w:rsidP="00FE5EAC">
      <w:pPr>
        <w:pStyle w:val="Heading2"/>
        <w:numPr>
          <w:ilvl w:val="1"/>
          <w:numId w:val="3"/>
        </w:numPr>
        <w:spacing w:line="360" w:lineRule="auto"/>
        <w:ind w:left="567" w:hanging="567"/>
        <w:rPr>
          <w:lang w:val="id-ID"/>
        </w:rPr>
      </w:pPr>
      <w:r>
        <w:rPr>
          <w:lang w:val="en-US"/>
        </w:rPr>
        <w:t>Analisa Situasi</w:t>
      </w:r>
      <w:bookmarkEnd w:id="9"/>
    </w:p>
    <w:p w14:paraId="4DCC1A74" w14:textId="77777777" w:rsidR="004E1DCF" w:rsidRPr="005429F3" w:rsidRDefault="004E1DCF" w:rsidP="004E1DCF">
      <w:pPr>
        <w:spacing w:line="0" w:lineRule="atLeast"/>
        <w:ind w:left="3000"/>
        <w:rPr>
          <w:rFonts w:ascii="Times New Roman" w:eastAsia="Times New Roman" w:hAnsi="Times New Roman"/>
          <w:b/>
          <w:bCs/>
          <w:color w:val="auto"/>
          <w:sz w:val="24"/>
        </w:rPr>
      </w:pPr>
      <w:r w:rsidRPr="005429F3">
        <w:rPr>
          <w:rFonts w:ascii="Times New Roman" w:eastAsia="Times New Roman" w:hAnsi="Times New Roman"/>
          <w:bCs/>
          <w:color w:val="auto"/>
          <w:sz w:val="24"/>
        </w:rPr>
        <w:t>IDENTIFIKASI PERMASALAHAN</w:t>
      </w:r>
    </w:p>
    <w:p w14:paraId="2A1FBBD8" w14:textId="77777777" w:rsidR="004E1DCF" w:rsidRPr="005429F3" w:rsidRDefault="004E1DCF" w:rsidP="004E1DCF">
      <w:pPr>
        <w:spacing w:line="0" w:lineRule="atLeast"/>
        <w:ind w:left="3000"/>
        <w:rPr>
          <w:rFonts w:ascii="Times New Roman" w:eastAsia="Times New Roman" w:hAnsi="Times New Roman"/>
          <w:b/>
          <w:bCs/>
          <w:color w:val="auto"/>
          <w:sz w:val="24"/>
        </w:rPr>
      </w:pPr>
    </w:p>
    <w:tbl>
      <w:tblPr>
        <w:tblW w:w="0" w:type="auto"/>
        <w:tblInd w:w="35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10"/>
        <w:gridCol w:w="3550"/>
        <w:gridCol w:w="1780"/>
        <w:gridCol w:w="2860"/>
      </w:tblGrid>
      <w:tr w:rsidR="004E1DCF" w:rsidRPr="005429F3" w14:paraId="6DF4B411" w14:textId="77777777" w:rsidTr="00CD6AAB">
        <w:trPr>
          <w:trHeight w:val="266"/>
        </w:trPr>
        <w:tc>
          <w:tcPr>
            <w:tcW w:w="810" w:type="dxa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E760FEF" w14:textId="77777777" w:rsidR="004E1DCF" w:rsidRPr="005429F3" w:rsidRDefault="004E1DCF" w:rsidP="00CD6AAB">
            <w:pPr>
              <w:spacing w:line="265" w:lineRule="exac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5429F3">
              <w:rPr>
                <w:rFonts w:ascii="Times New Roman" w:eastAsia="Times New Roman" w:hAnsi="Times New Roman"/>
                <w:bCs/>
                <w:color w:val="auto"/>
                <w:sz w:val="24"/>
              </w:rPr>
              <w:t>No</w:t>
            </w:r>
          </w:p>
        </w:tc>
        <w:tc>
          <w:tcPr>
            <w:tcW w:w="3550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24DFBB9" w14:textId="38DD27EF" w:rsidR="004E1DCF" w:rsidRPr="005429F3" w:rsidRDefault="004E1DCF" w:rsidP="00CD6AAB">
            <w:pPr>
              <w:spacing w:line="265" w:lineRule="exact"/>
              <w:ind w:left="94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5429F3">
              <w:rPr>
                <w:rFonts w:ascii="Times New Roman" w:eastAsia="Times New Roman" w:hAnsi="Times New Roman"/>
                <w:bCs/>
                <w:color w:val="auto"/>
                <w:sz w:val="24"/>
              </w:rPr>
              <w:t>Permasalahan</w:t>
            </w:r>
            <w:r w:rsidR="006B5C03">
              <w:rPr>
                <w:rFonts w:ascii="Times New Roman" w:eastAsia="Times New Roman" w:hAnsi="Times New Roman"/>
                <w:bCs/>
                <w:color w:val="auto"/>
                <w:sz w:val="24"/>
              </w:rPr>
              <w:t>*</w:t>
            </w:r>
          </w:p>
        </w:tc>
        <w:tc>
          <w:tcPr>
            <w:tcW w:w="1780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4BEAF03" w14:textId="77777777" w:rsidR="004E1DCF" w:rsidRPr="005429F3" w:rsidRDefault="004E1DCF" w:rsidP="00CD6AAB">
            <w:pPr>
              <w:spacing w:line="265" w:lineRule="exact"/>
              <w:ind w:left="56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5429F3">
              <w:rPr>
                <w:rFonts w:ascii="Times New Roman" w:eastAsia="Times New Roman" w:hAnsi="Times New Roman"/>
                <w:bCs/>
                <w:color w:val="auto"/>
                <w:sz w:val="24"/>
              </w:rPr>
              <w:t>Lokasi</w:t>
            </w:r>
          </w:p>
        </w:tc>
        <w:tc>
          <w:tcPr>
            <w:tcW w:w="2860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24CF8E1" w14:textId="77777777" w:rsidR="004E1DCF" w:rsidRPr="005429F3" w:rsidRDefault="004E1DCF" w:rsidP="00CD6AAB">
            <w:pPr>
              <w:spacing w:line="265" w:lineRule="exact"/>
              <w:jc w:val="center"/>
              <w:rPr>
                <w:rFonts w:ascii="Times New Roman" w:eastAsia="Times New Roman" w:hAnsi="Times New Roman"/>
                <w:b/>
                <w:bCs/>
                <w:color w:val="auto"/>
                <w:w w:val="99"/>
                <w:sz w:val="24"/>
              </w:rPr>
            </w:pPr>
            <w:r w:rsidRPr="005429F3">
              <w:rPr>
                <w:rFonts w:ascii="Times New Roman" w:eastAsia="Times New Roman" w:hAnsi="Times New Roman"/>
                <w:bCs/>
                <w:color w:val="auto"/>
                <w:w w:val="99"/>
                <w:sz w:val="24"/>
              </w:rPr>
              <w:t>Sumber</w:t>
            </w:r>
          </w:p>
        </w:tc>
      </w:tr>
      <w:tr w:rsidR="004E1DCF" w:rsidRPr="005429F3" w14:paraId="4A82DA54" w14:textId="77777777" w:rsidTr="00CD6AAB">
        <w:trPr>
          <w:trHeight w:val="319"/>
        </w:trPr>
        <w:tc>
          <w:tcPr>
            <w:tcW w:w="810" w:type="dxa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FACD255" w14:textId="77777777" w:rsidR="004E1DCF" w:rsidRPr="005429F3" w:rsidRDefault="004E1DCF" w:rsidP="00CD6AAB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</w:p>
        </w:tc>
        <w:tc>
          <w:tcPr>
            <w:tcW w:w="355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040DDEEC" w14:textId="77777777" w:rsidR="004E1DCF" w:rsidRPr="005429F3" w:rsidRDefault="004E1DCF" w:rsidP="00CD6AAB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</w:p>
        </w:tc>
        <w:tc>
          <w:tcPr>
            <w:tcW w:w="178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232DC79F" w14:textId="77777777" w:rsidR="004E1DCF" w:rsidRPr="005429F3" w:rsidRDefault="004E1DCF" w:rsidP="00CD6AAB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</w:p>
        </w:tc>
        <w:tc>
          <w:tcPr>
            <w:tcW w:w="286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2E4FE7F8" w14:textId="14D4652D" w:rsidR="004E1DCF" w:rsidRPr="005429F3" w:rsidRDefault="004E1DCF" w:rsidP="00CD6AAB">
            <w:pPr>
              <w:spacing w:line="0" w:lineRule="atLeast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5429F3">
              <w:rPr>
                <w:rFonts w:ascii="Times New Roman" w:eastAsia="Times New Roman" w:hAnsi="Times New Roman"/>
                <w:bCs/>
                <w:color w:val="auto"/>
                <w:sz w:val="24"/>
              </w:rPr>
              <w:t>(P/M/D)</w:t>
            </w:r>
            <w:r w:rsidR="006B5C03">
              <w:rPr>
                <w:rFonts w:ascii="Times New Roman" w:eastAsia="Times New Roman" w:hAnsi="Times New Roman"/>
                <w:bCs/>
                <w:color w:val="auto"/>
                <w:sz w:val="24"/>
              </w:rPr>
              <w:t>*</w:t>
            </w:r>
          </w:p>
        </w:tc>
      </w:tr>
      <w:tr w:rsidR="004E1DCF" w:rsidRPr="005429F3" w14:paraId="4FA5ACDD" w14:textId="77777777" w:rsidTr="00CD6AAB">
        <w:trPr>
          <w:trHeight w:val="44"/>
        </w:trPr>
        <w:tc>
          <w:tcPr>
            <w:tcW w:w="810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8FE9C10" w14:textId="77777777" w:rsidR="004E1DCF" w:rsidRPr="005429F3" w:rsidRDefault="004E1DCF" w:rsidP="00CD6AAB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  <w:tc>
          <w:tcPr>
            <w:tcW w:w="355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AB5D997" w14:textId="77777777" w:rsidR="004E1DCF" w:rsidRPr="005429F3" w:rsidRDefault="004E1DCF" w:rsidP="00CD6AAB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  <w:tc>
          <w:tcPr>
            <w:tcW w:w="178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D697682" w14:textId="77777777" w:rsidR="004E1DCF" w:rsidRPr="005429F3" w:rsidRDefault="004E1DCF" w:rsidP="00CD6AAB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  <w:tc>
          <w:tcPr>
            <w:tcW w:w="286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41F42E6C" w14:textId="77777777" w:rsidR="004E1DCF" w:rsidRPr="005429F3" w:rsidRDefault="004E1DCF" w:rsidP="00CD6AAB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</w:tr>
      <w:tr w:rsidR="004E1DCF" w:rsidRPr="005429F3" w14:paraId="4AFB2B33" w14:textId="77777777" w:rsidTr="00CD6AAB">
        <w:trPr>
          <w:trHeight w:val="1589"/>
        </w:trPr>
        <w:tc>
          <w:tcPr>
            <w:tcW w:w="810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1E58D01" w14:textId="77777777" w:rsidR="004E1DCF" w:rsidRPr="005429F3" w:rsidRDefault="004E1DCF" w:rsidP="00CD6AAB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</w:p>
        </w:tc>
        <w:tc>
          <w:tcPr>
            <w:tcW w:w="355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E5F165B" w14:textId="77777777" w:rsidR="004E1DCF" w:rsidRPr="005429F3" w:rsidRDefault="004E1DCF" w:rsidP="00CD6AAB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</w:p>
        </w:tc>
        <w:tc>
          <w:tcPr>
            <w:tcW w:w="178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0E9ADB4" w14:textId="77777777" w:rsidR="004E1DCF" w:rsidRPr="005429F3" w:rsidRDefault="004E1DCF" w:rsidP="00CD6AAB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</w:p>
        </w:tc>
        <w:tc>
          <w:tcPr>
            <w:tcW w:w="286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FB9839E" w14:textId="77777777" w:rsidR="004E1DCF" w:rsidRPr="005429F3" w:rsidRDefault="004E1DCF" w:rsidP="00CD6AAB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</w:p>
        </w:tc>
      </w:tr>
    </w:tbl>
    <w:p w14:paraId="58F20357" w14:textId="36ACFC2D" w:rsidR="006B5C03" w:rsidRDefault="004E1DCF" w:rsidP="006B5C03">
      <w:pPr>
        <w:spacing w:line="237" w:lineRule="auto"/>
        <w:ind w:left="284"/>
        <w:rPr>
          <w:rFonts w:ascii="Times New Roman" w:eastAsia="Times New Roman" w:hAnsi="Times New Roman"/>
          <w:bCs/>
          <w:color w:val="auto"/>
          <w:sz w:val="24"/>
        </w:rPr>
      </w:pPr>
      <w:r w:rsidRPr="005429F3">
        <w:rPr>
          <w:rFonts w:ascii="Times New Roman" w:eastAsia="Times New Roman" w:hAnsi="Times New Roman"/>
          <w:bCs/>
          <w:color w:val="auto"/>
          <w:sz w:val="24"/>
        </w:rPr>
        <w:t>*</w:t>
      </w:r>
      <w:r w:rsidR="006B5C03">
        <w:rPr>
          <w:rFonts w:ascii="Times New Roman" w:eastAsia="Times New Roman" w:hAnsi="Times New Roman"/>
          <w:bCs/>
          <w:color w:val="auto"/>
          <w:sz w:val="24"/>
        </w:rPr>
        <w:t>Uraikan seluruh permasalahan yang terjadi/pernah terjadi di lokasi pelaksanaan KKN</w:t>
      </w:r>
      <w:r w:rsidR="00E347F8">
        <w:rPr>
          <w:rFonts w:ascii="Times New Roman" w:eastAsia="Times New Roman" w:hAnsi="Times New Roman"/>
          <w:bCs/>
          <w:color w:val="auto"/>
          <w:sz w:val="24"/>
        </w:rPr>
        <w:t>-</w:t>
      </w:r>
      <w:r w:rsidR="006B5C03">
        <w:rPr>
          <w:rFonts w:ascii="Times New Roman" w:eastAsia="Times New Roman" w:hAnsi="Times New Roman"/>
          <w:bCs/>
          <w:color w:val="auto"/>
          <w:sz w:val="24"/>
        </w:rPr>
        <w:t>PM (dapat didukung dengan data dan gambar/foto)</w:t>
      </w:r>
    </w:p>
    <w:p w14:paraId="20B52576" w14:textId="577701A3" w:rsidR="004E1DCF" w:rsidRPr="005429F3" w:rsidRDefault="006B5C03" w:rsidP="006B5C03">
      <w:pPr>
        <w:spacing w:line="237" w:lineRule="auto"/>
        <w:ind w:left="284"/>
        <w:rPr>
          <w:rFonts w:ascii="Times New Roman" w:eastAsia="Times New Roman" w:hAnsi="Times New Roman"/>
          <w:b/>
          <w:bCs/>
          <w:color w:val="auto"/>
          <w:sz w:val="24"/>
        </w:rPr>
      </w:pPr>
      <w:r>
        <w:rPr>
          <w:rFonts w:ascii="Times New Roman" w:eastAsia="Times New Roman" w:hAnsi="Times New Roman"/>
          <w:bCs/>
          <w:color w:val="auto"/>
          <w:sz w:val="24"/>
        </w:rPr>
        <w:t>*</w:t>
      </w:r>
      <w:r w:rsidR="004E1DCF" w:rsidRPr="005429F3">
        <w:rPr>
          <w:rFonts w:ascii="Times New Roman" w:eastAsia="Times New Roman" w:hAnsi="Times New Roman"/>
          <w:bCs/>
          <w:color w:val="auto"/>
          <w:sz w:val="24"/>
        </w:rPr>
        <w:t>P : Perangkat Desa, M : Masyarakat, D : Dinas Instansi Vertikal / Stakeholder</w:t>
      </w:r>
    </w:p>
    <w:p w14:paraId="606AE2DA" w14:textId="77777777" w:rsidR="004E1DCF" w:rsidRPr="005429F3" w:rsidRDefault="004E1DCF" w:rsidP="004E1DCF">
      <w:pPr>
        <w:pStyle w:val="ListParagraph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</w:p>
    <w:p w14:paraId="7F8DADDE" w14:textId="77777777" w:rsidR="004E1DCF" w:rsidRPr="005429F3" w:rsidRDefault="004E1DCF" w:rsidP="004E1DCF">
      <w:pPr>
        <w:spacing w:line="0" w:lineRule="atLeast"/>
        <w:ind w:left="2460"/>
        <w:rPr>
          <w:rFonts w:ascii="Times New Roman" w:eastAsia="Times New Roman" w:hAnsi="Times New Roman"/>
          <w:b/>
          <w:bCs/>
          <w:color w:val="auto"/>
          <w:sz w:val="24"/>
        </w:rPr>
      </w:pPr>
      <w:r w:rsidRPr="005429F3">
        <w:rPr>
          <w:rFonts w:ascii="Times New Roman" w:eastAsia="Times New Roman" w:hAnsi="Times New Roman"/>
          <w:bCs/>
          <w:color w:val="auto"/>
          <w:sz w:val="24"/>
        </w:rPr>
        <w:t>PRIORITAS PEMILIHAN PERMASALAHAN</w:t>
      </w:r>
    </w:p>
    <w:p w14:paraId="79541455" w14:textId="77777777" w:rsidR="004E1DCF" w:rsidRPr="005429F3" w:rsidRDefault="004E1DCF" w:rsidP="004E1DCF">
      <w:pPr>
        <w:spacing w:line="0" w:lineRule="atLeast"/>
        <w:ind w:left="2460"/>
        <w:rPr>
          <w:rFonts w:ascii="Times New Roman" w:eastAsia="Times New Roman" w:hAnsi="Times New Roman"/>
          <w:b/>
          <w:bCs/>
          <w:color w:val="auto"/>
          <w:sz w:val="24"/>
        </w:rPr>
      </w:pPr>
    </w:p>
    <w:tbl>
      <w:tblPr>
        <w:tblW w:w="0" w:type="auto"/>
        <w:tblInd w:w="35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10"/>
        <w:gridCol w:w="5473"/>
        <w:gridCol w:w="2717"/>
      </w:tblGrid>
      <w:tr w:rsidR="004E1DCF" w:rsidRPr="005429F3" w14:paraId="42BEF5B4" w14:textId="77777777" w:rsidTr="00CD6AAB">
        <w:trPr>
          <w:trHeight w:val="280"/>
        </w:trPr>
        <w:tc>
          <w:tcPr>
            <w:tcW w:w="810" w:type="dxa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99CF64B" w14:textId="77777777" w:rsidR="004E1DCF" w:rsidRPr="005429F3" w:rsidRDefault="004E1DCF" w:rsidP="00CD6AAB">
            <w:pPr>
              <w:spacing w:line="265" w:lineRule="exact"/>
              <w:ind w:left="14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5429F3">
              <w:rPr>
                <w:rFonts w:ascii="Times New Roman" w:eastAsia="Times New Roman" w:hAnsi="Times New Roman"/>
                <w:bCs/>
                <w:color w:val="auto"/>
                <w:sz w:val="24"/>
              </w:rPr>
              <w:t>No</w:t>
            </w:r>
          </w:p>
        </w:tc>
        <w:tc>
          <w:tcPr>
            <w:tcW w:w="5473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5A16701" w14:textId="77777777" w:rsidR="004E1DCF" w:rsidRPr="005429F3" w:rsidRDefault="004E1DCF" w:rsidP="00CD6AAB">
            <w:pPr>
              <w:spacing w:line="265" w:lineRule="exact"/>
              <w:ind w:left="150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5429F3">
              <w:rPr>
                <w:rFonts w:ascii="Times New Roman" w:eastAsia="Times New Roman" w:hAnsi="Times New Roman"/>
                <w:bCs/>
                <w:color w:val="auto"/>
                <w:sz w:val="24"/>
              </w:rPr>
              <w:t>Permasalahan</w:t>
            </w:r>
          </w:p>
        </w:tc>
        <w:tc>
          <w:tcPr>
            <w:tcW w:w="2717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BF936FB" w14:textId="77777777" w:rsidR="004E1DCF" w:rsidRPr="005429F3" w:rsidRDefault="004E1DCF" w:rsidP="00CD6AAB">
            <w:pPr>
              <w:spacing w:line="265" w:lineRule="exact"/>
              <w:ind w:left="3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5429F3">
              <w:rPr>
                <w:rFonts w:ascii="Times New Roman" w:eastAsia="Times New Roman" w:hAnsi="Times New Roman"/>
                <w:bCs/>
                <w:color w:val="auto"/>
                <w:sz w:val="24"/>
              </w:rPr>
              <w:t>Alasan Pemilihan*</w:t>
            </w:r>
          </w:p>
        </w:tc>
      </w:tr>
      <w:tr w:rsidR="004E1DCF" w:rsidRPr="005429F3" w14:paraId="60EA3A5B" w14:textId="77777777" w:rsidTr="00CD6AAB">
        <w:trPr>
          <w:trHeight w:val="46"/>
        </w:trPr>
        <w:tc>
          <w:tcPr>
            <w:tcW w:w="810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2E4CEE9" w14:textId="77777777" w:rsidR="004E1DCF" w:rsidRPr="005429F3" w:rsidRDefault="004E1DCF" w:rsidP="00CD6AAB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  <w:tc>
          <w:tcPr>
            <w:tcW w:w="5473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EE2964A" w14:textId="77777777" w:rsidR="004E1DCF" w:rsidRPr="005429F3" w:rsidRDefault="004E1DCF" w:rsidP="00CD6AAB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  <w:tc>
          <w:tcPr>
            <w:tcW w:w="2717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5AC5FF7" w14:textId="77777777" w:rsidR="004E1DCF" w:rsidRPr="005429F3" w:rsidRDefault="004E1DCF" w:rsidP="00CD6AAB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</w:tr>
      <w:tr w:rsidR="004E1DCF" w:rsidRPr="005429F3" w14:paraId="635AD5B4" w14:textId="77777777" w:rsidTr="00CD6AAB">
        <w:trPr>
          <w:trHeight w:val="1586"/>
        </w:trPr>
        <w:tc>
          <w:tcPr>
            <w:tcW w:w="810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4CD94AC" w14:textId="77777777" w:rsidR="004E1DCF" w:rsidRPr="005429F3" w:rsidRDefault="004E1DCF" w:rsidP="00CD6AAB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</w:p>
        </w:tc>
        <w:tc>
          <w:tcPr>
            <w:tcW w:w="5473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DCD3545" w14:textId="77777777" w:rsidR="004E1DCF" w:rsidRPr="005429F3" w:rsidRDefault="004E1DCF" w:rsidP="00CD6AAB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</w:p>
        </w:tc>
        <w:tc>
          <w:tcPr>
            <w:tcW w:w="2717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481670B" w14:textId="77777777" w:rsidR="004E1DCF" w:rsidRPr="005429F3" w:rsidRDefault="004E1DCF" w:rsidP="00CD6AAB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</w:p>
        </w:tc>
      </w:tr>
    </w:tbl>
    <w:p w14:paraId="2EC549E3" w14:textId="77777777" w:rsidR="004E1DCF" w:rsidRPr="005429F3" w:rsidRDefault="004E1DCF" w:rsidP="004E1DCF">
      <w:pPr>
        <w:spacing w:line="9" w:lineRule="exact"/>
        <w:rPr>
          <w:rFonts w:ascii="Times New Roman" w:eastAsia="Times New Roman" w:hAnsi="Times New Roman"/>
          <w:b/>
          <w:bCs/>
          <w:color w:val="auto"/>
        </w:rPr>
      </w:pPr>
    </w:p>
    <w:p w14:paraId="61B047BB" w14:textId="45A0B521" w:rsidR="004E1DCF" w:rsidRPr="005429F3" w:rsidRDefault="004E1DCF" w:rsidP="006B5C03">
      <w:pPr>
        <w:spacing w:line="264" w:lineRule="auto"/>
        <w:ind w:left="284" w:right="-8"/>
        <w:rPr>
          <w:rFonts w:ascii="Times New Roman" w:eastAsia="Times New Roman" w:hAnsi="Times New Roman"/>
          <w:b/>
          <w:bCs/>
          <w:color w:val="auto"/>
          <w:sz w:val="24"/>
        </w:rPr>
      </w:pPr>
      <w:r w:rsidRPr="005429F3">
        <w:rPr>
          <w:rFonts w:ascii="Times New Roman" w:eastAsia="Times New Roman" w:hAnsi="Times New Roman"/>
          <w:bCs/>
          <w:color w:val="auto"/>
          <w:sz w:val="24"/>
        </w:rPr>
        <w:t>*Uraikan secara rinci mengapa permasalahan diprioritaskan penanganannya</w:t>
      </w:r>
      <w:r w:rsidR="006B5C03">
        <w:rPr>
          <w:rFonts w:ascii="Times New Roman" w:eastAsia="Times New Roman" w:hAnsi="Times New Roman"/>
          <w:bCs/>
          <w:color w:val="auto"/>
          <w:sz w:val="24"/>
        </w:rPr>
        <w:t xml:space="preserve">. Penentuan prioritas permasalahan akan lebih baik jika sudah disepakati </w:t>
      </w:r>
      <w:r w:rsidR="00037451">
        <w:rPr>
          <w:rFonts w:ascii="Times New Roman" w:eastAsia="Times New Roman" w:hAnsi="Times New Roman"/>
          <w:bCs/>
          <w:color w:val="auto"/>
          <w:sz w:val="24"/>
        </w:rPr>
        <w:t>b</w:t>
      </w:r>
      <w:r w:rsidR="006B5C03">
        <w:rPr>
          <w:rFonts w:ascii="Times New Roman" w:eastAsia="Times New Roman" w:hAnsi="Times New Roman"/>
          <w:bCs/>
          <w:color w:val="auto"/>
          <w:sz w:val="24"/>
        </w:rPr>
        <w:t>ersama mitra</w:t>
      </w:r>
      <w:r w:rsidR="00037451">
        <w:rPr>
          <w:rFonts w:ascii="Times New Roman" w:eastAsia="Times New Roman" w:hAnsi="Times New Roman"/>
          <w:bCs/>
          <w:color w:val="auto"/>
          <w:sz w:val="24"/>
        </w:rPr>
        <w:t>.</w:t>
      </w:r>
    </w:p>
    <w:p w14:paraId="3EF811B5" w14:textId="59B2EB61" w:rsidR="004E1DCF" w:rsidRDefault="004E1DCF" w:rsidP="00A23F1B">
      <w:pPr>
        <w:spacing w:line="360" w:lineRule="auto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3FFCD183" w14:textId="60FE704B" w:rsidR="00904F60" w:rsidRDefault="00904F60" w:rsidP="00A23F1B">
      <w:pPr>
        <w:spacing w:line="360" w:lineRule="auto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1C26E80E" w14:textId="78C4283E" w:rsidR="00904F60" w:rsidRDefault="00904F60" w:rsidP="00A23F1B">
      <w:pPr>
        <w:spacing w:line="360" w:lineRule="auto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1848DC05" w14:textId="22C5EC45" w:rsidR="00904F60" w:rsidRDefault="00904F60" w:rsidP="00A23F1B">
      <w:pPr>
        <w:spacing w:line="360" w:lineRule="auto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1E05D096" w14:textId="51E9AF7C" w:rsidR="00904F60" w:rsidRDefault="00904F60" w:rsidP="00A23F1B">
      <w:pPr>
        <w:spacing w:line="360" w:lineRule="auto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0CFE0EA1" w14:textId="6B62DF80" w:rsidR="00904F60" w:rsidRDefault="00904F60" w:rsidP="00A23F1B">
      <w:pPr>
        <w:spacing w:line="360" w:lineRule="auto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4B2532C0" w14:textId="608AA0D8" w:rsidR="00904F60" w:rsidRDefault="00904F60" w:rsidP="00A23F1B">
      <w:pPr>
        <w:spacing w:line="360" w:lineRule="auto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41496618" w14:textId="77777777" w:rsidR="00904F60" w:rsidRPr="00F54D71" w:rsidRDefault="00904F60" w:rsidP="00A23F1B">
      <w:pPr>
        <w:spacing w:line="360" w:lineRule="auto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507270CF" w14:textId="515E9BA0" w:rsidR="00474EB0" w:rsidRDefault="00474EB0" w:rsidP="00FE5EAC">
      <w:pPr>
        <w:pStyle w:val="Heading2"/>
        <w:numPr>
          <w:ilvl w:val="1"/>
          <w:numId w:val="3"/>
        </w:numPr>
        <w:spacing w:line="360" w:lineRule="auto"/>
        <w:ind w:left="567" w:hanging="567"/>
      </w:pPr>
      <w:bookmarkStart w:id="11" w:name="_Toc65242128"/>
      <w:r w:rsidRPr="00474EB0">
        <w:lastRenderedPageBreak/>
        <w:t>Perumusan Program Kegiatan</w:t>
      </w:r>
      <w:bookmarkEnd w:id="11"/>
      <w:r w:rsidRPr="00474EB0">
        <w:t xml:space="preserve"> </w:t>
      </w:r>
    </w:p>
    <w:p w14:paraId="1EEA58F3" w14:textId="77777777" w:rsidR="003026DE" w:rsidRDefault="003026DE" w:rsidP="003026DE">
      <w:pPr>
        <w:pStyle w:val="ListParagraph"/>
        <w:spacing w:line="0" w:lineRule="atLeast"/>
        <w:ind w:left="360" w:firstLine="0"/>
        <w:jc w:val="center"/>
        <w:rPr>
          <w:rFonts w:ascii="Times New Roman" w:eastAsia="Times New Roman" w:hAnsi="Times New Roman"/>
          <w:bCs/>
          <w:color w:val="auto"/>
          <w:sz w:val="24"/>
        </w:rPr>
      </w:pPr>
    </w:p>
    <w:p w14:paraId="20F26C89" w14:textId="7D28F7F3" w:rsidR="003026DE" w:rsidRPr="003026DE" w:rsidRDefault="003026DE" w:rsidP="003026DE">
      <w:pPr>
        <w:pStyle w:val="ListParagraph"/>
        <w:spacing w:line="0" w:lineRule="atLeast"/>
        <w:ind w:left="360" w:firstLine="0"/>
        <w:jc w:val="center"/>
        <w:rPr>
          <w:rFonts w:ascii="Times New Roman" w:eastAsia="Times New Roman" w:hAnsi="Times New Roman"/>
          <w:b/>
          <w:bCs/>
          <w:color w:val="auto"/>
          <w:sz w:val="24"/>
        </w:rPr>
      </w:pPr>
      <w:r w:rsidRPr="003026DE">
        <w:rPr>
          <w:rFonts w:ascii="Times New Roman" w:eastAsia="Times New Roman" w:hAnsi="Times New Roman"/>
          <w:bCs/>
          <w:color w:val="auto"/>
          <w:sz w:val="24"/>
        </w:rPr>
        <w:t>RENCANA PROGRAM KKN-</w:t>
      </w:r>
      <w:r w:rsidR="00E347F8">
        <w:rPr>
          <w:rFonts w:ascii="Times New Roman" w:eastAsia="Times New Roman" w:hAnsi="Times New Roman"/>
          <w:bCs/>
          <w:color w:val="auto"/>
          <w:sz w:val="24"/>
        </w:rPr>
        <w:t xml:space="preserve">PM </w:t>
      </w:r>
      <w:r w:rsidRPr="003026DE">
        <w:rPr>
          <w:rFonts w:ascii="Times New Roman" w:eastAsia="Times New Roman" w:hAnsi="Times New Roman"/>
          <w:bCs/>
          <w:color w:val="auto"/>
          <w:sz w:val="24"/>
        </w:rPr>
        <w:t>ITS</w:t>
      </w:r>
    </w:p>
    <w:p w14:paraId="0F3A84A9" w14:textId="77777777" w:rsidR="003026DE" w:rsidRPr="003026DE" w:rsidRDefault="003026DE" w:rsidP="003026DE">
      <w:pPr>
        <w:pStyle w:val="ListParagraph"/>
        <w:spacing w:line="0" w:lineRule="atLeast"/>
        <w:ind w:left="360" w:firstLine="0"/>
        <w:rPr>
          <w:rFonts w:ascii="Times New Roman" w:eastAsia="Times New Roman" w:hAnsi="Times New Roman"/>
          <w:b/>
          <w:bCs/>
          <w:color w:val="auto"/>
          <w:sz w:val="24"/>
        </w:rPr>
      </w:pPr>
    </w:p>
    <w:tbl>
      <w:tblPr>
        <w:tblW w:w="8980" w:type="dxa"/>
        <w:tblInd w:w="35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17"/>
        <w:gridCol w:w="2078"/>
        <w:gridCol w:w="1552"/>
        <w:gridCol w:w="1491"/>
        <w:gridCol w:w="1375"/>
        <w:gridCol w:w="1667"/>
      </w:tblGrid>
      <w:tr w:rsidR="003026DE" w:rsidRPr="004479E5" w14:paraId="56FE4FCF" w14:textId="77777777" w:rsidTr="003026DE">
        <w:trPr>
          <w:trHeight w:val="397"/>
        </w:trPr>
        <w:tc>
          <w:tcPr>
            <w:tcW w:w="817" w:type="dxa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3000669" w14:textId="77777777" w:rsidR="003026DE" w:rsidRPr="004479E5" w:rsidRDefault="003026DE" w:rsidP="00CD6AAB">
            <w:pPr>
              <w:spacing w:line="265" w:lineRule="exact"/>
              <w:ind w:left="120"/>
              <w:jc w:val="center"/>
              <w:rPr>
                <w:rFonts w:ascii="Times New Roman" w:eastAsia="Times New Roman" w:hAnsi="Times New Roman"/>
                <w:b/>
                <w:color w:val="auto"/>
                <w:sz w:val="24"/>
              </w:rPr>
            </w:pPr>
            <w:r w:rsidRPr="004479E5">
              <w:rPr>
                <w:rFonts w:ascii="Times New Roman" w:eastAsia="Times New Roman" w:hAnsi="Times New Roman"/>
                <w:color w:val="auto"/>
                <w:sz w:val="24"/>
              </w:rPr>
              <w:t>No</w:t>
            </w:r>
          </w:p>
        </w:tc>
        <w:tc>
          <w:tcPr>
            <w:tcW w:w="2078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302BAC4" w14:textId="77777777" w:rsidR="003026DE" w:rsidRPr="004479E5" w:rsidRDefault="003026DE" w:rsidP="00CD6AAB">
            <w:pPr>
              <w:spacing w:line="265" w:lineRule="exact"/>
              <w:jc w:val="center"/>
              <w:rPr>
                <w:rFonts w:ascii="Times New Roman" w:eastAsia="Times New Roman" w:hAnsi="Times New Roman"/>
                <w:b/>
                <w:color w:val="auto"/>
                <w:sz w:val="24"/>
              </w:rPr>
            </w:pPr>
            <w:r w:rsidRPr="004479E5">
              <w:rPr>
                <w:rFonts w:ascii="Times New Roman" w:eastAsia="Times New Roman" w:hAnsi="Times New Roman"/>
                <w:color w:val="auto"/>
                <w:sz w:val="24"/>
              </w:rPr>
              <w:t xml:space="preserve">Nama </w:t>
            </w:r>
            <w:r w:rsidRPr="004479E5">
              <w:rPr>
                <w:rFonts w:ascii="Times New Roman" w:eastAsia="Times New Roman" w:hAnsi="Times New Roman"/>
                <w:color w:val="auto"/>
                <w:w w:val="99"/>
                <w:sz w:val="24"/>
              </w:rPr>
              <w:t>Program</w:t>
            </w:r>
          </w:p>
        </w:tc>
        <w:tc>
          <w:tcPr>
            <w:tcW w:w="1552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AC3DC20" w14:textId="77777777" w:rsidR="003026DE" w:rsidRPr="004479E5" w:rsidRDefault="003026DE" w:rsidP="00CD6AAB">
            <w:pPr>
              <w:spacing w:line="265" w:lineRule="exact"/>
              <w:jc w:val="center"/>
              <w:rPr>
                <w:rFonts w:ascii="Times New Roman" w:eastAsia="Times New Roman" w:hAnsi="Times New Roman"/>
                <w:b/>
                <w:color w:val="auto"/>
                <w:sz w:val="24"/>
              </w:rPr>
            </w:pPr>
            <w:r w:rsidRPr="004479E5">
              <w:rPr>
                <w:rFonts w:ascii="Times New Roman" w:eastAsia="Times New Roman" w:hAnsi="Times New Roman"/>
                <w:color w:val="auto"/>
                <w:sz w:val="24"/>
              </w:rPr>
              <w:t xml:space="preserve">Tujuan </w:t>
            </w:r>
            <w:r w:rsidRPr="004479E5">
              <w:rPr>
                <w:rFonts w:ascii="Times New Roman" w:eastAsia="Times New Roman" w:hAnsi="Times New Roman"/>
                <w:color w:val="auto"/>
                <w:w w:val="99"/>
                <w:sz w:val="24"/>
              </w:rPr>
              <w:t>Program</w:t>
            </w:r>
          </w:p>
        </w:tc>
        <w:tc>
          <w:tcPr>
            <w:tcW w:w="1491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6E0992F" w14:textId="77777777" w:rsidR="003026DE" w:rsidRPr="004479E5" w:rsidRDefault="003026DE" w:rsidP="00CD6AAB">
            <w:pPr>
              <w:spacing w:line="265" w:lineRule="exact"/>
              <w:ind w:left="160"/>
              <w:jc w:val="center"/>
              <w:rPr>
                <w:rFonts w:ascii="Times New Roman" w:eastAsia="Times New Roman" w:hAnsi="Times New Roman"/>
                <w:b/>
                <w:color w:val="auto"/>
                <w:sz w:val="24"/>
              </w:rPr>
            </w:pPr>
            <w:r w:rsidRPr="004479E5">
              <w:rPr>
                <w:rFonts w:ascii="Times New Roman" w:eastAsia="Times New Roman" w:hAnsi="Times New Roman"/>
                <w:color w:val="auto"/>
                <w:sz w:val="24"/>
              </w:rPr>
              <w:t>Waktu</w:t>
            </w:r>
          </w:p>
        </w:tc>
        <w:tc>
          <w:tcPr>
            <w:tcW w:w="1375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1616696" w14:textId="77777777" w:rsidR="003026DE" w:rsidRPr="004479E5" w:rsidRDefault="003026DE" w:rsidP="00CD6AAB">
            <w:pPr>
              <w:spacing w:line="265" w:lineRule="exact"/>
              <w:ind w:left="100"/>
              <w:jc w:val="center"/>
              <w:rPr>
                <w:rFonts w:ascii="Times New Roman" w:eastAsia="Times New Roman" w:hAnsi="Times New Roman"/>
                <w:b/>
                <w:color w:val="auto"/>
                <w:sz w:val="24"/>
              </w:rPr>
            </w:pPr>
            <w:r w:rsidRPr="004479E5">
              <w:rPr>
                <w:rFonts w:ascii="Times New Roman" w:eastAsia="Times New Roman" w:hAnsi="Times New Roman"/>
                <w:color w:val="auto"/>
                <w:sz w:val="24"/>
              </w:rPr>
              <w:t>Jumlah Dana</w:t>
            </w:r>
          </w:p>
        </w:tc>
        <w:tc>
          <w:tcPr>
            <w:tcW w:w="1667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0A9390B" w14:textId="77777777" w:rsidR="003026DE" w:rsidRPr="004479E5" w:rsidRDefault="003026DE" w:rsidP="00CD6AAB">
            <w:pPr>
              <w:spacing w:line="265" w:lineRule="exact"/>
              <w:jc w:val="center"/>
              <w:rPr>
                <w:rFonts w:ascii="Times New Roman" w:eastAsia="Times New Roman" w:hAnsi="Times New Roman"/>
                <w:b/>
                <w:color w:val="auto"/>
                <w:w w:val="98"/>
                <w:sz w:val="24"/>
              </w:rPr>
            </w:pPr>
            <w:r>
              <w:rPr>
                <w:rFonts w:ascii="Times New Roman" w:eastAsia="Times New Roman" w:hAnsi="Times New Roman"/>
                <w:color w:val="auto"/>
                <w:w w:val="98"/>
                <w:sz w:val="24"/>
              </w:rPr>
              <w:t xml:space="preserve">Unsur yang terlibat </w:t>
            </w:r>
          </w:p>
        </w:tc>
      </w:tr>
      <w:tr w:rsidR="003026DE" w:rsidRPr="004479E5" w14:paraId="3810E0DA" w14:textId="77777777" w:rsidTr="003026DE">
        <w:trPr>
          <w:trHeight w:val="67"/>
        </w:trPr>
        <w:tc>
          <w:tcPr>
            <w:tcW w:w="817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54898DB" w14:textId="77777777" w:rsidR="003026DE" w:rsidRPr="004479E5" w:rsidRDefault="003026DE" w:rsidP="00CD6AAB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4"/>
              </w:rPr>
            </w:pPr>
          </w:p>
        </w:tc>
        <w:tc>
          <w:tcPr>
            <w:tcW w:w="2078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D1CEF88" w14:textId="77777777" w:rsidR="003026DE" w:rsidRPr="004479E5" w:rsidRDefault="003026DE" w:rsidP="00CD6AAB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4"/>
              </w:rPr>
            </w:pPr>
          </w:p>
        </w:tc>
        <w:tc>
          <w:tcPr>
            <w:tcW w:w="1552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A1E3CD9" w14:textId="77777777" w:rsidR="003026DE" w:rsidRPr="004479E5" w:rsidRDefault="003026DE" w:rsidP="00CD6AAB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4"/>
              </w:rPr>
            </w:pPr>
          </w:p>
        </w:tc>
        <w:tc>
          <w:tcPr>
            <w:tcW w:w="1491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5114831" w14:textId="77777777" w:rsidR="003026DE" w:rsidRPr="004479E5" w:rsidRDefault="003026DE" w:rsidP="00CD6AAB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4"/>
              </w:rPr>
            </w:pPr>
          </w:p>
        </w:tc>
        <w:tc>
          <w:tcPr>
            <w:tcW w:w="1375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30B6734" w14:textId="77777777" w:rsidR="003026DE" w:rsidRPr="004479E5" w:rsidRDefault="003026DE" w:rsidP="00CD6AAB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4"/>
              </w:rPr>
            </w:pPr>
          </w:p>
        </w:tc>
        <w:tc>
          <w:tcPr>
            <w:tcW w:w="1667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78302D8" w14:textId="77777777" w:rsidR="003026DE" w:rsidRPr="004479E5" w:rsidRDefault="003026DE" w:rsidP="00CD6AAB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4"/>
              </w:rPr>
            </w:pPr>
          </w:p>
        </w:tc>
      </w:tr>
      <w:tr w:rsidR="003026DE" w:rsidRPr="004479E5" w14:paraId="2B560BCE" w14:textId="77777777" w:rsidTr="003026DE">
        <w:trPr>
          <w:trHeight w:val="2001"/>
        </w:trPr>
        <w:tc>
          <w:tcPr>
            <w:tcW w:w="817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A8ED080" w14:textId="77777777" w:rsidR="003026DE" w:rsidRPr="004479E5" w:rsidRDefault="003026DE" w:rsidP="00CD6AAB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24"/>
              </w:rPr>
            </w:pPr>
          </w:p>
        </w:tc>
        <w:tc>
          <w:tcPr>
            <w:tcW w:w="2078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3E1BF60" w14:textId="77777777" w:rsidR="003026DE" w:rsidRPr="004479E5" w:rsidRDefault="003026DE" w:rsidP="00CD6AAB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24"/>
              </w:rPr>
            </w:pPr>
          </w:p>
        </w:tc>
        <w:tc>
          <w:tcPr>
            <w:tcW w:w="1552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677AFE7" w14:textId="77777777" w:rsidR="003026DE" w:rsidRPr="004479E5" w:rsidRDefault="003026DE" w:rsidP="00CD6AAB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24"/>
              </w:rPr>
            </w:pPr>
          </w:p>
        </w:tc>
        <w:tc>
          <w:tcPr>
            <w:tcW w:w="1491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8A3E539" w14:textId="77777777" w:rsidR="003026DE" w:rsidRPr="004479E5" w:rsidRDefault="003026DE" w:rsidP="00CD6AAB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24"/>
              </w:rPr>
            </w:pPr>
          </w:p>
        </w:tc>
        <w:tc>
          <w:tcPr>
            <w:tcW w:w="1375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29D66F2" w14:textId="77777777" w:rsidR="003026DE" w:rsidRPr="004479E5" w:rsidRDefault="003026DE" w:rsidP="00CD6AAB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24"/>
              </w:rPr>
            </w:pPr>
          </w:p>
        </w:tc>
        <w:tc>
          <w:tcPr>
            <w:tcW w:w="1667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B82FDF9" w14:textId="77777777" w:rsidR="003026DE" w:rsidRPr="004479E5" w:rsidRDefault="003026DE" w:rsidP="00CD6AAB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24"/>
              </w:rPr>
            </w:pPr>
          </w:p>
        </w:tc>
      </w:tr>
    </w:tbl>
    <w:p w14:paraId="59499B38" w14:textId="7202F1E9" w:rsidR="003026DE" w:rsidRPr="003026DE" w:rsidRDefault="003026DE" w:rsidP="003026DE">
      <w:pPr>
        <w:pStyle w:val="ListParagraph"/>
        <w:numPr>
          <w:ilvl w:val="0"/>
          <w:numId w:val="3"/>
        </w:numPr>
        <w:spacing w:after="160" w:line="259" w:lineRule="auto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r w:rsidRPr="003026DE">
        <w:rPr>
          <w:rFonts w:ascii="Times New Roman" w:hAnsi="Times New Roman" w:cs="Times New Roman"/>
          <w:bCs/>
          <w:color w:val="auto"/>
          <w:sz w:val="24"/>
          <w:szCs w:val="24"/>
        </w:rPr>
        <w:br w:type="page"/>
      </w:r>
    </w:p>
    <w:p w14:paraId="4B591CC3" w14:textId="0A7E413D" w:rsidR="0089260F" w:rsidRDefault="0089260F" w:rsidP="0089260F">
      <w:pPr>
        <w:pStyle w:val="Heading1"/>
      </w:pPr>
      <w:bookmarkStart w:id="12" w:name="_Toc65242129"/>
      <w:bookmarkEnd w:id="10"/>
      <w:r>
        <w:lastRenderedPageBreak/>
        <w:t xml:space="preserve">BAB II </w:t>
      </w:r>
      <w:r w:rsidR="00634BB4" w:rsidRPr="00634BB4">
        <w:t>PELAKSANAAN PROGRAM</w:t>
      </w:r>
      <w:bookmarkEnd w:id="12"/>
    </w:p>
    <w:p w14:paraId="5BFD912F" w14:textId="4BAD3F52" w:rsidR="00215C1C" w:rsidRPr="007516DD" w:rsidRDefault="00215C1C" w:rsidP="007516DD">
      <w:pPr>
        <w:pStyle w:val="ListParagraph"/>
        <w:spacing w:line="360" w:lineRule="auto"/>
        <w:ind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151AF78B" w14:textId="13B024F9" w:rsidR="00036E18" w:rsidRPr="00036E18" w:rsidRDefault="00036E18" w:rsidP="00036E18">
      <w:pPr>
        <w:pStyle w:val="Heading2"/>
        <w:numPr>
          <w:ilvl w:val="1"/>
          <w:numId w:val="3"/>
        </w:numPr>
        <w:spacing w:line="360" w:lineRule="auto"/>
        <w:ind w:left="567" w:hanging="567"/>
      </w:pPr>
      <w:bookmarkStart w:id="13" w:name="_Toc65242130"/>
      <w:r w:rsidRPr="00036E18">
        <w:t>Pelaksanaan Program</w:t>
      </w:r>
      <w:bookmarkEnd w:id="13"/>
      <w:r w:rsidRPr="00036E18">
        <w:t xml:space="preserve"> </w:t>
      </w:r>
    </w:p>
    <w:p w14:paraId="46974059" w14:textId="77777777" w:rsidR="00036E18" w:rsidRDefault="00036E18" w:rsidP="00036E18">
      <w:pPr>
        <w:pStyle w:val="ListParagraph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</w:p>
    <w:tbl>
      <w:tblPr>
        <w:tblW w:w="9494" w:type="dxa"/>
        <w:tblInd w:w="5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701"/>
        <w:gridCol w:w="6793"/>
      </w:tblGrid>
      <w:tr w:rsidR="00036E18" w:rsidRPr="00073BB2" w14:paraId="4F401B5E" w14:textId="77777777" w:rsidTr="00CD6AAB">
        <w:trPr>
          <w:trHeight w:val="399"/>
        </w:trPr>
        <w:tc>
          <w:tcPr>
            <w:tcW w:w="2701" w:type="dxa"/>
          </w:tcPr>
          <w:p w14:paraId="338C80A8" w14:textId="77777777" w:rsidR="00036E18" w:rsidRPr="00073BB2" w:rsidRDefault="00036E18" w:rsidP="00CD6AAB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 xml:space="preserve">Nama </w:t>
            </w:r>
            <w:r>
              <w:rPr>
                <w:rFonts w:ascii="Times New Roman" w:hAnsi="Times New Roman"/>
                <w:bCs/>
                <w:color w:val="auto"/>
                <w:sz w:val="24"/>
                <w:szCs w:val="24"/>
              </w:rPr>
              <w:t>Program</w:t>
            </w:r>
          </w:p>
        </w:tc>
        <w:tc>
          <w:tcPr>
            <w:tcW w:w="6793" w:type="dxa"/>
          </w:tcPr>
          <w:p w14:paraId="30307D35" w14:textId="77777777" w:rsidR="00036E18" w:rsidRPr="00073BB2" w:rsidRDefault="00036E18" w:rsidP="00CD6AAB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5A899D28" w14:textId="77777777" w:rsidTr="00CD6AAB">
        <w:trPr>
          <w:trHeight w:val="399"/>
        </w:trPr>
        <w:tc>
          <w:tcPr>
            <w:tcW w:w="2701" w:type="dxa"/>
          </w:tcPr>
          <w:p w14:paraId="6966B911" w14:textId="77777777" w:rsidR="00036E18" w:rsidRPr="00073BB2" w:rsidRDefault="00036E18" w:rsidP="00CD6AAB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 xml:space="preserve">Tujuan </w:t>
            </w:r>
            <w:r>
              <w:rPr>
                <w:rFonts w:ascii="Times New Roman" w:hAnsi="Times New Roman"/>
                <w:bCs/>
                <w:color w:val="auto"/>
                <w:sz w:val="24"/>
                <w:szCs w:val="24"/>
              </w:rPr>
              <w:t>Program</w:t>
            </w:r>
          </w:p>
        </w:tc>
        <w:tc>
          <w:tcPr>
            <w:tcW w:w="6793" w:type="dxa"/>
          </w:tcPr>
          <w:p w14:paraId="24D6ABCD" w14:textId="77777777" w:rsidR="00036E18" w:rsidRPr="00073BB2" w:rsidRDefault="00036E18" w:rsidP="00CD6AAB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1B23EB9F" w14:textId="77777777" w:rsidTr="00CD6AAB">
        <w:trPr>
          <w:trHeight w:val="413"/>
        </w:trPr>
        <w:tc>
          <w:tcPr>
            <w:tcW w:w="2701" w:type="dxa"/>
          </w:tcPr>
          <w:p w14:paraId="6C5EDE85" w14:textId="77777777" w:rsidR="00036E18" w:rsidRPr="00073BB2" w:rsidRDefault="00036E18" w:rsidP="00CD6AAB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 xml:space="preserve">Sasaran </w:t>
            </w:r>
            <w:r>
              <w:rPr>
                <w:rFonts w:ascii="Times New Roman" w:hAnsi="Times New Roman"/>
                <w:bCs/>
                <w:color w:val="auto"/>
                <w:sz w:val="24"/>
                <w:szCs w:val="24"/>
              </w:rPr>
              <w:t>Program</w:t>
            </w:r>
          </w:p>
        </w:tc>
        <w:tc>
          <w:tcPr>
            <w:tcW w:w="6793" w:type="dxa"/>
          </w:tcPr>
          <w:p w14:paraId="0E8B901A" w14:textId="77777777" w:rsidR="00036E18" w:rsidRPr="00073BB2" w:rsidRDefault="00036E18" w:rsidP="00CD6AAB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6D186F82" w14:textId="77777777" w:rsidTr="00CD6AAB">
        <w:trPr>
          <w:trHeight w:val="399"/>
        </w:trPr>
        <w:tc>
          <w:tcPr>
            <w:tcW w:w="2701" w:type="dxa"/>
          </w:tcPr>
          <w:p w14:paraId="4C12F2C0" w14:textId="77777777" w:rsidR="00036E18" w:rsidRPr="00073BB2" w:rsidRDefault="00036E18" w:rsidP="00CD6AAB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Tempat</w:t>
            </w:r>
          </w:p>
        </w:tc>
        <w:tc>
          <w:tcPr>
            <w:tcW w:w="6793" w:type="dxa"/>
          </w:tcPr>
          <w:p w14:paraId="0DF78E3D" w14:textId="77777777" w:rsidR="00036E18" w:rsidRPr="00073BB2" w:rsidRDefault="00036E18" w:rsidP="00CD6AAB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673DD7E3" w14:textId="77777777" w:rsidTr="00CD6AAB">
        <w:trPr>
          <w:trHeight w:val="812"/>
        </w:trPr>
        <w:tc>
          <w:tcPr>
            <w:tcW w:w="2701" w:type="dxa"/>
          </w:tcPr>
          <w:p w14:paraId="5D7AB4A7" w14:textId="77777777" w:rsidR="00036E18" w:rsidRPr="00073BB2" w:rsidRDefault="00036E18" w:rsidP="00CD6AAB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Jumlah Jam</w:t>
            </w:r>
          </w:p>
          <w:p w14:paraId="47715032" w14:textId="77777777" w:rsidR="00036E18" w:rsidRPr="00073BB2" w:rsidRDefault="00036E18" w:rsidP="00CD6AAB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Waktu Pelaksanaan</w:t>
            </w:r>
          </w:p>
        </w:tc>
        <w:tc>
          <w:tcPr>
            <w:tcW w:w="6793" w:type="dxa"/>
          </w:tcPr>
          <w:p w14:paraId="611E6CB9" w14:textId="77777777" w:rsidR="00036E18" w:rsidRPr="00073BB2" w:rsidRDefault="00036E18" w:rsidP="00CD6AAB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60349EC2" w14:textId="77777777" w:rsidTr="00CD6AAB">
        <w:trPr>
          <w:trHeight w:val="246"/>
        </w:trPr>
        <w:tc>
          <w:tcPr>
            <w:tcW w:w="2701" w:type="dxa"/>
          </w:tcPr>
          <w:p w14:paraId="4A9001C5" w14:textId="77777777" w:rsidR="00036E18" w:rsidRPr="00073BB2" w:rsidRDefault="00036E18" w:rsidP="00CD6AAB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Kegiatan</w:t>
            </w:r>
          </w:p>
        </w:tc>
        <w:tc>
          <w:tcPr>
            <w:tcW w:w="6793" w:type="dxa"/>
          </w:tcPr>
          <w:p w14:paraId="11A0C866" w14:textId="77777777" w:rsidR="00036E18" w:rsidRPr="00073BB2" w:rsidRDefault="00036E18" w:rsidP="00CD6AAB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55E292A4" w14:textId="77777777" w:rsidTr="00CD6AAB">
        <w:trPr>
          <w:trHeight w:val="399"/>
        </w:trPr>
        <w:tc>
          <w:tcPr>
            <w:tcW w:w="2701" w:type="dxa"/>
          </w:tcPr>
          <w:p w14:paraId="5DBB7109" w14:textId="77777777" w:rsidR="00036E18" w:rsidRPr="00073BB2" w:rsidRDefault="00036E18" w:rsidP="00CD6AAB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Peran Mahasiswa</w:t>
            </w:r>
          </w:p>
        </w:tc>
        <w:tc>
          <w:tcPr>
            <w:tcW w:w="6793" w:type="dxa"/>
          </w:tcPr>
          <w:p w14:paraId="7AEC4A12" w14:textId="77777777" w:rsidR="00036E18" w:rsidRPr="00073BB2" w:rsidRDefault="00036E18" w:rsidP="00CD6AAB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1A5637AD" w14:textId="77777777" w:rsidTr="00CD6AAB">
        <w:trPr>
          <w:trHeight w:val="399"/>
        </w:trPr>
        <w:tc>
          <w:tcPr>
            <w:tcW w:w="2701" w:type="dxa"/>
          </w:tcPr>
          <w:p w14:paraId="70209264" w14:textId="77777777" w:rsidR="00036E18" w:rsidRPr="00073BB2" w:rsidRDefault="00036E18" w:rsidP="00CD6AAB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Jumlah Dana</w:t>
            </w:r>
          </w:p>
        </w:tc>
        <w:tc>
          <w:tcPr>
            <w:tcW w:w="6793" w:type="dxa"/>
          </w:tcPr>
          <w:p w14:paraId="2C9CE6FD" w14:textId="77777777" w:rsidR="00036E18" w:rsidRPr="00073BB2" w:rsidRDefault="00036E18" w:rsidP="00CD6AAB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2F3DCDDD" w14:textId="77777777" w:rsidTr="00CD6AAB">
        <w:trPr>
          <w:trHeight w:val="413"/>
        </w:trPr>
        <w:tc>
          <w:tcPr>
            <w:tcW w:w="2701" w:type="dxa"/>
          </w:tcPr>
          <w:p w14:paraId="78A2B16D" w14:textId="77777777" w:rsidR="00036E18" w:rsidRPr="00073BB2" w:rsidRDefault="00036E18" w:rsidP="00CD6AAB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Sumber Dana</w:t>
            </w:r>
          </w:p>
        </w:tc>
        <w:tc>
          <w:tcPr>
            <w:tcW w:w="6793" w:type="dxa"/>
          </w:tcPr>
          <w:p w14:paraId="147D8AAD" w14:textId="77777777" w:rsidR="00036E18" w:rsidRPr="00073BB2" w:rsidRDefault="00036E18" w:rsidP="00CD6AAB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0C841E87" w14:textId="77777777" w:rsidTr="00CD6AAB">
        <w:trPr>
          <w:trHeight w:val="399"/>
        </w:trPr>
        <w:tc>
          <w:tcPr>
            <w:tcW w:w="2701" w:type="dxa"/>
          </w:tcPr>
          <w:p w14:paraId="710F67E8" w14:textId="77777777" w:rsidR="00036E18" w:rsidRPr="00073BB2" w:rsidRDefault="00036E18" w:rsidP="00CD6AAB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Hasil</w:t>
            </w:r>
          </w:p>
        </w:tc>
        <w:tc>
          <w:tcPr>
            <w:tcW w:w="6793" w:type="dxa"/>
          </w:tcPr>
          <w:p w14:paraId="77121A33" w14:textId="77777777" w:rsidR="00036E18" w:rsidRPr="00073BB2" w:rsidRDefault="00036E18" w:rsidP="00CD6AAB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0BEBC43C" w14:textId="77777777" w:rsidTr="00CD6AAB">
        <w:trPr>
          <w:trHeight w:val="399"/>
        </w:trPr>
        <w:tc>
          <w:tcPr>
            <w:tcW w:w="2701" w:type="dxa"/>
          </w:tcPr>
          <w:p w14:paraId="4393C83B" w14:textId="77777777" w:rsidR="00036E18" w:rsidRPr="00073BB2" w:rsidRDefault="00036E18" w:rsidP="00CD6AAB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Hambatan</w:t>
            </w:r>
          </w:p>
        </w:tc>
        <w:tc>
          <w:tcPr>
            <w:tcW w:w="6793" w:type="dxa"/>
          </w:tcPr>
          <w:p w14:paraId="17755933" w14:textId="77777777" w:rsidR="00036E18" w:rsidRPr="00073BB2" w:rsidRDefault="00036E18" w:rsidP="00CD6AAB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532C838D" w14:textId="77777777" w:rsidTr="00CD6AAB">
        <w:trPr>
          <w:trHeight w:val="399"/>
        </w:trPr>
        <w:tc>
          <w:tcPr>
            <w:tcW w:w="2701" w:type="dxa"/>
          </w:tcPr>
          <w:p w14:paraId="6ED3E8F1" w14:textId="77777777" w:rsidR="00036E18" w:rsidRPr="00073BB2" w:rsidRDefault="00036E18" w:rsidP="00CD6AAB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Solusi</w:t>
            </w:r>
          </w:p>
        </w:tc>
        <w:tc>
          <w:tcPr>
            <w:tcW w:w="6793" w:type="dxa"/>
          </w:tcPr>
          <w:p w14:paraId="529C59C4" w14:textId="77777777" w:rsidR="00036E18" w:rsidRPr="00073BB2" w:rsidRDefault="00036E18" w:rsidP="00CD6AAB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0E59BD82" w14:textId="77777777" w:rsidTr="00CD6AAB">
        <w:trPr>
          <w:trHeight w:val="399"/>
        </w:trPr>
        <w:tc>
          <w:tcPr>
            <w:tcW w:w="2701" w:type="dxa"/>
          </w:tcPr>
          <w:p w14:paraId="6DBF9FC5" w14:textId="77777777" w:rsidR="00036E18" w:rsidRPr="00073BB2" w:rsidRDefault="00036E18" w:rsidP="00CD6AAB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 xml:space="preserve">Potensi Daerah </w:t>
            </w:r>
          </w:p>
        </w:tc>
        <w:tc>
          <w:tcPr>
            <w:tcW w:w="6793" w:type="dxa"/>
          </w:tcPr>
          <w:p w14:paraId="6B6149D1" w14:textId="77777777" w:rsidR="00036E18" w:rsidRPr="00073BB2" w:rsidRDefault="00036E18" w:rsidP="00CD6AAB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</w:tbl>
    <w:p w14:paraId="23C7CAF7" w14:textId="77777777" w:rsidR="00036E18" w:rsidRDefault="00036E18" w:rsidP="00036E18">
      <w:pPr>
        <w:pStyle w:val="ListParagraph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</w:p>
    <w:p w14:paraId="30867BCA" w14:textId="7343C464" w:rsidR="00036E18" w:rsidRPr="00036E18" w:rsidRDefault="00036E18" w:rsidP="00036E18">
      <w:pPr>
        <w:pStyle w:val="Heading2"/>
        <w:numPr>
          <w:ilvl w:val="1"/>
          <w:numId w:val="3"/>
        </w:numPr>
        <w:spacing w:line="360" w:lineRule="auto"/>
        <w:ind w:left="567" w:hanging="567"/>
      </w:pPr>
      <w:bookmarkStart w:id="14" w:name="_Toc65242131"/>
      <w:r w:rsidRPr="00036E18">
        <w:rPr>
          <w:rFonts w:cs="Times New Roman"/>
          <w:bCs/>
          <w:szCs w:val="24"/>
        </w:rPr>
        <w:t>Pembahasan Program</w:t>
      </w:r>
      <w:bookmarkEnd w:id="14"/>
    </w:p>
    <w:p w14:paraId="3247CFA6" w14:textId="77777777" w:rsidR="00036E18" w:rsidRPr="008F3348" w:rsidRDefault="00036E18" w:rsidP="004538A1">
      <w:pPr>
        <w:pStyle w:val="ListParagraph"/>
        <w:numPr>
          <w:ilvl w:val="0"/>
          <w:numId w:val="16"/>
        </w:numPr>
        <w:spacing w:after="0" w:line="0" w:lineRule="atLeast"/>
        <w:rPr>
          <w:rFonts w:ascii="Times New Roman" w:eastAsia="Times New Roman" w:hAnsi="Times New Roman"/>
          <w:b/>
          <w:bCs/>
          <w:color w:val="auto"/>
          <w:sz w:val="24"/>
        </w:rPr>
      </w:pPr>
      <w:r w:rsidRPr="008F3348">
        <w:rPr>
          <w:rFonts w:ascii="Times New Roman" w:eastAsia="Times New Roman" w:hAnsi="Times New Roman"/>
          <w:bCs/>
          <w:color w:val="auto"/>
          <w:sz w:val="24"/>
        </w:rPr>
        <w:t>Rencana pelaksanaan kegiatan</w:t>
      </w:r>
    </w:p>
    <w:p w14:paraId="74386482" w14:textId="77777777" w:rsidR="004538A1" w:rsidRDefault="00036E18" w:rsidP="004538A1">
      <w:pPr>
        <w:pStyle w:val="ListParagraph"/>
        <w:numPr>
          <w:ilvl w:val="0"/>
          <w:numId w:val="16"/>
        </w:numPr>
        <w:spacing w:after="0" w:line="0" w:lineRule="atLeast"/>
        <w:rPr>
          <w:rFonts w:ascii="Times New Roman" w:eastAsia="Times New Roman" w:hAnsi="Times New Roman"/>
          <w:b/>
          <w:bCs/>
          <w:color w:val="auto"/>
          <w:sz w:val="24"/>
        </w:rPr>
      </w:pPr>
      <w:r w:rsidRPr="008F3348">
        <w:rPr>
          <w:rFonts w:ascii="Times New Roman" w:eastAsia="Times New Roman" w:hAnsi="Times New Roman"/>
          <w:bCs/>
          <w:color w:val="auto"/>
          <w:sz w:val="24"/>
        </w:rPr>
        <w:t>Perkiraan Hambatan, tantangan dan cara penyelesaian</w:t>
      </w:r>
    </w:p>
    <w:p w14:paraId="4512EE78" w14:textId="77777777" w:rsidR="004538A1" w:rsidRDefault="004538A1" w:rsidP="004538A1">
      <w:pPr>
        <w:pStyle w:val="ListParagraph"/>
        <w:spacing w:after="0" w:line="0" w:lineRule="atLeast"/>
        <w:ind w:left="1080" w:firstLine="0"/>
        <w:rPr>
          <w:rFonts w:ascii="Times New Roman" w:eastAsia="Times New Roman" w:hAnsi="Times New Roman"/>
          <w:b/>
          <w:bCs/>
          <w:color w:val="auto"/>
          <w:sz w:val="24"/>
        </w:rPr>
      </w:pPr>
    </w:p>
    <w:p w14:paraId="4E55BE91" w14:textId="4C962D0A" w:rsidR="00036E18" w:rsidRPr="004538A1" w:rsidRDefault="00036E18" w:rsidP="004538A1">
      <w:pPr>
        <w:pStyle w:val="Heading2"/>
        <w:numPr>
          <w:ilvl w:val="1"/>
          <w:numId w:val="3"/>
        </w:numPr>
        <w:spacing w:line="360" w:lineRule="auto"/>
        <w:ind w:left="567" w:hanging="567"/>
      </w:pPr>
      <w:bookmarkStart w:id="15" w:name="_Toc65242132"/>
      <w:r w:rsidRPr="004538A1">
        <w:rPr>
          <w:rFonts w:cs="Times New Roman"/>
          <w:bCs/>
          <w:szCs w:val="24"/>
        </w:rPr>
        <w:t>Luaran</w:t>
      </w:r>
      <w:bookmarkEnd w:id="15"/>
      <w:r w:rsidRPr="004538A1">
        <w:rPr>
          <w:rFonts w:cs="Times New Roman"/>
          <w:bCs/>
          <w:szCs w:val="24"/>
        </w:rPr>
        <w:t xml:space="preserve"> </w:t>
      </w:r>
    </w:p>
    <w:p w14:paraId="6FC85BDE" w14:textId="2047DAEE" w:rsidR="00037451" w:rsidRPr="00037451" w:rsidRDefault="00037451" w:rsidP="00037451">
      <w:pPr>
        <w:spacing w:after="0" w:line="0" w:lineRule="atLeast"/>
        <w:ind w:left="567"/>
        <w:rPr>
          <w:rFonts w:ascii="Times New Roman" w:hAnsi="Times New Roman" w:cs="Times New Roman"/>
          <w:color w:val="auto"/>
          <w:sz w:val="24"/>
          <w:szCs w:val="24"/>
        </w:rPr>
      </w:pPr>
      <w:r w:rsidRPr="00037451">
        <w:rPr>
          <w:rFonts w:ascii="Times New Roman" w:hAnsi="Times New Roman" w:cs="Times New Roman"/>
          <w:color w:val="auto"/>
          <w:sz w:val="24"/>
          <w:szCs w:val="24"/>
        </w:rPr>
        <w:t xml:space="preserve">Luaran </w:t>
      </w:r>
      <w:r w:rsidRPr="00037451">
        <w:rPr>
          <w:rFonts w:ascii="Times New Roman" w:hAnsi="Times New Roman" w:cs="Times New Roman"/>
          <w:b/>
          <w:bCs/>
          <w:color w:val="auto"/>
          <w:sz w:val="24"/>
          <w:szCs w:val="24"/>
        </w:rPr>
        <w:t>WAJIB</w:t>
      </w:r>
      <w:r>
        <w:rPr>
          <w:rFonts w:ascii="Times New Roman" w:hAnsi="Times New Roman" w:cs="Times New Roman"/>
          <w:color w:val="auto"/>
          <w:sz w:val="24"/>
          <w:szCs w:val="24"/>
        </w:rPr>
        <w:t xml:space="preserve"> dalam kegiatan abmas mahasiswa KKN</w:t>
      </w:r>
      <w:r w:rsidR="00E347F8">
        <w:rPr>
          <w:rFonts w:ascii="Times New Roman" w:hAnsi="Times New Roman" w:cs="Times New Roman"/>
          <w:color w:val="auto"/>
          <w:sz w:val="24"/>
          <w:szCs w:val="24"/>
        </w:rPr>
        <w:t>-</w:t>
      </w:r>
      <w:r>
        <w:rPr>
          <w:rFonts w:ascii="Times New Roman" w:hAnsi="Times New Roman" w:cs="Times New Roman"/>
          <w:color w:val="auto"/>
          <w:sz w:val="24"/>
          <w:szCs w:val="24"/>
        </w:rPr>
        <w:t>PM berupa :</w:t>
      </w:r>
    </w:p>
    <w:p w14:paraId="4A7C9652" w14:textId="41518782" w:rsidR="00036E18" w:rsidRDefault="00036E18" w:rsidP="00037451">
      <w:pPr>
        <w:pStyle w:val="ListParagraph"/>
        <w:numPr>
          <w:ilvl w:val="0"/>
          <w:numId w:val="12"/>
        </w:numPr>
        <w:spacing w:after="0" w:line="0" w:lineRule="atLeast"/>
        <w:ind w:left="1134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r>
        <w:rPr>
          <w:rFonts w:ascii="Times New Roman" w:hAnsi="Times New Roman" w:cs="Times New Roman"/>
          <w:bCs/>
          <w:color w:val="auto"/>
          <w:sz w:val="24"/>
          <w:szCs w:val="24"/>
        </w:rPr>
        <w:t xml:space="preserve">Berita Media Massa </w:t>
      </w:r>
    </w:p>
    <w:p w14:paraId="289F92DE" w14:textId="77777777" w:rsidR="00036E18" w:rsidRPr="00824E4C" w:rsidRDefault="00036E18" w:rsidP="00037451">
      <w:pPr>
        <w:pStyle w:val="ListParagraph"/>
        <w:numPr>
          <w:ilvl w:val="0"/>
          <w:numId w:val="12"/>
        </w:numPr>
        <w:spacing w:after="0" w:line="0" w:lineRule="atLeast"/>
        <w:ind w:left="1134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r w:rsidRPr="00824E4C">
        <w:rPr>
          <w:rFonts w:ascii="Times New Roman" w:hAnsi="Times New Roman" w:cs="Times New Roman"/>
          <w:bCs/>
          <w:color w:val="auto"/>
          <w:sz w:val="24"/>
          <w:szCs w:val="24"/>
        </w:rPr>
        <w:t xml:space="preserve">Video </w:t>
      </w:r>
    </w:p>
    <w:p w14:paraId="0955F771" w14:textId="77777777" w:rsidR="00842C6C" w:rsidRDefault="00842C6C" w:rsidP="00036E18">
      <w:pPr>
        <w:pStyle w:val="ListParagraph"/>
        <w:spacing w:line="0" w:lineRule="atLeast"/>
        <w:ind w:left="1440"/>
        <w:rPr>
          <w:rFonts w:ascii="Times New Roman" w:hAnsi="Times New Roman" w:cs="Times New Roman"/>
          <w:b/>
          <w:bCs/>
          <w:color w:val="auto"/>
          <w:sz w:val="24"/>
          <w:szCs w:val="24"/>
        </w:rPr>
        <w:sectPr w:rsidR="00842C6C" w:rsidSect="00870A5C">
          <w:pgSz w:w="11900" w:h="16841" w:code="9"/>
          <w:pgMar w:top="1701" w:right="1418" w:bottom="426" w:left="1418" w:header="0" w:footer="850" w:gutter="0"/>
          <w:cols w:space="0" w:equalWidth="0">
            <w:col w:w="9348"/>
          </w:cols>
          <w:docGrid w:linePitch="360"/>
        </w:sectPr>
      </w:pPr>
    </w:p>
    <w:p w14:paraId="367B32B1" w14:textId="6272ED66" w:rsidR="00D57014" w:rsidRDefault="00D57014" w:rsidP="00D57014">
      <w:pPr>
        <w:pStyle w:val="Heading1"/>
      </w:pPr>
      <w:bookmarkStart w:id="16" w:name="_Toc65242133"/>
      <w:r>
        <w:lastRenderedPageBreak/>
        <w:t>BAB II</w:t>
      </w:r>
      <w:r w:rsidR="00842C6C">
        <w:t>I</w:t>
      </w:r>
      <w:r>
        <w:t xml:space="preserve"> </w:t>
      </w:r>
      <w:r w:rsidR="00842C6C">
        <w:t>RENCANA KEGIATAN HARIAN</w:t>
      </w:r>
      <w:bookmarkEnd w:id="16"/>
    </w:p>
    <w:tbl>
      <w:tblPr>
        <w:tblW w:w="15062" w:type="dxa"/>
        <w:tblInd w:w="457" w:type="dxa"/>
        <w:tblLook w:val="04A0" w:firstRow="1" w:lastRow="0" w:firstColumn="1" w:lastColumn="0" w:noHBand="0" w:noVBand="1"/>
      </w:tblPr>
      <w:tblGrid>
        <w:gridCol w:w="1002"/>
        <w:gridCol w:w="1615"/>
        <w:gridCol w:w="2550"/>
        <w:gridCol w:w="1967"/>
        <w:gridCol w:w="2325"/>
        <w:gridCol w:w="1899"/>
        <w:gridCol w:w="1847"/>
        <w:gridCol w:w="1857"/>
      </w:tblGrid>
      <w:tr w:rsidR="00C8185A" w:rsidRPr="00FB6DD9" w14:paraId="03F1B86E" w14:textId="77777777" w:rsidTr="00842C6C">
        <w:trPr>
          <w:trHeight w:val="225"/>
        </w:trPr>
        <w:tc>
          <w:tcPr>
            <w:tcW w:w="10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7F309C" w14:textId="131F6073" w:rsidR="00C8185A" w:rsidRPr="00FB6DD9" w:rsidRDefault="00C8185A" w:rsidP="00CD6AAB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FB6DD9">
              <w:rPr>
                <w:rFonts w:ascii="Times New Roman" w:eastAsia="Times New Roman" w:hAnsi="Times New Roman" w:cs="Times New Roman"/>
                <w:color w:val="000000"/>
              </w:rPr>
              <w:t xml:space="preserve">No. </w:t>
            </w:r>
          </w:p>
        </w:tc>
        <w:tc>
          <w:tcPr>
            <w:tcW w:w="16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78A545" w14:textId="77777777" w:rsidR="00C8185A" w:rsidRPr="00FB6DD9" w:rsidRDefault="00C8185A" w:rsidP="00CD6AAB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FB6DD9">
              <w:rPr>
                <w:rFonts w:ascii="Times New Roman" w:eastAsia="Times New Roman" w:hAnsi="Times New Roman" w:cs="Times New Roman"/>
                <w:color w:val="000000"/>
              </w:rPr>
              <w:t>Tanggal</w:t>
            </w:r>
          </w:p>
        </w:tc>
        <w:tc>
          <w:tcPr>
            <w:tcW w:w="25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68FE50" w14:textId="77777777" w:rsidR="00C8185A" w:rsidRPr="00FB6DD9" w:rsidRDefault="00C8185A" w:rsidP="00CD6AAB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FB6DD9">
              <w:rPr>
                <w:rFonts w:ascii="Times New Roman" w:eastAsia="Times New Roman" w:hAnsi="Times New Roman" w:cs="Times New Roman"/>
                <w:color w:val="000000"/>
              </w:rPr>
              <w:t>Agenda Kegiatan</w:t>
            </w:r>
          </w:p>
        </w:tc>
        <w:tc>
          <w:tcPr>
            <w:tcW w:w="19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F13062" w14:textId="77777777" w:rsidR="00C8185A" w:rsidRPr="00FB6DD9" w:rsidRDefault="00C8185A" w:rsidP="00CD6AAB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FB6DD9">
              <w:rPr>
                <w:rFonts w:ascii="Times New Roman" w:eastAsia="Times New Roman" w:hAnsi="Times New Roman" w:cs="Times New Roman"/>
                <w:color w:val="000000"/>
              </w:rPr>
              <w:t>Jam Pelaksanaan</w:t>
            </w:r>
          </w:p>
        </w:tc>
        <w:tc>
          <w:tcPr>
            <w:tcW w:w="23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D9F9F6" w14:textId="77777777" w:rsidR="00C8185A" w:rsidRPr="00FB6DD9" w:rsidRDefault="00C8185A" w:rsidP="00CD6AAB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FB6DD9">
              <w:rPr>
                <w:rFonts w:ascii="Times New Roman" w:eastAsia="Times New Roman" w:hAnsi="Times New Roman" w:cs="Times New Roman"/>
                <w:color w:val="000000"/>
              </w:rPr>
              <w:t>Nama Kelompok Sasaran</w:t>
            </w:r>
          </w:p>
        </w:tc>
        <w:tc>
          <w:tcPr>
            <w:tcW w:w="18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5754D2" w14:textId="77777777" w:rsidR="00C8185A" w:rsidRPr="00FB6DD9" w:rsidRDefault="00C8185A" w:rsidP="00CD6AAB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FB6DD9">
              <w:rPr>
                <w:rFonts w:ascii="Times New Roman" w:eastAsia="Times New Roman" w:hAnsi="Times New Roman" w:cs="Times New Roman"/>
                <w:color w:val="000000"/>
              </w:rPr>
              <w:t xml:space="preserve">Jumlah Dana Yang dibutuhkan </w:t>
            </w:r>
          </w:p>
        </w:tc>
        <w:tc>
          <w:tcPr>
            <w:tcW w:w="184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5DB8E9" w14:textId="77777777" w:rsidR="00C8185A" w:rsidRPr="00FB6DD9" w:rsidRDefault="00C8185A" w:rsidP="00CD6AAB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FB6DD9">
              <w:rPr>
                <w:rFonts w:ascii="Times New Roman" w:eastAsia="Times New Roman" w:hAnsi="Times New Roman" w:cs="Times New Roman"/>
                <w:color w:val="000000"/>
              </w:rPr>
              <w:t>Sumber Dana</w:t>
            </w:r>
          </w:p>
        </w:tc>
        <w:tc>
          <w:tcPr>
            <w:tcW w:w="18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8B7418" w14:textId="77777777" w:rsidR="00C8185A" w:rsidRPr="00FB6DD9" w:rsidRDefault="00C8185A" w:rsidP="00CD6AAB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FB6DD9">
              <w:rPr>
                <w:rFonts w:ascii="Times New Roman" w:eastAsia="Times New Roman" w:hAnsi="Times New Roman" w:cs="Times New Roman"/>
                <w:color w:val="000000"/>
              </w:rPr>
              <w:t>Kendala yang dihadapi</w:t>
            </w:r>
          </w:p>
        </w:tc>
      </w:tr>
      <w:tr w:rsidR="00C8185A" w:rsidRPr="00954606" w14:paraId="1208878B" w14:textId="77777777" w:rsidTr="00842C6C">
        <w:trPr>
          <w:trHeight w:val="546"/>
        </w:trPr>
        <w:tc>
          <w:tcPr>
            <w:tcW w:w="10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3D032A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AF4CBC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1F801E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82E51A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9BE6FE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F9823A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05D0BF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261BE2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C8185A" w:rsidRPr="00954606" w14:paraId="42082E67" w14:textId="77777777" w:rsidTr="00842C6C">
        <w:trPr>
          <w:trHeight w:val="546"/>
        </w:trPr>
        <w:tc>
          <w:tcPr>
            <w:tcW w:w="10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449C30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28BC39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C9A800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3F0B46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A05F42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73574B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E8BCDF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A2B50B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C8185A" w:rsidRPr="00954606" w14:paraId="6D209037" w14:textId="77777777" w:rsidTr="00842C6C">
        <w:trPr>
          <w:trHeight w:val="546"/>
        </w:trPr>
        <w:tc>
          <w:tcPr>
            <w:tcW w:w="10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E9033A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2DB1CB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0A9DE6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5862A4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CCD823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8C9726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8F5DE0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1148BE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C8185A" w:rsidRPr="00954606" w14:paraId="0735450C" w14:textId="77777777" w:rsidTr="00842C6C">
        <w:trPr>
          <w:trHeight w:val="546"/>
        </w:trPr>
        <w:tc>
          <w:tcPr>
            <w:tcW w:w="10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497D1A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51104F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EB7394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BDB62E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02CC23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5E5B38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DE3A99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7AF5D3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C8185A" w:rsidRPr="00954606" w14:paraId="4B445A69" w14:textId="77777777" w:rsidTr="00842C6C">
        <w:trPr>
          <w:trHeight w:val="546"/>
        </w:trPr>
        <w:tc>
          <w:tcPr>
            <w:tcW w:w="10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A682FA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FB6B58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51BD20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D14A45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1B0424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7AD96E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F43092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F8222F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C8185A" w:rsidRPr="00954606" w14:paraId="0A2DEB02" w14:textId="77777777" w:rsidTr="00842C6C">
        <w:trPr>
          <w:trHeight w:val="612"/>
        </w:trPr>
        <w:tc>
          <w:tcPr>
            <w:tcW w:w="10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4D595F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6A4236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7B145F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C93290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A5A50A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B94B99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95F3B1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B28F3E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C8185A" w:rsidRPr="00954606" w14:paraId="5A8DBC0C" w14:textId="77777777" w:rsidTr="00842C6C">
        <w:trPr>
          <w:trHeight w:val="546"/>
        </w:trPr>
        <w:tc>
          <w:tcPr>
            <w:tcW w:w="10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9D6905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D2AEA0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81E062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89C22D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EB297E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A3850A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33A84C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CC5962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C8185A" w:rsidRPr="00954606" w14:paraId="3F873F6B" w14:textId="77777777" w:rsidTr="00842C6C">
        <w:trPr>
          <w:trHeight w:val="546"/>
        </w:trPr>
        <w:tc>
          <w:tcPr>
            <w:tcW w:w="10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740216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80C4C9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0A0EBD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E43995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81E98F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EA0A63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9D401F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B1BC07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C8185A" w:rsidRPr="00954606" w14:paraId="2EF3B611" w14:textId="77777777" w:rsidTr="00842C6C">
        <w:trPr>
          <w:trHeight w:val="546"/>
        </w:trPr>
        <w:tc>
          <w:tcPr>
            <w:tcW w:w="10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98D4C5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276ECB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D24ACD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8C4110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A8CB31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88027A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D3B679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0C039E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C8185A" w:rsidRPr="00954606" w14:paraId="73CAB596" w14:textId="77777777" w:rsidTr="00842C6C">
        <w:trPr>
          <w:trHeight w:val="546"/>
        </w:trPr>
        <w:tc>
          <w:tcPr>
            <w:tcW w:w="10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9C72C8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EC3CDF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E80529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1AE10A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383318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0D003A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CE891C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6EE16B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C8185A" w:rsidRPr="00954606" w14:paraId="7C562E15" w14:textId="77777777" w:rsidTr="00842C6C">
        <w:trPr>
          <w:trHeight w:val="546"/>
        </w:trPr>
        <w:tc>
          <w:tcPr>
            <w:tcW w:w="10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A5351A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F2F8CA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3F4F20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CB4E21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80F0C0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A0C865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34B1F1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9B4FED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C8185A" w:rsidRPr="00954606" w14:paraId="24907BB9" w14:textId="77777777" w:rsidTr="00842C6C">
        <w:trPr>
          <w:trHeight w:val="546"/>
        </w:trPr>
        <w:tc>
          <w:tcPr>
            <w:tcW w:w="10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32C68E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F7F0DA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DFCF09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165F10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49DE01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D68322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71A716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23DADF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</w:tbl>
    <w:p w14:paraId="55E73276" w14:textId="77777777" w:rsidR="00C8185A" w:rsidRDefault="00C8185A" w:rsidP="00C8185A">
      <w:pPr>
        <w:pStyle w:val="ListParagraph"/>
        <w:ind w:left="1080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</w:p>
    <w:p w14:paraId="08A526DF" w14:textId="77777777" w:rsidR="00E94015" w:rsidRDefault="00E94015" w:rsidP="00C8185A">
      <w:pPr>
        <w:pStyle w:val="ListParagraph"/>
        <w:ind w:left="1080"/>
        <w:rPr>
          <w:rFonts w:ascii="Times New Roman" w:hAnsi="Times New Roman" w:cs="Times New Roman"/>
          <w:b/>
          <w:bCs/>
          <w:color w:val="auto"/>
          <w:sz w:val="24"/>
          <w:szCs w:val="24"/>
        </w:rPr>
        <w:sectPr w:rsidR="00E94015" w:rsidSect="00842C6C">
          <w:pgSz w:w="16841" w:h="11900" w:orient="landscape" w:code="9"/>
          <w:pgMar w:top="1418" w:right="1701" w:bottom="1418" w:left="426" w:header="0" w:footer="850" w:gutter="0"/>
          <w:cols w:space="0" w:equalWidth="0">
            <w:col w:w="9348"/>
          </w:cols>
          <w:docGrid w:linePitch="360"/>
        </w:sectPr>
      </w:pPr>
    </w:p>
    <w:p w14:paraId="289F9F80" w14:textId="6BDA57A3" w:rsidR="0089260F" w:rsidRDefault="0089260F" w:rsidP="0089260F">
      <w:pPr>
        <w:pStyle w:val="Heading1"/>
      </w:pPr>
      <w:bookmarkStart w:id="17" w:name="_Toc65242134"/>
      <w:r>
        <w:lastRenderedPageBreak/>
        <w:t xml:space="preserve">BAB IV </w:t>
      </w:r>
      <w:r w:rsidR="005A007E">
        <w:t>ANGGARAN</w:t>
      </w:r>
      <w:bookmarkEnd w:id="17"/>
    </w:p>
    <w:p w14:paraId="32610306" w14:textId="77777777" w:rsidR="00B31FDE" w:rsidRPr="00B31FDE" w:rsidRDefault="00B31FDE" w:rsidP="00B31FDE"/>
    <w:p w14:paraId="14CB1413" w14:textId="7FBD2CD5" w:rsidR="00B270D8" w:rsidRDefault="00B270D8" w:rsidP="00037451">
      <w:pPr>
        <w:spacing w:after="160" w:line="259" w:lineRule="auto"/>
        <w:ind w:left="0" w:firstLine="0"/>
        <w:jc w:val="both"/>
      </w:pPr>
      <w:r w:rsidRPr="00B270D8">
        <w:rPr>
          <w:rFonts w:ascii="Times New Roman" w:eastAsia="Times New Roman" w:hAnsi="Times New Roman" w:cs="Times New Roman"/>
          <w:color w:val="auto"/>
          <w:sz w:val="24"/>
          <w:szCs w:val="24"/>
        </w:rPr>
        <w:t>Justifikasi anggaran</w:t>
      </w:r>
      <w:r w:rsidR="00BD5CBB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yang diajukan ke DRPM ITS</w:t>
      </w:r>
      <w:r w:rsidRPr="00B270D8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disusun secara rinci</w:t>
      </w:r>
      <w:r w:rsidR="0003745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. </w:t>
      </w:r>
      <w:r w:rsidR="0015440B">
        <w:rPr>
          <w:rFonts w:ascii="Times New Roman" w:eastAsia="Times New Roman" w:hAnsi="Times New Roman" w:cs="Times New Roman"/>
          <w:color w:val="auto"/>
          <w:sz w:val="24"/>
          <w:szCs w:val="24"/>
        </w:rPr>
        <w:t>B</w:t>
      </w:r>
      <w:r w:rsidR="00037451">
        <w:rPr>
          <w:rFonts w:ascii="Times New Roman" w:eastAsia="Times New Roman" w:hAnsi="Times New Roman" w:cs="Times New Roman"/>
          <w:color w:val="auto"/>
          <w:sz w:val="24"/>
          <w:szCs w:val="24"/>
        </w:rPr>
        <w:t>esaran dana yang dapat diusulkan dalam kegiatan abmas mahasiswa KKN</w:t>
      </w:r>
      <w:r w:rsidR="00E347F8">
        <w:rPr>
          <w:rFonts w:ascii="Times New Roman" w:eastAsia="Times New Roman" w:hAnsi="Times New Roman" w:cs="Times New Roman"/>
          <w:color w:val="auto"/>
          <w:sz w:val="24"/>
          <w:szCs w:val="24"/>
        </w:rPr>
        <w:t>-</w:t>
      </w:r>
      <w:r w:rsidR="00037451">
        <w:rPr>
          <w:rFonts w:ascii="Times New Roman" w:eastAsia="Times New Roman" w:hAnsi="Times New Roman" w:cs="Times New Roman"/>
          <w:color w:val="auto"/>
          <w:sz w:val="24"/>
          <w:szCs w:val="24"/>
        </w:rPr>
        <w:t>PM maksimal sebesar Rp. 20.000.000,- (dua puluh juta rupiah).</w:t>
      </w:r>
    </w:p>
    <w:p w14:paraId="5A19DC0A" w14:textId="4E08328C" w:rsidR="00B31FDE" w:rsidRDefault="00B31FDE">
      <w:pPr>
        <w:spacing w:after="160" w:line="259" w:lineRule="auto"/>
        <w:ind w:left="0" w:firstLine="0"/>
      </w:pPr>
    </w:p>
    <w:p w14:paraId="3C4B027B" w14:textId="77777777" w:rsidR="00B31FDE" w:rsidRDefault="00B31FDE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  <w:r>
        <w:br w:type="page"/>
      </w:r>
    </w:p>
    <w:p w14:paraId="1BD863FA" w14:textId="4AA28728" w:rsidR="00B31FDE" w:rsidRDefault="00B31FDE" w:rsidP="00B31FDE">
      <w:pPr>
        <w:pStyle w:val="Heading1"/>
      </w:pPr>
      <w:bookmarkStart w:id="18" w:name="_Toc65242135"/>
      <w:r>
        <w:lastRenderedPageBreak/>
        <w:t xml:space="preserve">BAB V </w:t>
      </w:r>
      <w:r w:rsidR="00EC4CFB">
        <w:t>JADWAL</w:t>
      </w:r>
      <w:bookmarkEnd w:id="18"/>
    </w:p>
    <w:p w14:paraId="2B880299" w14:textId="2DB2370D" w:rsidR="00B31FDE" w:rsidRDefault="00EC4CFB">
      <w:pPr>
        <w:spacing w:after="160" w:line="259" w:lineRule="auto"/>
        <w:ind w:left="0" w:firstLine="0"/>
      </w:pPr>
      <w:r w:rsidRPr="00EC4CFB">
        <w:rPr>
          <w:rFonts w:ascii="Times New Roman" w:eastAsia="Times New Roman" w:hAnsi="Times New Roman" w:cs="Times New Roman"/>
          <w:color w:val="auto"/>
          <w:sz w:val="24"/>
          <w:szCs w:val="24"/>
        </w:rPr>
        <w:t>Jadwal pengabdian kepada masyarakat disusun secara rinci</w:t>
      </w:r>
      <w:r w:rsidR="0003745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. </w:t>
      </w:r>
      <w:r w:rsidR="0015440B">
        <w:rPr>
          <w:rFonts w:ascii="Times New Roman" w:eastAsia="Times New Roman" w:hAnsi="Times New Roman" w:cs="Times New Roman"/>
          <w:color w:val="auto"/>
          <w:sz w:val="24"/>
          <w:szCs w:val="24"/>
        </w:rPr>
        <w:t>L</w:t>
      </w:r>
      <w:r w:rsidR="00037451">
        <w:rPr>
          <w:rFonts w:ascii="Times New Roman" w:eastAsia="Times New Roman" w:hAnsi="Times New Roman" w:cs="Times New Roman"/>
          <w:color w:val="auto"/>
          <w:sz w:val="24"/>
          <w:szCs w:val="24"/>
        </w:rPr>
        <w:t>ama kegiatan abmas mahasiswa KKN</w:t>
      </w:r>
      <w:r w:rsidR="00E347F8">
        <w:rPr>
          <w:rFonts w:ascii="Times New Roman" w:eastAsia="Times New Roman" w:hAnsi="Times New Roman" w:cs="Times New Roman"/>
          <w:color w:val="auto"/>
          <w:sz w:val="24"/>
          <w:szCs w:val="24"/>
        </w:rPr>
        <w:t>-</w:t>
      </w:r>
      <w:r w:rsidR="0003745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PM </w:t>
      </w:r>
      <w:r w:rsidR="00CB501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minimal </w:t>
      </w:r>
      <w:r w:rsidR="00E347F8">
        <w:rPr>
          <w:rFonts w:ascii="Times New Roman" w:eastAsia="Times New Roman" w:hAnsi="Times New Roman" w:cs="Times New Roman"/>
          <w:color w:val="auto"/>
          <w:sz w:val="24"/>
          <w:szCs w:val="24"/>
        </w:rPr>
        <w:t>1</w:t>
      </w:r>
      <w:r w:rsidR="00CB501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Bulan.</w:t>
      </w:r>
    </w:p>
    <w:p w14:paraId="12E57873" w14:textId="77777777" w:rsidR="00B270D8" w:rsidRDefault="00B270D8">
      <w:pPr>
        <w:spacing w:after="160" w:line="259" w:lineRule="auto"/>
        <w:ind w:left="0" w:firstLine="0"/>
      </w:pPr>
      <w:r>
        <w:br w:type="page"/>
      </w:r>
    </w:p>
    <w:p w14:paraId="6F19A9C6" w14:textId="77777777" w:rsidR="0089260F" w:rsidRDefault="0089260F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</w:p>
    <w:p w14:paraId="0889C6E3" w14:textId="3C88D0BF" w:rsidR="0089260F" w:rsidRDefault="0089260F" w:rsidP="008723B3">
      <w:pPr>
        <w:pStyle w:val="Heading1"/>
      </w:pPr>
      <w:bookmarkStart w:id="19" w:name="_Toc65242136"/>
      <w:r>
        <w:t>DAFTAR PUSTAKA</w:t>
      </w:r>
      <w:bookmarkEnd w:id="19"/>
    </w:p>
    <w:p w14:paraId="180DEC40" w14:textId="19C9F3B1" w:rsidR="00EE4820" w:rsidRDefault="0000031C" w:rsidP="0000031C">
      <w:pPr>
        <w:spacing w:after="160" w:line="259" w:lineRule="auto"/>
        <w:ind w:left="0" w:firstLine="0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>Daftar pustaka disusun dan ditulis berdasarkan sistem nomor sesuai urutan pengutipan. Hanya pustaka yang disitasi pada usulan pengabdian kepada masyarakat yang dicantumkan dalam Daftar Pustaka.</w:t>
      </w:r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Gunakan </w:t>
      </w:r>
      <w:r w:rsidR="00DB2C70" w:rsidRPr="00665907">
        <w:rPr>
          <w:rFonts w:ascii="Times New Roman" w:eastAsia="Times New Roman" w:hAnsi="Times New Roman" w:cs="Times New Roman"/>
          <w:b/>
          <w:bCs/>
          <w:i/>
          <w:iCs/>
          <w:color w:val="auto"/>
          <w:sz w:val="24"/>
          <w:szCs w:val="24"/>
        </w:rPr>
        <w:t>citation manager</w:t>
      </w:r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seperti </w:t>
      </w:r>
      <w:hyperlink r:id="rId14" w:history="1">
        <w:r w:rsidR="00DB2C70" w:rsidRPr="00DB2C70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Mendeley</w:t>
        </w:r>
      </w:hyperlink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r w:rsidR="003A417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dan </w:t>
      </w:r>
      <w:r w:rsidR="003A4171" w:rsidRPr="00665907">
        <w:rPr>
          <w:rFonts w:ascii="Times New Roman" w:eastAsia="Times New Roman" w:hAnsi="Times New Roman" w:cs="Times New Roman"/>
          <w:b/>
          <w:bCs/>
          <w:i/>
          <w:iCs/>
          <w:color w:val="auto"/>
          <w:sz w:val="24"/>
          <w:szCs w:val="24"/>
        </w:rPr>
        <w:t>citation style</w:t>
      </w:r>
      <w:r w:rsidR="003A417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: IEEE </w:t>
      </w:r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>untuk memudahkan</w:t>
      </w:r>
      <w:r w:rsidR="00905E76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(sebagaimana contoh di bawah)</w:t>
      </w:r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. </w:t>
      </w:r>
    </w:p>
    <w:p w14:paraId="739693BB" w14:textId="77777777" w:rsidR="00F94163" w:rsidRDefault="00F94163" w:rsidP="0000031C">
      <w:pPr>
        <w:spacing w:after="160" w:line="259" w:lineRule="auto"/>
        <w:ind w:left="0" w:firstLine="0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326F3DA2" w14:textId="77777777" w:rsidR="00132FF5" w:rsidRPr="00132FF5" w:rsidRDefault="00132FF5" w:rsidP="00132FF5">
      <w:pPr>
        <w:spacing w:after="160" w:line="259" w:lineRule="auto"/>
        <w:ind w:left="0" w:firstLine="0"/>
        <w:jc w:val="both"/>
        <w:rPr>
          <w:rFonts w:ascii="Times New Roman" w:hAnsi="Times New Roman"/>
          <w:bCs/>
          <w:color w:val="auto"/>
          <w:sz w:val="24"/>
          <w:szCs w:val="24"/>
        </w:rPr>
      </w:pPr>
      <w:r w:rsidRPr="00132FF5">
        <w:rPr>
          <w:rFonts w:ascii="Times New Roman" w:hAnsi="Times New Roman"/>
          <w:bCs/>
          <w:color w:val="auto"/>
          <w:sz w:val="24"/>
          <w:szCs w:val="24"/>
        </w:rPr>
        <w:t>[1] T. Blaschke, “ISPRS Journal of Photogrammetry and Remote Sensing Object based image analysis for remote sensing,” ISPRS J. Photogramm. Remote Sens., vol. 65, pp. 2–16, 2010, doi: 10.1016/j.isprsjprs.2009.06.004.</w:t>
      </w:r>
    </w:p>
    <w:p w14:paraId="0C6EA197" w14:textId="364B2268" w:rsidR="0089260F" w:rsidRDefault="00132FF5" w:rsidP="00132FF5">
      <w:pPr>
        <w:spacing w:after="160" w:line="259" w:lineRule="auto"/>
        <w:ind w:left="0" w:firstLine="0"/>
        <w:jc w:val="both"/>
        <w:rPr>
          <w:rFonts w:ascii="Times New Roman" w:hAnsi="Times New Roman"/>
          <w:b/>
          <w:color w:val="auto"/>
          <w:sz w:val="36"/>
        </w:rPr>
      </w:pPr>
      <w:r w:rsidRPr="00132FF5">
        <w:rPr>
          <w:rFonts w:ascii="Times New Roman" w:hAnsi="Times New Roman"/>
          <w:bCs/>
          <w:color w:val="auto"/>
          <w:sz w:val="24"/>
          <w:szCs w:val="24"/>
        </w:rPr>
        <w:t>[2] L. G. Denaro et al., “Pseudo-Invariant Feature Selection for Crosssensor Optical Satellite Images,” J. Remote Sens. GIS, vol. 07, no. 04, p. 1, Oct. 2018, doi: 10.4172/2469-4134.1000239.</w:t>
      </w:r>
      <w:r w:rsidR="0089260F">
        <w:rPr>
          <w:rFonts w:ascii="Times New Roman" w:hAnsi="Times New Roman"/>
          <w:b/>
          <w:color w:val="auto"/>
          <w:sz w:val="36"/>
        </w:rPr>
        <w:br w:type="page"/>
      </w:r>
    </w:p>
    <w:p w14:paraId="61C17FE5" w14:textId="7172F41B" w:rsidR="00E745C0" w:rsidRPr="002840B0" w:rsidRDefault="007617CC" w:rsidP="003D3F23">
      <w:pPr>
        <w:pStyle w:val="Heading1"/>
      </w:pPr>
      <w:bookmarkStart w:id="20" w:name="_Toc65242137"/>
      <w:r w:rsidRPr="00400A80">
        <w:lastRenderedPageBreak/>
        <w:t xml:space="preserve">LAMPIRAN 1. </w:t>
      </w:r>
      <w:r w:rsidR="007528B9">
        <w:t xml:space="preserve"> </w:t>
      </w:r>
      <w:r w:rsidR="00E745C0" w:rsidRPr="002840B0">
        <w:t xml:space="preserve">SURAT PERNYATAAN KESEDIAAN </w:t>
      </w:r>
      <w:r w:rsidR="007528B9">
        <w:t xml:space="preserve">KERJASAMA DARI </w:t>
      </w:r>
      <w:r w:rsidR="00E745C0" w:rsidRPr="002840B0">
        <w:t>MITRA</w:t>
      </w:r>
      <w:bookmarkEnd w:id="20"/>
    </w:p>
    <w:p w14:paraId="59A6CA8A" w14:textId="77777777" w:rsidR="00E745C0" w:rsidRPr="003D3F23" w:rsidRDefault="00E745C0" w:rsidP="00E745C0">
      <w:pPr>
        <w:rPr>
          <w:rFonts w:ascii="Times New Roman" w:eastAsia="Times New Roman" w:hAnsi="Times New Roman" w:cs="Times New Roman"/>
          <w:color w:val="auto"/>
          <w:sz w:val="24"/>
          <w:szCs w:val="24"/>
          <w:lang w:val="fi-FI" w:eastAsia="en-US"/>
        </w:rPr>
      </w:pP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val="fi-FI" w:eastAsia="en-US"/>
        </w:rPr>
        <w:t>Yang bertanda tangan di bawah ini kami:</w:t>
      </w:r>
    </w:p>
    <w:tbl>
      <w:tblPr>
        <w:tblW w:w="8100" w:type="dxa"/>
        <w:tblInd w:w="648" w:type="dxa"/>
        <w:tblLook w:val="01E0" w:firstRow="1" w:lastRow="1" w:firstColumn="1" w:lastColumn="1" w:noHBand="0" w:noVBand="0"/>
      </w:tblPr>
      <w:tblGrid>
        <w:gridCol w:w="2878"/>
        <w:gridCol w:w="360"/>
        <w:gridCol w:w="4862"/>
      </w:tblGrid>
      <w:tr w:rsidR="003D3F23" w:rsidRPr="003D3F23" w14:paraId="3AAA3A2E" w14:textId="77777777" w:rsidTr="00CD6AAB">
        <w:tc>
          <w:tcPr>
            <w:tcW w:w="2878" w:type="dxa"/>
          </w:tcPr>
          <w:p w14:paraId="3157DAE7" w14:textId="77777777" w:rsidR="00E745C0" w:rsidRPr="003D3F23" w:rsidRDefault="00E745C0" w:rsidP="00CD6AAB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Nama</w:t>
            </w:r>
          </w:p>
        </w:tc>
        <w:tc>
          <w:tcPr>
            <w:tcW w:w="360" w:type="dxa"/>
          </w:tcPr>
          <w:p w14:paraId="12758CFD" w14:textId="77777777" w:rsidR="00E745C0" w:rsidRPr="003D3F23" w:rsidRDefault="00E745C0" w:rsidP="00CD6AAB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:</w:t>
            </w:r>
          </w:p>
        </w:tc>
        <w:tc>
          <w:tcPr>
            <w:tcW w:w="4862" w:type="dxa"/>
          </w:tcPr>
          <w:p w14:paraId="42AE7ACF" w14:textId="77777777" w:rsidR="00E745C0" w:rsidRPr="003D3F23" w:rsidRDefault="00E745C0" w:rsidP="00CD6AAB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............................................................................</w:t>
            </w:r>
          </w:p>
        </w:tc>
      </w:tr>
      <w:tr w:rsidR="003D3F23" w:rsidRPr="003D3F23" w14:paraId="3DE800E1" w14:textId="77777777" w:rsidTr="00CD6AAB">
        <w:tc>
          <w:tcPr>
            <w:tcW w:w="2878" w:type="dxa"/>
          </w:tcPr>
          <w:p w14:paraId="2F86CE87" w14:textId="77777777" w:rsidR="00E745C0" w:rsidRPr="003D3F23" w:rsidRDefault="00E745C0" w:rsidP="00CD6AAB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  <w:t>Jabatan</w:t>
            </w:r>
          </w:p>
        </w:tc>
        <w:tc>
          <w:tcPr>
            <w:tcW w:w="360" w:type="dxa"/>
          </w:tcPr>
          <w:p w14:paraId="61ADE662" w14:textId="77777777" w:rsidR="00E745C0" w:rsidRPr="003D3F23" w:rsidRDefault="00E745C0" w:rsidP="00CD6AAB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:</w:t>
            </w:r>
          </w:p>
        </w:tc>
        <w:tc>
          <w:tcPr>
            <w:tcW w:w="4862" w:type="dxa"/>
          </w:tcPr>
          <w:p w14:paraId="676C3988" w14:textId="77777777" w:rsidR="00E745C0" w:rsidRPr="003D3F23" w:rsidRDefault="00E745C0" w:rsidP="00CD6AAB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............................................................................</w:t>
            </w:r>
          </w:p>
        </w:tc>
      </w:tr>
      <w:tr w:rsidR="003D3F23" w:rsidRPr="003D3F23" w14:paraId="4B338F0C" w14:textId="77777777" w:rsidTr="00CD6AAB">
        <w:tc>
          <w:tcPr>
            <w:tcW w:w="2878" w:type="dxa"/>
          </w:tcPr>
          <w:p w14:paraId="087695DA" w14:textId="4676EE5E" w:rsidR="00E745C0" w:rsidRPr="003D3F23" w:rsidRDefault="00E745C0" w:rsidP="00CD6AAB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  <w:t>Identitas (NIK/NIP)</w:t>
            </w:r>
          </w:p>
        </w:tc>
        <w:tc>
          <w:tcPr>
            <w:tcW w:w="360" w:type="dxa"/>
          </w:tcPr>
          <w:p w14:paraId="485F8511" w14:textId="77777777" w:rsidR="00E745C0" w:rsidRPr="003D3F23" w:rsidRDefault="00E745C0" w:rsidP="00CD6AAB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:</w:t>
            </w:r>
          </w:p>
        </w:tc>
        <w:tc>
          <w:tcPr>
            <w:tcW w:w="4862" w:type="dxa"/>
          </w:tcPr>
          <w:p w14:paraId="1380B1D9" w14:textId="77777777" w:rsidR="00E745C0" w:rsidRPr="003D3F23" w:rsidRDefault="00E745C0" w:rsidP="00CD6AAB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............................................................................</w:t>
            </w:r>
          </w:p>
        </w:tc>
      </w:tr>
      <w:tr w:rsidR="003D3F23" w:rsidRPr="003D3F23" w14:paraId="57144B50" w14:textId="77777777" w:rsidTr="00CD6AAB">
        <w:tc>
          <w:tcPr>
            <w:tcW w:w="2878" w:type="dxa"/>
          </w:tcPr>
          <w:p w14:paraId="1403A890" w14:textId="77777777" w:rsidR="00E745C0" w:rsidRPr="003D3F23" w:rsidRDefault="00E745C0" w:rsidP="00CD6AAB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  <w:t>Mewakili Instansi</w:t>
            </w:r>
          </w:p>
        </w:tc>
        <w:tc>
          <w:tcPr>
            <w:tcW w:w="360" w:type="dxa"/>
          </w:tcPr>
          <w:p w14:paraId="6B6650AF" w14:textId="77777777" w:rsidR="00E745C0" w:rsidRPr="003D3F23" w:rsidRDefault="00E745C0" w:rsidP="00CD6AAB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  <w:t>:</w:t>
            </w:r>
          </w:p>
        </w:tc>
        <w:tc>
          <w:tcPr>
            <w:tcW w:w="4862" w:type="dxa"/>
          </w:tcPr>
          <w:p w14:paraId="4F324881" w14:textId="77777777" w:rsidR="00E745C0" w:rsidRPr="003D3F23" w:rsidRDefault="00E745C0" w:rsidP="00CD6AAB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............................................................................</w:t>
            </w:r>
          </w:p>
        </w:tc>
      </w:tr>
      <w:tr w:rsidR="003D3F23" w:rsidRPr="003D3F23" w14:paraId="07D1A391" w14:textId="77777777" w:rsidTr="00CD6AAB">
        <w:tc>
          <w:tcPr>
            <w:tcW w:w="2878" w:type="dxa"/>
          </w:tcPr>
          <w:p w14:paraId="409A1CB8" w14:textId="77777777" w:rsidR="00E745C0" w:rsidRPr="003D3F23" w:rsidRDefault="00E745C0" w:rsidP="00CD6AAB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  <w:t>Alamat Instansi</w:t>
            </w:r>
          </w:p>
        </w:tc>
        <w:tc>
          <w:tcPr>
            <w:tcW w:w="360" w:type="dxa"/>
          </w:tcPr>
          <w:p w14:paraId="734CA4D1" w14:textId="77777777" w:rsidR="00E745C0" w:rsidRPr="003D3F23" w:rsidRDefault="00E745C0" w:rsidP="00CD6AAB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  <w:t>:</w:t>
            </w:r>
          </w:p>
        </w:tc>
        <w:tc>
          <w:tcPr>
            <w:tcW w:w="4862" w:type="dxa"/>
          </w:tcPr>
          <w:p w14:paraId="5E5BEE4B" w14:textId="77777777" w:rsidR="00E745C0" w:rsidRPr="003D3F23" w:rsidRDefault="00E745C0" w:rsidP="00CD6AAB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............................................................................</w:t>
            </w:r>
          </w:p>
        </w:tc>
      </w:tr>
    </w:tbl>
    <w:p w14:paraId="50C2224E" w14:textId="19FBB1F4" w:rsidR="00E745C0" w:rsidRPr="003D3F23" w:rsidRDefault="003D3F23" w:rsidP="00E745C0">
      <w:pPr>
        <w:jc w:val="both"/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</w:pP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>M</w:t>
      </w:r>
      <w:r w:rsidR="00E745C0"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enyatakan kesediaan instansi kami untuk bekerjasama sebagai mitra dalam kegiatan pengabdian </w:t>
      </w:r>
      <w:r w:rsidR="00C9161D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kepada </w:t>
      </w:r>
      <w:r w:rsidR="00E745C0"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>masyarakat dengan tim dari ITS sebagai berikut:</w:t>
      </w:r>
    </w:p>
    <w:tbl>
      <w:tblPr>
        <w:tblW w:w="8100" w:type="dxa"/>
        <w:tblInd w:w="648" w:type="dxa"/>
        <w:tblLook w:val="01E0" w:firstRow="1" w:lastRow="1" w:firstColumn="1" w:lastColumn="1" w:noHBand="0" w:noVBand="0"/>
      </w:tblPr>
      <w:tblGrid>
        <w:gridCol w:w="2838"/>
        <w:gridCol w:w="400"/>
        <w:gridCol w:w="4862"/>
      </w:tblGrid>
      <w:tr w:rsidR="003D3F23" w:rsidRPr="003D3F23" w14:paraId="69BE58DA" w14:textId="77777777" w:rsidTr="00CD6AAB">
        <w:tc>
          <w:tcPr>
            <w:tcW w:w="2838" w:type="dxa"/>
          </w:tcPr>
          <w:p w14:paraId="30092F25" w14:textId="77777777" w:rsidR="00E745C0" w:rsidRPr="003D3F23" w:rsidRDefault="00E745C0" w:rsidP="00CD6AAB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Judul</w:t>
            </w: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  <w:t xml:space="preserve"> Pengabdian</w:t>
            </w:r>
          </w:p>
        </w:tc>
        <w:tc>
          <w:tcPr>
            <w:tcW w:w="400" w:type="dxa"/>
          </w:tcPr>
          <w:p w14:paraId="6B625A9B" w14:textId="77777777" w:rsidR="00E745C0" w:rsidRPr="003D3F23" w:rsidRDefault="00E745C0" w:rsidP="00CD6AAB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:</w:t>
            </w:r>
          </w:p>
        </w:tc>
        <w:tc>
          <w:tcPr>
            <w:tcW w:w="4862" w:type="dxa"/>
          </w:tcPr>
          <w:p w14:paraId="373AE70B" w14:textId="77777777" w:rsidR="00E745C0" w:rsidRPr="003D3F23" w:rsidRDefault="00E745C0" w:rsidP="00CD6AAB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............................................................................</w:t>
            </w:r>
          </w:p>
        </w:tc>
      </w:tr>
      <w:tr w:rsidR="003D3F23" w:rsidRPr="003D3F23" w14:paraId="30BBB8DA" w14:textId="77777777" w:rsidTr="00CD6AAB">
        <w:tc>
          <w:tcPr>
            <w:tcW w:w="2838" w:type="dxa"/>
          </w:tcPr>
          <w:p w14:paraId="46638474" w14:textId="77777777" w:rsidR="00E745C0" w:rsidRPr="003D3F23" w:rsidRDefault="00E745C0" w:rsidP="00CD6AAB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 xml:space="preserve">Ketua Tim </w:t>
            </w: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  <w:t>Pengabdi</w:t>
            </w:r>
          </w:p>
        </w:tc>
        <w:tc>
          <w:tcPr>
            <w:tcW w:w="400" w:type="dxa"/>
          </w:tcPr>
          <w:p w14:paraId="72DD2723" w14:textId="77777777" w:rsidR="00E745C0" w:rsidRPr="003D3F23" w:rsidRDefault="00E745C0" w:rsidP="00CD6AAB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:</w:t>
            </w:r>
          </w:p>
        </w:tc>
        <w:tc>
          <w:tcPr>
            <w:tcW w:w="4862" w:type="dxa"/>
          </w:tcPr>
          <w:p w14:paraId="2933511E" w14:textId="77777777" w:rsidR="00E745C0" w:rsidRPr="003D3F23" w:rsidRDefault="00E745C0" w:rsidP="00CD6AAB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............................................................................</w:t>
            </w:r>
          </w:p>
        </w:tc>
      </w:tr>
      <w:tr w:rsidR="003D3F23" w:rsidRPr="003D3F23" w14:paraId="46443310" w14:textId="77777777" w:rsidTr="00CD6AAB">
        <w:tc>
          <w:tcPr>
            <w:tcW w:w="2838" w:type="dxa"/>
          </w:tcPr>
          <w:p w14:paraId="1F29DD12" w14:textId="77777777" w:rsidR="00E745C0" w:rsidRPr="003D3F23" w:rsidRDefault="00E745C0" w:rsidP="00CD6AAB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Kontribusi Mitra (in kind / incash)</w:t>
            </w:r>
          </w:p>
        </w:tc>
        <w:tc>
          <w:tcPr>
            <w:tcW w:w="400" w:type="dxa"/>
          </w:tcPr>
          <w:p w14:paraId="2412CD23" w14:textId="77777777" w:rsidR="00E745C0" w:rsidRPr="003D3F23" w:rsidRDefault="00E745C0" w:rsidP="00CD6AAB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:</w:t>
            </w:r>
          </w:p>
        </w:tc>
        <w:tc>
          <w:tcPr>
            <w:tcW w:w="4862" w:type="dxa"/>
          </w:tcPr>
          <w:p w14:paraId="00548A24" w14:textId="551867D0" w:rsidR="00E745C0" w:rsidRPr="003D3F23" w:rsidRDefault="003D3F23" w:rsidP="00CD6AAB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 xml:space="preserve">Rp. </w:t>
            </w:r>
          </w:p>
        </w:tc>
      </w:tr>
      <w:tr w:rsidR="003D3F23" w:rsidRPr="003D3F23" w14:paraId="785288BB" w14:textId="77777777" w:rsidTr="00CD6AAB">
        <w:tc>
          <w:tcPr>
            <w:tcW w:w="2838" w:type="dxa"/>
          </w:tcPr>
          <w:p w14:paraId="4167B831" w14:textId="07647963" w:rsidR="00E745C0" w:rsidRPr="003D3F23" w:rsidRDefault="00E745C0" w:rsidP="00CD6AAB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  <w:t xml:space="preserve">Jangka waktu </w:t>
            </w:r>
            <w:r w:rsidR="00905E76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  <w:t>kerjasama</w:t>
            </w:r>
          </w:p>
        </w:tc>
        <w:tc>
          <w:tcPr>
            <w:tcW w:w="400" w:type="dxa"/>
          </w:tcPr>
          <w:p w14:paraId="43120DB0" w14:textId="77777777" w:rsidR="00E745C0" w:rsidRPr="003D3F23" w:rsidRDefault="00E745C0" w:rsidP="00CD6AAB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  <w:t>:</w:t>
            </w:r>
          </w:p>
        </w:tc>
        <w:tc>
          <w:tcPr>
            <w:tcW w:w="4862" w:type="dxa"/>
          </w:tcPr>
          <w:p w14:paraId="26A3E345" w14:textId="77777777" w:rsidR="00E745C0" w:rsidRPr="003D3F23" w:rsidRDefault="00E745C0" w:rsidP="00CD6AAB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............................................................................</w:t>
            </w:r>
          </w:p>
        </w:tc>
      </w:tr>
    </w:tbl>
    <w:p w14:paraId="115476C1" w14:textId="77777777" w:rsidR="00E745C0" w:rsidRPr="003D3F23" w:rsidRDefault="00E745C0" w:rsidP="00E745C0">
      <w:pPr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</w:pPr>
    </w:p>
    <w:p w14:paraId="705C97A9" w14:textId="77777777" w:rsidR="00E745C0" w:rsidRPr="003D3F23" w:rsidRDefault="00E745C0" w:rsidP="00E745C0">
      <w:pPr>
        <w:spacing w:line="360" w:lineRule="auto"/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</w:pP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>dan bahwa instansi kami bersedia untuk memenuhi peran / tugas / kontribusi sebagai mitra sebagai berikut: ................................................................................................................</w:t>
      </w:r>
    </w:p>
    <w:p w14:paraId="2B332E86" w14:textId="77777777" w:rsidR="00E745C0" w:rsidRPr="003D3F23" w:rsidRDefault="00E745C0" w:rsidP="00E745C0">
      <w:pPr>
        <w:spacing w:line="360" w:lineRule="auto"/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</w:pP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>........................................................................................................................................</w:t>
      </w:r>
    </w:p>
    <w:p w14:paraId="658C9588" w14:textId="77777777" w:rsidR="00E745C0" w:rsidRPr="003D3F23" w:rsidRDefault="00E745C0" w:rsidP="00E745C0">
      <w:pPr>
        <w:spacing w:line="360" w:lineRule="auto"/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</w:pP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>........................................................................................................................................</w:t>
      </w:r>
    </w:p>
    <w:p w14:paraId="17F0302B" w14:textId="77777777" w:rsidR="00E745C0" w:rsidRPr="003D3F23" w:rsidRDefault="00E745C0" w:rsidP="00E745C0">
      <w:pPr>
        <w:jc w:val="both"/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</w:pP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>Surat pernyataan</w:t>
      </w: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</w:t>
      </w: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>ini kami buat</w:t>
      </w: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</w:t>
      </w: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>dengan</w:t>
      </w: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</w:t>
      </w: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>sebenarnya</w:t>
      </w: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</w:t>
      </w: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>untuk</w:t>
      </w: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</w:t>
      </w: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>digunakan</w:t>
      </w: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</w:t>
      </w: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>seperlunya.</w:t>
      </w:r>
    </w:p>
    <w:p w14:paraId="7474B1A4" w14:textId="77777777" w:rsidR="00E745C0" w:rsidRPr="003D3F23" w:rsidRDefault="00E745C0" w:rsidP="00E745C0">
      <w:pPr>
        <w:jc w:val="both"/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</w:pPr>
    </w:p>
    <w:p w14:paraId="3BCFE07B" w14:textId="08700C15" w:rsidR="00E745C0" w:rsidRPr="003D3F23" w:rsidRDefault="00E745C0" w:rsidP="00E745C0">
      <w:pPr>
        <w:ind w:left="2880" w:firstLine="720"/>
        <w:jc w:val="center"/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</w:pP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 xml:space="preserve">.........................., </w:t>
      </w:r>
      <w:r w:rsidR="003D3F23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>Maret 202</w:t>
      </w:r>
      <w:r w:rsidR="009F269D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>3</w:t>
      </w:r>
    </w:p>
    <w:p w14:paraId="30E3AAEC" w14:textId="77777777" w:rsidR="00E745C0" w:rsidRPr="003D3F23" w:rsidRDefault="00E745C0" w:rsidP="00E745C0">
      <w:pPr>
        <w:ind w:left="2160" w:firstLine="720"/>
        <w:jc w:val="center"/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</w:pPr>
    </w:p>
    <w:p w14:paraId="2920EA37" w14:textId="77777777" w:rsidR="00E745C0" w:rsidRPr="003D3F23" w:rsidRDefault="00E745C0" w:rsidP="00E745C0">
      <w:pPr>
        <w:ind w:left="2160" w:firstLine="720"/>
        <w:jc w:val="center"/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</w:pP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>Yang membuat</w:t>
      </w: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</w:t>
      </w: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>pernyataan</w:t>
      </w:r>
    </w:p>
    <w:p w14:paraId="6EC60895" w14:textId="77777777" w:rsidR="00E745C0" w:rsidRPr="003D3F23" w:rsidRDefault="00E745C0" w:rsidP="00E745C0">
      <w:pPr>
        <w:jc w:val="center"/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</w:pPr>
    </w:p>
    <w:p w14:paraId="3E443CB5" w14:textId="77777777" w:rsidR="00E745C0" w:rsidRPr="003D3F23" w:rsidRDefault="00E745C0" w:rsidP="00E745C0">
      <w:pPr>
        <w:jc w:val="center"/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</w:pPr>
    </w:p>
    <w:p w14:paraId="5AD9B9E7" w14:textId="44EBE9F5" w:rsidR="00E745C0" w:rsidRPr="003D3F23" w:rsidRDefault="00E745C0" w:rsidP="00E745C0">
      <w:pPr>
        <w:ind w:left="2160" w:firstLine="720"/>
        <w:jc w:val="center"/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</w:pPr>
      <w:r w:rsidRPr="003D3F23">
        <w:rPr>
          <w:rFonts w:ascii="Times New Roman" w:eastAsia="Times New Roman" w:hAnsi="Times New Roman" w:cs="Times New Roman"/>
          <w:i/>
          <w:color w:val="auto"/>
          <w:sz w:val="24"/>
          <w:szCs w:val="24"/>
          <w:lang w:eastAsia="en-US"/>
        </w:rPr>
        <w:t xml:space="preserve">Materai Rp. </w:t>
      </w:r>
      <w:r w:rsidR="005666E2">
        <w:rPr>
          <w:rFonts w:ascii="Times New Roman" w:eastAsia="Times New Roman" w:hAnsi="Times New Roman" w:cs="Times New Roman"/>
          <w:i/>
          <w:color w:val="auto"/>
          <w:sz w:val="24"/>
          <w:szCs w:val="24"/>
          <w:lang w:eastAsia="en-US"/>
        </w:rPr>
        <w:t>10</w:t>
      </w:r>
      <w:r w:rsidRPr="003D3F23">
        <w:rPr>
          <w:rFonts w:ascii="Times New Roman" w:eastAsia="Times New Roman" w:hAnsi="Times New Roman" w:cs="Times New Roman"/>
          <w:i/>
          <w:color w:val="auto"/>
          <w:sz w:val="24"/>
          <w:szCs w:val="24"/>
          <w:lang w:eastAsia="en-US"/>
        </w:rPr>
        <w:t>.000,-</w:t>
      </w:r>
    </w:p>
    <w:p w14:paraId="6DBDBE10" w14:textId="77777777" w:rsidR="00E745C0" w:rsidRPr="003D3F23" w:rsidRDefault="00E745C0" w:rsidP="00E745C0">
      <w:pPr>
        <w:ind w:left="2160" w:firstLine="720"/>
        <w:jc w:val="center"/>
        <w:rPr>
          <w:rFonts w:ascii="Times New Roman" w:eastAsia="Times New Roman" w:hAnsi="Times New Roman" w:cs="Times New Roman"/>
          <w:color w:val="auto"/>
          <w:sz w:val="24"/>
          <w:szCs w:val="24"/>
          <w:u w:val="single"/>
          <w:lang w:val="en-US" w:eastAsia="en-US"/>
        </w:rPr>
      </w:pPr>
    </w:p>
    <w:p w14:paraId="23316247" w14:textId="77777777" w:rsidR="00E745C0" w:rsidRPr="003D3F23" w:rsidRDefault="00E745C0" w:rsidP="00E745C0">
      <w:pPr>
        <w:ind w:left="2160" w:firstLine="720"/>
        <w:jc w:val="center"/>
        <w:rPr>
          <w:rFonts w:ascii="Times New Roman" w:eastAsia="Times New Roman" w:hAnsi="Times New Roman" w:cs="Times New Roman"/>
          <w:color w:val="auto"/>
          <w:sz w:val="24"/>
          <w:szCs w:val="24"/>
          <w:u w:val="single"/>
          <w:lang w:val="en-US" w:eastAsia="en-US"/>
        </w:rPr>
      </w:pPr>
    </w:p>
    <w:p w14:paraId="020565D6" w14:textId="45F1D7DF" w:rsidR="0060418B" w:rsidRDefault="00E745C0" w:rsidP="004B2AF0">
      <w:pPr>
        <w:ind w:left="2160" w:firstLine="720"/>
        <w:jc w:val="center"/>
        <w:rPr>
          <w:rFonts w:ascii="Times New Roman" w:hAnsi="Times New Roman"/>
          <w:b/>
          <w:color w:val="auto"/>
          <w:sz w:val="36"/>
        </w:rPr>
      </w:pP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u w:val="single"/>
          <w:lang w:val="en-US" w:eastAsia="en-US"/>
        </w:rPr>
        <w:t>Nama terang</w:t>
      </w:r>
      <w:bookmarkStart w:id="21" w:name="page12"/>
      <w:bookmarkEnd w:id="21"/>
      <w:r w:rsidR="0060418B">
        <w:rPr>
          <w:rFonts w:ascii="Times New Roman" w:hAnsi="Times New Roman"/>
          <w:b/>
          <w:color w:val="auto"/>
          <w:sz w:val="36"/>
        </w:rPr>
        <w:br w:type="page"/>
      </w:r>
    </w:p>
    <w:p w14:paraId="2E3E3274" w14:textId="38522423" w:rsidR="007617CC" w:rsidRPr="0060418B" w:rsidRDefault="007617CC" w:rsidP="009D5426">
      <w:pPr>
        <w:pStyle w:val="Heading1"/>
      </w:pPr>
      <w:bookmarkStart w:id="22" w:name="_Toc65242138"/>
      <w:r w:rsidRPr="0060418B">
        <w:lastRenderedPageBreak/>
        <w:t xml:space="preserve">LAMPIRAN </w:t>
      </w:r>
      <w:r w:rsidR="004B2AF0">
        <w:t>2</w:t>
      </w:r>
      <w:r w:rsidRPr="0060418B">
        <w:t>. PETA LOKASI</w:t>
      </w:r>
      <w:bookmarkEnd w:id="22"/>
    </w:p>
    <w:p w14:paraId="2322551F" w14:textId="5398E5D9" w:rsidR="007617CC" w:rsidRPr="00743FAA" w:rsidRDefault="007617CC" w:rsidP="00FB66D4">
      <w:pPr>
        <w:spacing w:line="0" w:lineRule="atLeast"/>
        <w:ind w:left="730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Bagian ini berisikan peta lokasi mitra yang dilengkapi dengan </w:t>
      </w:r>
      <w:r w:rsidR="00743FAA"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>data</w:t>
      </w:r>
      <w:r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jarak mitra dengan </w:t>
      </w:r>
      <w:r w:rsidR="009D5426"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lokasi alamat </w:t>
      </w:r>
      <w:r w:rsidR="00982C4F">
        <w:rPr>
          <w:rFonts w:ascii="Times New Roman" w:eastAsia="Times New Roman" w:hAnsi="Times New Roman" w:cs="Times New Roman"/>
          <w:color w:val="auto"/>
          <w:sz w:val="24"/>
          <w:szCs w:val="24"/>
        </w:rPr>
        <w:t>Dosen Pembimbing Lapangan</w:t>
      </w:r>
      <w:r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>.</w:t>
      </w:r>
      <w:r w:rsidR="009D5426"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Gunakan </w:t>
      </w:r>
      <w:hyperlink r:id="rId15" w:history="1">
        <w:r w:rsidR="009D5426" w:rsidRPr="00EA236A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goog</w:t>
        </w:r>
        <w:r w:rsidR="00767EC4" w:rsidRPr="00EA236A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le map</w:t>
        </w:r>
      </w:hyperlink>
      <w:r w:rsidR="00767EC4"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untuk memudahkan</w:t>
      </w:r>
      <w:r w:rsidR="00FB66D4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(sebagaimana contoh di bawah)</w:t>
      </w:r>
    </w:p>
    <w:p w14:paraId="2713D87F" w14:textId="3F6549DE" w:rsidR="00D25071" w:rsidRDefault="00D25071" w:rsidP="00767EC4">
      <w:pPr>
        <w:spacing w:line="0" w:lineRule="atLeast"/>
        <w:ind w:left="730"/>
        <w:rPr>
          <w:rFonts w:ascii="Times New Roman" w:eastAsia="Times New Roman" w:hAnsi="Times New Roman" w:cs="Times New Roman"/>
          <w:sz w:val="24"/>
          <w:szCs w:val="24"/>
        </w:rPr>
      </w:pPr>
    </w:p>
    <w:p w14:paraId="2BCF994C" w14:textId="35ACF989" w:rsidR="00D25071" w:rsidRDefault="00D25071" w:rsidP="00767EC4">
      <w:pPr>
        <w:spacing w:line="0" w:lineRule="atLeast"/>
        <w:ind w:left="730"/>
        <w:rPr>
          <w:rFonts w:ascii="Times New Roman" w:eastAsia="Times New Roman" w:hAnsi="Times New Roman" w:cs="Times New Roman"/>
          <w:sz w:val="24"/>
          <w:szCs w:val="24"/>
        </w:rPr>
      </w:pPr>
      <w:r w:rsidRPr="00D25071"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47EDC00E" wp14:editId="2961624C">
            <wp:extent cx="5127552" cy="4548146"/>
            <wp:effectExtent l="0" t="0" r="0" b="508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135869" cy="45555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CF3639" w14:textId="77777777" w:rsidR="00767EC4" w:rsidRPr="00C203D0" w:rsidRDefault="00767EC4" w:rsidP="00767EC4">
      <w:pPr>
        <w:spacing w:line="0" w:lineRule="atLeast"/>
        <w:ind w:left="730"/>
        <w:rPr>
          <w:rFonts w:ascii="Times New Roman" w:eastAsia="Times New Roman" w:hAnsi="Times New Roman" w:cs="Times New Roman"/>
          <w:sz w:val="24"/>
          <w:szCs w:val="24"/>
        </w:rPr>
      </w:pPr>
    </w:p>
    <w:p w14:paraId="0EDF5771" w14:textId="77777777" w:rsidR="0060418B" w:rsidRDefault="0060418B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  <w:r>
        <w:rPr>
          <w:rFonts w:ascii="Times New Roman" w:hAnsi="Times New Roman"/>
          <w:b/>
          <w:color w:val="auto"/>
          <w:sz w:val="36"/>
        </w:rPr>
        <w:br w:type="page"/>
      </w:r>
    </w:p>
    <w:p w14:paraId="77285CF3" w14:textId="0E83C6F8" w:rsidR="007617CC" w:rsidRPr="0060418B" w:rsidRDefault="007617CC" w:rsidP="00912CE3">
      <w:pPr>
        <w:pStyle w:val="Heading1"/>
      </w:pPr>
      <w:bookmarkStart w:id="23" w:name="_Toc65242139"/>
      <w:r w:rsidRPr="0060418B">
        <w:lastRenderedPageBreak/>
        <w:t xml:space="preserve">LAMPIRAN </w:t>
      </w:r>
      <w:r w:rsidR="00982C4F">
        <w:t>3</w:t>
      </w:r>
      <w:r w:rsidRPr="0060418B">
        <w:t xml:space="preserve">. BIODATA </w:t>
      </w:r>
      <w:r w:rsidR="00982C4F">
        <w:t>DPL</w:t>
      </w:r>
      <w:bookmarkEnd w:id="23"/>
    </w:p>
    <w:p w14:paraId="107C7861" w14:textId="77777777" w:rsidR="007502F1" w:rsidRPr="00BA06FA" w:rsidRDefault="007502F1" w:rsidP="007502F1">
      <w:pPr>
        <w:spacing w:line="352" w:lineRule="exact"/>
        <w:rPr>
          <w:rFonts w:ascii="Times New Roman" w:eastAsia="Times New Roman" w:hAnsi="Times New Roman" w:cs="Times New Roman"/>
          <w:sz w:val="24"/>
          <w:szCs w:val="24"/>
        </w:rPr>
      </w:pPr>
      <w:bookmarkStart w:id="24" w:name="page11"/>
      <w:bookmarkEnd w:id="24"/>
    </w:p>
    <w:p w14:paraId="1222C9DA" w14:textId="7E556B1B" w:rsidR="007502F1" w:rsidRPr="007502F1" w:rsidRDefault="007502F1" w:rsidP="007502F1">
      <w:pPr>
        <w:spacing w:line="276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tbl>
      <w:tblPr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72"/>
        <w:gridCol w:w="3421"/>
        <w:gridCol w:w="480"/>
        <w:gridCol w:w="4457"/>
      </w:tblGrid>
      <w:tr w:rsidR="004A23B3" w:rsidRPr="007502F1" w14:paraId="4B9F9C98" w14:textId="2B5540D2" w:rsidTr="0061175F">
        <w:trPr>
          <w:trHeight w:val="361"/>
        </w:trPr>
        <w:tc>
          <w:tcPr>
            <w:tcW w:w="472" w:type="dxa"/>
            <w:shd w:val="clear" w:color="auto" w:fill="auto"/>
            <w:vAlign w:val="bottom"/>
          </w:tcPr>
          <w:p w14:paraId="5BA674E7" w14:textId="77777777" w:rsidR="004A23B3" w:rsidRPr="007502F1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a.</w:t>
            </w:r>
          </w:p>
        </w:tc>
        <w:tc>
          <w:tcPr>
            <w:tcW w:w="3421" w:type="dxa"/>
            <w:shd w:val="clear" w:color="auto" w:fill="auto"/>
            <w:vAlign w:val="bottom"/>
          </w:tcPr>
          <w:p w14:paraId="1BDFB16A" w14:textId="77777777" w:rsidR="004A23B3" w:rsidRPr="007502F1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Nama Lengkap</w:t>
            </w:r>
          </w:p>
        </w:tc>
        <w:tc>
          <w:tcPr>
            <w:tcW w:w="480" w:type="dxa"/>
            <w:shd w:val="clear" w:color="auto" w:fill="auto"/>
            <w:vAlign w:val="bottom"/>
          </w:tcPr>
          <w:p w14:paraId="6FA5EDC5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  <w:t>:</w:t>
            </w:r>
          </w:p>
        </w:tc>
        <w:tc>
          <w:tcPr>
            <w:tcW w:w="4457" w:type="dxa"/>
          </w:tcPr>
          <w:p w14:paraId="00A47369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</w:p>
        </w:tc>
      </w:tr>
      <w:tr w:rsidR="004A23B3" w:rsidRPr="007502F1" w14:paraId="10066B3D" w14:textId="20887694" w:rsidTr="0061175F">
        <w:trPr>
          <w:trHeight w:val="361"/>
        </w:trPr>
        <w:tc>
          <w:tcPr>
            <w:tcW w:w="472" w:type="dxa"/>
            <w:shd w:val="clear" w:color="auto" w:fill="auto"/>
            <w:vAlign w:val="bottom"/>
          </w:tcPr>
          <w:p w14:paraId="45476123" w14:textId="77777777" w:rsidR="004A23B3" w:rsidRPr="007502F1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b.</w:t>
            </w:r>
          </w:p>
        </w:tc>
        <w:tc>
          <w:tcPr>
            <w:tcW w:w="3421" w:type="dxa"/>
            <w:shd w:val="clear" w:color="auto" w:fill="auto"/>
            <w:vAlign w:val="bottom"/>
          </w:tcPr>
          <w:p w14:paraId="5E666776" w14:textId="77777777" w:rsidR="004A23B3" w:rsidRPr="007502F1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Jenis Kelamin</w:t>
            </w:r>
          </w:p>
        </w:tc>
        <w:tc>
          <w:tcPr>
            <w:tcW w:w="480" w:type="dxa"/>
            <w:shd w:val="clear" w:color="auto" w:fill="auto"/>
            <w:vAlign w:val="bottom"/>
          </w:tcPr>
          <w:p w14:paraId="199BFB5A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  <w:t>:</w:t>
            </w:r>
          </w:p>
        </w:tc>
        <w:tc>
          <w:tcPr>
            <w:tcW w:w="4457" w:type="dxa"/>
          </w:tcPr>
          <w:p w14:paraId="2E39C191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</w:p>
        </w:tc>
      </w:tr>
      <w:tr w:rsidR="004A23B3" w:rsidRPr="007502F1" w14:paraId="0C7A2808" w14:textId="490E1E19" w:rsidTr="0061175F">
        <w:trPr>
          <w:trHeight w:val="361"/>
        </w:trPr>
        <w:tc>
          <w:tcPr>
            <w:tcW w:w="472" w:type="dxa"/>
            <w:shd w:val="clear" w:color="auto" w:fill="auto"/>
            <w:vAlign w:val="bottom"/>
          </w:tcPr>
          <w:p w14:paraId="614CB7D5" w14:textId="77777777" w:rsidR="004A23B3" w:rsidRPr="007502F1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c.</w:t>
            </w:r>
          </w:p>
        </w:tc>
        <w:tc>
          <w:tcPr>
            <w:tcW w:w="3421" w:type="dxa"/>
            <w:shd w:val="clear" w:color="auto" w:fill="auto"/>
            <w:vAlign w:val="bottom"/>
          </w:tcPr>
          <w:p w14:paraId="57355AD1" w14:textId="77777777" w:rsidR="004A23B3" w:rsidRPr="007502F1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NIP</w:t>
            </w:r>
          </w:p>
        </w:tc>
        <w:tc>
          <w:tcPr>
            <w:tcW w:w="480" w:type="dxa"/>
            <w:shd w:val="clear" w:color="auto" w:fill="auto"/>
            <w:vAlign w:val="bottom"/>
          </w:tcPr>
          <w:p w14:paraId="34E9E81B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  <w:t>:</w:t>
            </w:r>
          </w:p>
        </w:tc>
        <w:tc>
          <w:tcPr>
            <w:tcW w:w="4457" w:type="dxa"/>
          </w:tcPr>
          <w:p w14:paraId="3DA576C2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</w:p>
        </w:tc>
      </w:tr>
      <w:tr w:rsidR="004A23B3" w:rsidRPr="007502F1" w14:paraId="1F12448D" w14:textId="5907EC8A" w:rsidTr="0061175F">
        <w:trPr>
          <w:trHeight w:val="361"/>
        </w:trPr>
        <w:tc>
          <w:tcPr>
            <w:tcW w:w="472" w:type="dxa"/>
            <w:shd w:val="clear" w:color="auto" w:fill="auto"/>
            <w:vAlign w:val="bottom"/>
          </w:tcPr>
          <w:p w14:paraId="455E74AD" w14:textId="77777777" w:rsidR="004A23B3" w:rsidRPr="007502F1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d.</w:t>
            </w:r>
          </w:p>
        </w:tc>
        <w:tc>
          <w:tcPr>
            <w:tcW w:w="3421" w:type="dxa"/>
            <w:shd w:val="clear" w:color="auto" w:fill="auto"/>
            <w:vAlign w:val="bottom"/>
          </w:tcPr>
          <w:p w14:paraId="53AEEC69" w14:textId="77777777" w:rsidR="004A23B3" w:rsidRPr="007502F1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Fungsional/Pangkat/Gol.</w:t>
            </w:r>
          </w:p>
        </w:tc>
        <w:tc>
          <w:tcPr>
            <w:tcW w:w="480" w:type="dxa"/>
            <w:shd w:val="clear" w:color="auto" w:fill="auto"/>
            <w:vAlign w:val="bottom"/>
          </w:tcPr>
          <w:p w14:paraId="78B050A2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  <w:t>:</w:t>
            </w:r>
          </w:p>
        </w:tc>
        <w:tc>
          <w:tcPr>
            <w:tcW w:w="4457" w:type="dxa"/>
          </w:tcPr>
          <w:p w14:paraId="200A5C67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</w:p>
        </w:tc>
      </w:tr>
      <w:tr w:rsidR="004A23B3" w:rsidRPr="007502F1" w14:paraId="66495BE8" w14:textId="60E43990" w:rsidTr="0061175F">
        <w:trPr>
          <w:trHeight w:val="361"/>
        </w:trPr>
        <w:tc>
          <w:tcPr>
            <w:tcW w:w="472" w:type="dxa"/>
            <w:shd w:val="clear" w:color="auto" w:fill="auto"/>
            <w:vAlign w:val="bottom"/>
          </w:tcPr>
          <w:p w14:paraId="781E4712" w14:textId="0F74EE19" w:rsidR="004A23B3" w:rsidRPr="007502F1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e</w:t>
            </w: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.</w:t>
            </w:r>
          </w:p>
        </w:tc>
        <w:tc>
          <w:tcPr>
            <w:tcW w:w="3421" w:type="dxa"/>
            <w:shd w:val="clear" w:color="auto" w:fill="auto"/>
            <w:vAlign w:val="bottom"/>
          </w:tcPr>
          <w:p w14:paraId="3C998276" w14:textId="77777777" w:rsidR="004A23B3" w:rsidRPr="007502F1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Bidang Keahlian</w:t>
            </w:r>
          </w:p>
        </w:tc>
        <w:tc>
          <w:tcPr>
            <w:tcW w:w="480" w:type="dxa"/>
            <w:shd w:val="clear" w:color="auto" w:fill="auto"/>
            <w:vAlign w:val="bottom"/>
          </w:tcPr>
          <w:p w14:paraId="682ECBB2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  <w:t>:</w:t>
            </w:r>
          </w:p>
        </w:tc>
        <w:tc>
          <w:tcPr>
            <w:tcW w:w="4457" w:type="dxa"/>
          </w:tcPr>
          <w:p w14:paraId="2E813E47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</w:p>
        </w:tc>
      </w:tr>
      <w:tr w:rsidR="004A23B3" w:rsidRPr="007502F1" w14:paraId="63987F58" w14:textId="1937CCC4" w:rsidTr="0061175F">
        <w:trPr>
          <w:trHeight w:val="361"/>
        </w:trPr>
        <w:tc>
          <w:tcPr>
            <w:tcW w:w="472" w:type="dxa"/>
            <w:shd w:val="clear" w:color="auto" w:fill="auto"/>
            <w:vAlign w:val="bottom"/>
          </w:tcPr>
          <w:p w14:paraId="2757B0DE" w14:textId="688F9300" w:rsidR="004A23B3" w:rsidRPr="007502F1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f</w:t>
            </w: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.</w:t>
            </w:r>
          </w:p>
        </w:tc>
        <w:tc>
          <w:tcPr>
            <w:tcW w:w="3421" w:type="dxa"/>
            <w:shd w:val="clear" w:color="auto" w:fill="auto"/>
            <w:vAlign w:val="bottom"/>
          </w:tcPr>
          <w:p w14:paraId="6A290977" w14:textId="77777777" w:rsidR="004A23B3" w:rsidRPr="007502F1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Departemen/Fakultas</w:t>
            </w:r>
          </w:p>
        </w:tc>
        <w:tc>
          <w:tcPr>
            <w:tcW w:w="480" w:type="dxa"/>
            <w:shd w:val="clear" w:color="auto" w:fill="auto"/>
            <w:vAlign w:val="bottom"/>
          </w:tcPr>
          <w:p w14:paraId="435D0BBF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  <w:t>:</w:t>
            </w:r>
          </w:p>
        </w:tc>
        <w:tc>
          <w:tcPr>
            <w:tcW w:w="4457" w:type="dxa"/>
          </w:tcPr>
          <w:p w14:paraId="0CB73E1E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</w:p>
        </w:tc>
      </w:tr>
      <w:tr w:rsidR="004A23B3" w:rsidRPr="007502F1" w14:paraId="521DB81A" w14:textId="7B0B9ED7" w:rsidTr="0061175F">
        <w:trPr>
          <w:trHeight w:val="361"/>
        </w:trPr>
        <w:tc>
          <w:tcPr>
            <w:tcW w:w="472" w:type="dxa"/>
            <w:shd w:val="clear" w:color="auto" w:fill="auto"/>
            <w:vAlign w:val="bottom"/>
          </w:tcPr>
          <w:p w14:paraId="6C5A2E74" w14:textId="1ED8EC8D" w:rsidR="004A23B3" w:rsidRPr="007502F1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g</w:t>
            </w: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.</w:t>
            </w:r>
          </w:p>
        </w:tc>
        <w:tc>
          <w:tcPr>
            <w:tcW w:w="3421" w:type="dxa"/>
            <w:shd w:val="clear" w:color="auto" w:fill="auto"/>
            <w:vAlign w:val="bottom"/>
          </w:tcPr>
          <w:p w14:paraId="5AB51006" w14:textId="77777777" w:rsidR="004A23B3" w:rsidRPr="007502F1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Perguruan Tinggi</w:t>
            </w:r>
          </w:p>
        </w:tc>
        <w:tc>
          <w:tcPr>
            <w:tcW w:w="480" w:type="dxa"/>
            <w:shd w:val="clear" w:color="auto" w:fill="auto"/>
            <w:vAlign w:val="bottom"/>
          </w:tcPr>
          <w:p w14:paraId="6F34A7FE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  <w:t>:</w:t>
            </w:r>
          </w:p>
        </w:tc>
        <w:tc>
          <w:tcPr>
            <w:tcW w:w="4457" w:type="dxa"/>
          </w:tcPr>
          <w:p w14:paraId="07D99AA4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</w:p>
        </w:tc>
      </w:tr>
      <w:tr w:rsidR="004A23B3" w:rsidRPr="007502F1" w14:paraId="199B381A" w14:textId="6B2984FD" w:rsidTr="0061175F">
        <w:trPr>
          <w:trHeight w:val="361"/>
        </w:trPr>
        <w:tc>
          <w:tcPr>
            <w:tcW w:w="472" w:type="dxa"/>
            <w:shd w:val="clear" w:color="auto" w:fill="auto"/>
            <w:vAlign w:val="bottom"/>
          </w:tcPr>
          <w:p w14:paraId="592CAEF6" w14:textId="30B4E09F" w:rsidR="004A23B3" w:rsidRPr="007502F1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h.</w:t>
            </w:r>
          </w:p>
        </w:tc>
        <w:tc>
          <w:tcPr>
            <w:tcW w:w="3421" w:type="dxa"/>
            <w:shd w:val="clear" w:color="auto" w:fill="auto"/>
            <w:vAlign w:val="bottom"/>
          </w:tcPr>
          <w:p w14:paraId="2240F454" w14:textId="77777777" w:rsidR="004A23B3" w:rsidRPr="007502F1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w w:val="9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Alamat Rumah dan No. Telp.</w:t>
            </w:r>
          </w:p>
        </w:tc>
        <w:tc>
          <w:tcPr>
            <w:tcW w:w="480" w:type="dxa"/>
            <w:shd w:val="clear" w:color="auto" w:fill="auto"/>
            <w:vAlign w:val="bottom"/>
          </w:tcPr>
          <w:p w14:paraId="30E9EFA4" w14:textId="1F193798" w:rsidR="004A23B3" w:rsidRPr="007502F1" w:rsidRDefault="004A23B3" w:rsidP="004A23B3">
            <w:pPr>
              <w:spacing w:line="276" w:lineRule="auto"/>
              <w:ind w:right="-25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:</w:t>
            </w:r>
          </w:p>
        </w:tc>
        <w:tc>
          <w:tcPr>
            <w:tcW w:w="4457" w:type="dxa"/>
          </w:tcPr>
          <w:p w14:paraId="32DFBD85" w14:textId="77777777" w:rsidR="004A23B3" w:rsidRDefault="004A23B3" w:rsidP="004A23B3">
            <w:pPr>
              <w:spacing w:line="276" w:lineRule="auto"/>
              <w:ind w:right="-25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</w:tbl>
    <w:p w14:paraId="62960032" w14:textId="77777777" w:rsidR="007502F1" w:rsidRDefault="007502F1" w:rsidP="007502F1">
      <w:pPr>
        <w:tabs>
          <w:tab w:val="left" w:pos="1440"/>
        </w:tabs>
        <w:spacing w:after="0" w:line="276" w:lineRule="auto"/>
        <w:ind w:left="1440" w:right="246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07404DB9" w14:textId="77777777" w:rsidR="004A23B3" w:rsidRDefault="004A23B3" w:rsidP="004A23B3">
      <w:pPr>
        <w:pStyle w:val="ListParagraph"/>
        <w:tabs>
          <w:tab w:val="left" w:pos="1440"/>
        </w:tabs>
        <w:spacing w:after="0" w:line="276" w:lineRule="auto"/>
        <w:ind w:right="246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7485CB60" w14:textId="48F25C64" w:rsidR="007502F1" w:rsidRDefault="007502F1" w:rsidP="000B437A">
      <w:pPr>
        <w:pStyle w:val="ListParagraph"/>
        <w:tabs>
          <w:tab w:val="left" w:pos="1440"/>
        </w:tabs>
        <w:spacing w:after="0" w:line="276" w:lineRule="auto"/>
        <w:ind w:left="0" w:right="246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Riwayat pengabdian (2 terakhir yang didanai ITS atau nasional, sebutkan sebagai Ketua atau Anggota)</w:t>
      </w:r>
    </w:p>
    <w:tbl>
      <w:tblPr>
        <w:tblW w:w="864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726"/>
        <w:gridCol w:w="4318"/>
        <w:gridCol w:w="2275"/>
        <w:gridCol w:w="1330"/>
      </w:tblGrid>
      <w:tr w:rsidR="00A7719B" w:rsidRPr="00A7719B" w14:paraId="0158C052" w14:textId="77777777" w:rsidTr="00142944">
        <w:trPr>
          <w:trHeight w:val="335"/>
        </w:trPr>
        <w:tc>
          <w:tcPr>
            <w:tcW w:w="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3366B6" w14:textId="77777777" w:rsidR="00142944" w:rsidRPr="00A7719B" w:rsidRDefault="00142944" w:rsidP="00CD6AAB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No</w:t>
            </w:r>
          </w:p>
        </w:tc>
        <w:tc>
          <w:tcPr>
            <w:tcW w:w="43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F7FB4F" w14:textId="77777777" w:rsidR="00142944" w:rsidRPr="00A7719B" w:rsidRDefault="00142944" w:rsidP="00CD6AAB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Judul Pengabdian kepada Masyarakat</w:t>
            </w:r>
          </w:p>
        </w:tc>
        <w:tc>
          <w:tcPr>
            <w:tcW w:w="2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70B91B" w14:textId="77777777" w:rsidR="00142944" w:rsidRPr="00A7719B" w:rsidRDefault="00142944" w:rsidP="00CD6AAB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Penyandang Dana</w:t>
            </w:r>
          </w:p>
        </w:tc>
        <w:tc>
          <w:tcPr>
            <w:tcW w:w="1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79E527" w14:textId="77777777" w:rsidR="00142944" w:rsidRPr="00A7719B" w:rsidRDefault="00142944" w:rsidP="00CD6AAB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Tahun</w:t>
            </w:r>
          </w:p>
        </w:tc>
      </w:tr>
      <w:tr w:rsidR="00A7719B" w:rsidRPr="00A7719B" w14:paraId="27DF9D30" w14:textId="77777777" w:rsidTr="00374BDD">
        <w:trPr>
          <w:trHeight w:val="607"/>
        </w:trPr>
        <w:tc>
          <w:tcPr>
            <w:tcW w:w="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D6B147" w14:textId="77777777" w:rsidR="00142944" w:rsidRPr="00A7719B" w:rsidRDefault="00142944" w:rsidP="00CD6AAB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1</w:t>
            </w:r>
          </w:p>
        </w:tc>
        <w:tc>
          <w:tcPr>
            <w:tcW w:w="43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5BC011" w14:textId="4E434BBA" w:rsidR="00142944" w:rsidRPr="00A7719B" w:rsidRDefault="00142944" w:rsidP="00CD6AAB">
            <w:pPr>
              <w:ind w:firstLine="0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2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E4383A" w14:textId="4E2721AA" w:rsidR="00142944" w:rsidRPr="00A7719B" w:rsidRDefault="00142944" w:rsidP="00CD6AAB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  <w:tc>
          <w:tcPr>
            <w:tcW w:w="1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4DB9DA" w14:textId="2CD04D02" w:rsidR="00142944" w:rsidRPr="00A7719B" w:rsidRDefault="00142944" w:rsidP="00CD6AAB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</w:tr>
      <w:tr w:rsidR="00A7719B" w:rsidRPr="00A7719B" w14:paraId="6D700C3A" w14:textId="77777777" w:rsidTr="00374BDD">
        <w:trPr>
          <w:trHeight w:val="714"/>
        </w:trPr>
        <w:tc>
          <w:tcPr>
            <w:tcW w:w="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9E0EBB" w14:textId="77777777" w:rsidR="00142944" w:rsidRPr="00A7719B" w:rsidRDefault="00142944" w:rsidP="00CD6AAB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2</w:t>
            </w:r>
          </w:p>
        </w:tc>
        <w:tc>
          <w:tcPr>
            <w:tcW w:w="43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A80308" w14:textId="382FF969" w:rsidR="00142944" w:rsidRPr="00A7719B" w:rsidRDefault="00142944" w:rsidP="00CD6AAB">
            <w:pPr>
              <w:ind w:firstLine="0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2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8947B6" w14:textId="1A75E71D" w:rsidR="00142944" w:rsidRPr="00A7719B" w:rsidRDefault="00142944" w:rsidP="00CD6AAB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  <w:tc>
          <w:tcPr>
            <w:tcW w:w="1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90EA0E" w14:textId="06BCF7AA" w:rsidR="00142944" w:rsidRPr="00A7719B" w:rsidRDefault="00142944" w:rsidP="00CD6AAB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</w:tr>
    </w:tbl>
    <w:p w14:paraId="11B87054" w14:textId="77777777" w:rsidR="000B437A" w:rsidRDefault="000B437A" w:rsidP="000B437A">
      <w:pPr>
        <w:pStyle w:val="ListParagraph"/>
        <w:tabs>
          <w:tab w:val="left" w:pos="1440"/>
        </w:tabs>
        <w:spacing w:after="0" w:line="276" w:lineRule="auto"/>
        <w:ind w:right="246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6DE6C58E" w14:textId="134002E3" w:rsidR="007502F1" w:rsidRDefault="007502F1" w:rsidP="000B437A">
      <w:pPr>
        <w:pStyle w:val="ListParagraph"/>
        <w:tabs>
          <w:tab w:val="left" w:pos="1440"/>
        </w:tabs>
        <w:spacing w:after="0" w:line="276" w:lineRule="auto"/>
        <w:ind w:left="0" w:right="246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Publikasi ilmiah (2 terakhir dalam bentuk makalah atau buku)</w:t>
      </w:r>
    </w:p>
    <w:tbl>
      <w:tblPr>
        <w:tblW w:w="861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704"/>
        <w:gridCol w:w="3969"/>
        <w:gridCol w:w="3946"/>
      </w:tblGrid>
      <w:tr w:rsidR="00A7719B" w:rsidRPr="00A7719B" w14:paraId="4DA22799" w14:textId="77777777" w:rsidTr="00E92091">
        <w:trPr>
          <w:trHeight w:val="340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CD0AB5" w14:textId="77777777" w:rsidR="00A7719B" w:rsidRPr="00A7719B" w:rsidRDefault="00A7719B" w:rsidP="00CD6AAB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No</w:t>
            </w:r>
          </w:p>
        </w:tc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209C57" w14:textId="31AFD769" w:rsidR="00A7719B" w:rsidRPr="00A7719B" w:rsidRDefault="00A7719B" w:rsidP="00CD6AAB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 xml:space="preserve">Judul </w:t>
            </w:r>
            <w:r>
              <w:rPr>
                <w:rFonts w:ascii="Times New Roman" w:hAnsi="Times New Roman" w:cs="Times New Roman"/>
                <w:color w:val="auto"/>
              </w:rPr>
              <w:t>Artikel Pengabdian kepada Masyarakat</w:t>
            </w:r>
          </w:p>
        </w:tc>
        <w:tc>
          <w:tcPr>
            <w:tcW w:w="39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1AA69A" w14:textId="3989C0AF" w:rsidR="00A7719B" w:rsidRPr="00A7719B" w:rsidRDefault="00A7719B" w:rsidP="00CD6AAB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>URL Artikel</w:t>
            </w:r>
          </w:p>
        </w:tc>
      </w:tr>
      <w:tr w:rsidR="00A7719B" w:rsidRPr="00A7719B" w14:paraId="2C8F87BC" w14:textId="77777777" w:rsidTr="00E92091">
        <w:trPr>
          <w:trHeight w:val="693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D5E7A1" w14:textId="77777777" w:rsidR="00A7719B" w:rsidRPr="00A7719B" w:rsidRDefault="00A7719B" w:rsidP="00CD6AAB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1</w:t>
            </w:r>
          </w:p>
        </w:tc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23FD88" w14:textId="570A8A14" w:rsidR="00A7719B" w:rsidRPr="00A7719B" w:rsidRDefault="00A7719B" w:rsidP="00CD6AAB">
            <w:pPr>
              <w:ind w:firstLine="0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39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C20F6A" w14:textId="5AB46EC6" w:rsidR="00A7719B" w:rsidRPr="00A7719B" w:rsidRDefault="00A7719B" w:rsidP="00CD6AAB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</w:tr>
      <w:tr w:rsidR="00A7719B" w:rsidRPr="00A7719B" w14:paraId="1A86CEF4" w14:textId="77777777" w:rsidTr="00E92091">
        <w:trPr>
          <w:trHeight w:val="554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571077" w14:textId="77777777" w:rsidR="00A7719B" w:rsidRPr="00A7719B" w:rsidRDefault="00A7719B" w:rsidP="00CD6AAB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2</w:t>
            </w:r>
          </w:p>
        </w:tc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1F5E8D" w14:textId="6F62652C" w:rsidR="00A7719B" w:rsidRPr="00A7719B" w:rsidRDefault="00A7719B" w:rsidP="00CD6AAB">
            <w:pPr>
              <w:ind w:firstLine="0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39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7B1F57" w14:textId="61F42CAA" w:rsidR="00A7719B" w:rsidRPr="00A7719B" w:rsidRDefault="00A7719B" w:rsidP="00CD6AAB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</w:tr>
    </w:tbl>
    <w:p w14:paraId="19BB698D" w14:textId="77777777" w:rsidR="00A7719B" w:rsidRDefault="00A7719B" w:rsidP="000B437A">
      <w:pPr>
        <w:pStyle w:val="ListParagraph"/>
        <w:tabs>
          <w:tab w:val="left" w:pos="1440"/>
        </w:tabs>
        <w:spacing w:after="0" w:line="276" w:lineRule="auto"/>
        <w:ind w:left="0" w:right="246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36832F75" w14:textId="5203E1C0" w:rsidR="007502F1" w:rsidRDefault="00A7719B" w:rsidP="00A7719B">
      <w:pPr>
        <w:pStyle w:val="ListParagraph"/>
        <w:tabs>
          <w:tab w:val="left" w:pos="1440"/>
        </w:tabs>
        <w:spacing w:after="0" w:line="276" w:lineRule="auto"/>
        <w:ind w:left="0" w:right="246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>HKI</w:t>
      </w:r>
      <w:r w:rsidR="007502F1"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(2 terakhir)</w:t>
      </w:r>
    </w:p>
    <w:tbl>
      <w:tblPr>
        <w:tblW w:w="864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726"/>
        <w:gridCol w:w="3380"/>
        <w:gridCol w:w="1985"/>
        <w:gridCol w:w="2558"/>
      </w:tblGrid>
      <w:tr w:rsidR="00A7719B" w:rsidRPr="00A7719B" w14:paraId="185F061E" w14:textId="77777777" w:rsidTr="00E92091">
        <w:trPr>
          <w:trHeight w:val="335"/>
        </w:trPr>
        <w:tc>
          <w:tcPr>
            <w:tcW w:w="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A7B89D" w14:textId="77777777" w:rsidR="00A7719B" w:rsidRPr="00A7719B" w:rsidRDefault="00A7719B" w:rsidP="00CD6AAB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No</w:t>
            </w:r>
          </w:p>
        </w:tc>
        <w:tc>
          <w:tcPr>
            <w:tcW w:w="3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622C5D" w14:textId="4E1796D4" w:rsidR="00A7719B" w:rsidRPr="00A7719B" w:rsidRDefault="00A7719B" w:rsidP="00CD6AAB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 xml:space="preserve">Judul </w:t>
            </w:r>
            <w:r>
              <w:rPr>
                <w:rFonts w:ascii="Times New Roman" w:hAnsi="Times New Roman" w:cs="Times New Roman"/>
                <w:color w:val="auto"/>
              </w:rPr>
              <w:t>Hak Kekayaan Intelektual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4CB0A5" w14:textId="73114131" w:rsidR="00A7719B" w:rsidRPr="00A7719B" w:rsidRDefault="00A7719B" w:rsidP="00CD6AAB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 xml:space="preserve">Jenis HKI </w:t>
            </w:r>
          </w:p>
        </w:tc>
        <w:tc>
          <w:tcPr>
            <w:tcW w:w="2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218102" w14:textId="04B69F1E" w:rsidR="00A7719B" w:rsidRPr="00A7719B" w:rsidRDefault="00E92091" w:rsidP="00CD6AAB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>No. HKI</w:t>
            </w:r>
          </w:p>
        </w:tc>
      </w:tr>
      <w:tr w:rsidR="00A7719B" w:rsidRPr="00A7719B" w14:paraId="0F13A111" w14:textId="77777777" w:rsidTr="00E92091">
        <w:trPr>
          <w:trHeight w:val="798"/>
        </w:trPr>
        <w:tc>
          <w:tcPr>
            <w:tcW w:w="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7A5EF4" w14:textId="77777777" w:rsidR="00A7719B" w:rsidRPr="00A7719B" w:rsidRDefault="00A7719B" w:rsidP="00CD6AAB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1</w:t>
            </w:r>
          </w:p>
        </w:tc>
        <w:tc>
          <w:tcPr>
            <w:tcW w:w="3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997701" w14:textId="77777777" w:rsidR="00A7719B" w:rsidRPr="00A7719B" w:rsidRDefault="00A7719B" w:rsidP="00CD6AAB">
            <w:pPr>
              <w:ind w:firstLine="0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773C54" w14:textId="77777777" w:rsidR="00A7719B" w:rsidRPr="00A7719B" w:rsidRDefault="00A7719B" w:rsidP="00CD6AAB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  <w:tc>
          <w:tcPr>
            <w:tcW w:w="2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52299F" w14:textId="77777777" w:rsidR="00A7719B" w:rsidRPr="00A7719B" w:rsidRDefault="00A7719B" w:rsidP="00CD6AAB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</w:tr>
      <w:tr w:rsidR="00A7719B" w:rsidRPr="00A7719B" w14:paraId="62750A73" w14:textId="77777777" w:rsidTr="00E92091">
        <w:trPr>
          <w:trHeight w:val="710"/>
        </w:trPr>
        <w:tc>
          <w:tcPr>
            <w:tcW w:w="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16B6A7" w14:textId="77777777" w:rsidR="00A7719B" w:rsidRPr="00A7719B" w:rsidRDefault="00A7719B" w:rsidP="00CD6AAB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2</w:t>
            </w:r>
          </w:p>
        </w:tc>
        <w:tc>
          <w:tcPr>
            <w:tcW w:w="3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6A2EB0" w14:textId="77777777" w:rsidR="00A7719B" w:rsidRPr="00A7719B" w:rsidRDefault="00A7719B" w:rsidP="00CD6AAB">
            <w:pPr>
              <w:ind w:firstLine="0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8DDFE4" w14:textId="77777777" w:rsidR="00A7719B" w:rsidRPr="00A7719B" w:rsidRDefault="00A7719B" w:rsidP="00CD6AAB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  <w:tc>
          <w:tcPr>
            <w:tcW w:w="2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D31261" w14:textId="77777777" w:rsidR="00A7719B" w:rsidRPr="00A7719B" w:rsidRDefault="00A7719B" w:rsidP="00CD6AAB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</w:tr>
    </w:tbl>
    <w:p w14:paraId="02BD4E85" w14:textId="77777777" w:rsidR="00E92091" w:rsidRDefault="00E92091" w:rsidP="00E92091">
      <w:pPr>
        <w:pStyle w:val="ListParagraph"/>
        <w:tabs>
          <w:tab w:val="left" w:pos="1440"/>
        </w:tabs>
        <w:spacing w:after="0" w:line="276" w:lineRule="auto"/>
        <w:ind w:left="10" w:right="246" w:firstLine="0"/>
        <w:rPr>
          <w:rFonts w:ascii="Times New Roman" w:hAnsi="Times New Roman" w:cs="Times New Roman"/>
          <w:i/>
          <w:iCs/>
          <w:color w:val="auto"/>
        </w:rPr>
      </w:pPr>
    </w:p>
    <w:p w14:paraId="530D8B59" w14:textId="099DB88A" w:rsidR="00A7719B" w:rsidRPr="00E92091" w:rsidRDefault="00E92091" w:rsidP="00E92091">
      <w:pPr>
        <w:pStyle w:val="ListParagraph"/>
        <w:tabs>
          <w:tab w:val="left" w:pos="1440"/>
        </w:tabs>
        <w:spacing w:after="0" w:line="276" w:lineRule="auto"/>
        <w:ind w:left="10" w:right="246" w:firstLine="0"/>
        <w:rPr>
          <w:rFonts w:ascii="Times New Roman" w:eastAsia="Times New Roman" w:hAnsi="Times New Roman" w:cs="Times New Roman"/>
          <w:i/>
          <w:iCs/>
          <w:color w:val="auto"/>
          <w:sz w:val="24"/>
          <w:szCs w:val="24"/>
        </w:rPr>
      </w:pPr>
      <w:r w:rsidRPr="00E92091">
        <w:rPr>
          <w:rFonts w:ascii="Times New Roman" w:hAnsi="Times New Roman" w:cs="Times New Roman"/>
          <w:i/>
          <w:iCs/>
          <w:color w:val="auto"/>
        </w:rPr>
        <w:t>Jenis HKI = HC, Paten, Paten Sederhana, Desain Industri, atau Merk Dagang</w:t>
      </w:r>
    </w:p>
    <w:p w14:paraId="61C07D79" w14:textId="77777777" w:rsidR="007502F1" w:rsidRPr="007502F1" w:rsidRDefault="007502F1" w:rsidP="007502F1">
      <w:pPr>
        <w:spacing w:line="276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27DA1D97" w14:textId="2053839E" w:rsidR="00982C4F" w:rsidRDefault="00982C4F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  <w:r>
        <w:rPr>
          <w:rFonts w:ascii="Times New Roman" w:hAnsi="Times New Roman"/>
          <w:b/>
          <w:color w:val="auto"/>
          <w:sz w:val="36"/>
        </w:rPr>
        <w:br w:type="page"/>
      </w:r>
    </w:p>
    <w:p w14:paraId="3EED037D" w14:textId="1883740A" w:rsidR="0089260F" w:rsidRDefault="00982C4F" w:rsidP="00912CE3">
      <w:pPr>
        <w:pStyle w:val="Heading1"/>
      </w:pPr>
      <w:bookmarkStart w:id="25" w:name="_Toc65242140"/>
      <w:r w:rsidRPr="0060418B">
        <w:lastRenderedPageBreak/>
        <w:t xml:space="preserve">LAMPIRAN </w:t>
      </w:r>
      <w:r>
        <w:t>4</w:t>
      </w:r>
      <w:r w:rsidRPr="0060418B">
        <w:t xml:space="preserve">. </w:t>
      </w:r>
      <w:r>
        <w:t>DAFTAR MAHASISWA KKN</w:t>
      </w:r>
      <w:bookmarkEnd w:id="25"/>
    </w:p>
    <w:p w14:paraId="06076F3D" w14:textId="77777777" w:rsidR="00532A84" w:rsidRDefault="00532A84" w:rsidP="00374BDD">
      <w:pPr>
        <w:spacing w:line="0" w:lineRule="atLeast"/>
        <w:jc w:val="center"/>
        <w:rPr>
          <w:rFonts w:ascii="Times New Roman" w:hAnsi="Times New Roman"/>
          <w:b/>
          <w:color w:val="auto"/>
          <w:sz w:val="36"/>
        </w:rPr>
      </w:pPr>
    </w:p>
    <w:tbl>
      <w:tblPr>
        <w:tblW w:w="10225" w:type="dxa"/>
        <w:tblInd w:w="-284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68"/>
        <w:gridCol w:w="3420"/>
        <w:gridCol w:w="1985"/>
        <w:gridCol w:w="1984"/>
        <w:gridCol w:w="2268"/>
      </w:tblGrid>
      <w:tr w:rsidR="00CB5017" w:rsidRPr="001E2178" w14:paraId="398FD55D" w14:textId="5D656017" w:rsidTr="00CB5017">
        <w:trPr>
          <w:trHeight w:val="253"/>
        </w:trPr>
        <w:tc>
          <w:tcPr>
            <w:tcW w:w="568" w:type="dxa"/>
            <w:shd w:val="clear" w:color="auto" w:fill="auto"/>
            <w:vAlign w:val="bottom"/>
          </w:tcPr>
          <w:p w14:paraId="1E94799B" w14:textId="3335A2EA" w:rsidR="00CB5017" w:rsidRPr="001E2178" w:rsidRDefault="00CB5017" w:rsidP="00CB5017">
            <w:pPr>
              <w:spacing w:line="0" w:lineRule="atLeas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bookmarkStart w:id="26" w:name="_Hlk125850980"/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No</w:t>
            </w:r>
            <w:r w:rsidRPr="00532A84">
              <w:rPr>
                <w:rFonts w:ascii="Times New Roman" w:eastAsia="Times New Roman" w:hAnsi="Times New Roman"/>
                <w:bCs/>
                <w:color w:val="auto"/>
                <w:sz w:val="24"/>
                <w:vertAlign w:val="superscript"/>
              </w:rPr>
              <w:t>*)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410A03E7" w14:textId="77777777" w:rsidR="00CB5017" w:rsidRPr="001E2178" w:rsidRDefault="00CB5017" w:rsidP="00CB5017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NAMA MAHASISWA</w:t>
            </w:r>
          </w:p>
        </w:tc>
        <w:tc>
          <w:tcPr>
            <w:tcW w:w="1985" w:type="dxa"/>
            <w:vAlign w:val="bottom"/>
          </w:tcPr>
          <w:p w14:paraId="31DE92D2" w14:textId="5CC78301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N</w:t>
            </w: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RP</w:t>
            </w: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 xml:space="preserve"> MHS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38449188" w14:textId="76A75304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No</w:t>
            </w: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 xml:space="preserve"> Kontak</w:t>
            </w: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 xml:space="preserve"> MHS</w:t>
            </w:r>
          </w:p>
        </w:tc>
        <w:tc>
          <w:tcPr>
            <w:tcW w:w="2268" w:type="dxa"/>
          </w:tcPr>
          <w:p w14:paraId="152438C9" w14:textId="332E3093" w:rsidR="00CB5017" w:rsidRPr="001E2178" w:rsidRDefault="00904F60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Departemen</w:t>
            </w:r>
          </w:p>
        </w:tc>
      </w:tr>
      <w:tr w:rsidR="00CB5017" w:rsidRPr="001E2178" w14:paraId="0E4E4226" w14:textId="71B3CAA4" w:rsidTr="00CB5017">
        <w:trPr>
          <w:trHeight w:val="40"/>
        </w:trPr>
        <w:tc>
          <w:tcPr>
            <w:tcW w:w="568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5DF92B26" w14:textId="77777777" w:rsidR="00CB5017" w:rsidRPr="001E2178" w:rsidRDefault="00CB5017" w:rsidP="00CB5017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  <w:tc>
          <w:tcPr>
            <w:tcW w:w="342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3AF92CE4" w14:textId="77777777" w:rsidR="00CB5017" w:rsidRPr="001E2178" w:rsidRDefault="00CB5017" w:rsidP="00CB5017">
            <w:pPr>
              <w:spacing w:line="0" w:lineRule="atLeast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  <w:tc>
          <w:tcPr>
            <w:tcW w:w="1985" w:type="dxa"/>
            <w:tcBorders>
              <w:bottom w:val="single" w:sz="8" w:space="0" w:color="auto"/>
            </w:tcBorders>
            <w:vAlign w:val="bottom"/>
          </w:tcPr>
          <w:p w14:paraId="743BA2AB" w14:textId="77777777" w:rsidR="00CB5017" w:rsidRPr="001E2178" w:rsidRDefault="00CB5017" w:rsidP="00CB5017">
            <w:pPr>
              <w:spacing w:line="0" w:lineRule="atLeast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  <w:tc>
          <w:tcPr>
            <w:tcW w:w="1984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043C09BD" w14:textId="17A82E28" w:rsidR="00CB5017" w:rsidRPr="001E2178" w:rsidRDefault="00CB5017" w:rsidP="00CB5017">
            <w:pPr>
              <w:spacing w:line="0" w:lineRule="atLeast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  <w:tc>
          <w:tcPr>
            <w:tcW w:w="2268" w:type="dxa"/>
            <w:tcBorders>
              <w:bottom w:val="single" w:sz="8" w:space="0" w:color="auto"/>
            </w:tcBorders>
          </w:tcPr>
          <w:p w14:paraId="1971D783" w14:textId="77777777" w:rsidR="00CB5017" w:rsidRPr="001E2178" w:rsidRDefault="00CB5017" w:rsidP="00CB5017">
            <w:pPr>
              <w:spacing w:line="0" w:lineRule="atLeast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</w:tr>
      <w:tr w:rsidR="00CB5017" w:rsidRPr="001E2178" w14:paraId="70F8A6EF" w14:textId="0B1B207C" w:rsidTr="00CB5017">
        <w:trPr>
          <w:trHeight w:val="241"/>
        </w:trPr>
        <w:tc>
          <w:tcPr>
            <w:tcW w:w="568" w:type="dxa"/>
            <w:shd w:val="clear" w:color="auto" w:fill="auto"/>
            <w:vAlign w:val="bottom"/>
          </w:tcPr>
          <w:p w14:paraId="6B4C5EE7" w14:textId="77777777" w:rsidR="00CB5017" w:rsidRPr="001E2178" w:rsidRDefault="00CB5017" w:rsidP="00CB5017">
            <w:pPr>
              <w:spacing w:line="263" w:lineRule="exac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1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6BE1BF79" w14:textId="77777777" w:rsidR="00CB5017" w:rsidRPr="001E2178" w:rsidRDefault="00CB5017" w:rsidP="00CB5017">
            <w:pPr>
              <w:spacing w:line="263" w:lineRule="exact"/>
              <w:ind w:left="12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5A08C296" w14:textId="683EB765" w:rsidR="00CB5017" w:rsidRPr="001E2178" w:rsidRDefault="00CB5017" w:rsidP="00CB5017">
            <w:pPr>
              <w:spacing w:line="263" w:lineRule="exac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4E7B7307" w14:textId="4676C433" w:rsidR="00CB5017" w:rsidRPr="001E2178" w:rsidRDefault="00CB5017" w:rsidP="00CB5017">
            <w:pPr>
              <w:spacing w:line="263" w:lineRule="exact"/>
              <w:ind w:left="24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2AB9DE1C" w14:textId="4A01A181" w:rsidR="00CB5017" w:rsidRPr="001E2178" w:rsidRDefault="00CB5017" w:rsidP="00CB5017">
            <w:pPr>
              <w:spacing w:line="263" w:lineRule="exac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CB5017" w:rsidRPr="001E2178" w14:paraId="3C53EFF9" w14:textId="0D79EA09" w:rsidTr="00CB5017">
        <w:trPr>
          <w:trHeight w:val="290"/>
        </w:trPr>
        <w:tc>
          <w:tcPr>
            <w:tcW w:w="568" w:type="dxa"/>
            <w:shd w:val="clear" w:color="auto" w:fill="auto"/>
            <w:vAlign w:val="bottom"/>
          </w:tcPr>
          <w:p w14:paraId="0E292566" w14:textId="77777777" w:rsidR="00CB5017" w:rsidRPr="001E2178" w:rsidRDefault="00CB5017" w:rsidP="00CB5017">
            <w:pPr>
              <w:spacing w:line="0" w:lineRule="atLeas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2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5B8C7639" w14:textId="77777777" w:rsidR="00CB5017" w:rsidRPr="001E2178" w:rsidRDefault="00CB5017" w:rsidP="00CB5017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1E52E418" w14:textId="490E8551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36A03D14" w14:textId="3B232716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19141DCF" w14:textId="3B9DAAA7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CB5017" w:rsidRPr="001E2178" w14:paraId="429A2C51" w14:textId="316EB616" w:rsidTr="00CB5017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7B29F6C6" w14:textId="77777777" w:rsidR="00CB5017" w:rsidRPr="001E2178" w:rsidRDefault="00CB5017" w:rsidP="00CB5017">
            <w:pPr>
              <w:spacing w:line="0" w:lineRule="atLeas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3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13ED0989" w14:textId="77777777" w:rsidR="00CB5017" w:rsidRPr="001E2178" w:rsidRDefault="00CB5017" w:rsidP="00CB5017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78D64E27" w14:textId="4D1D5648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07938D23" w14:textId="51572844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7F4C4ACC" w14:textId="2AA8ABE0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CB5017" w:rsidRPr="001E2178" w14:paraId="019EE73E" w14:textId="7EF3F97C" w:rsidTr="00CB5017">
        <w:trPr>
          <w:trHeight w:val="290"/>
        </w:trPr>
        <w:tc>
          <w:tcPr>
            <w:tcW w:w="568" w:type="dxa"/>
            <w:shd w:val="clear" w:color="auto" w:fill="auto"/>
            <w:vAlign w:val="bottom"/>
          </w:tcPr>
          <w:p w14:paraId="2FA2E689" w14:textId="77777777" w:rsidR="00CB5017" w:rsidRPr="001E2178" w:rsidRDefault="00CB5017" w:rsidP="00CB5017">
            <w:pPr>
              <w:spacing w:line="0" w:lineRule="atLeas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4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1772D7B6" w14:textId="77777777" w:rsidR="00CB5017" w:rsidRPr="001E2178" w:rsidRDefault="00CB5017" w:rsidP="00CB5017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0486DF2A" w14:textId="7983EA89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2BCA0E9A" w14:textId="6C06CF43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70B709F2" w14:textId="23D676BC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CB5017" w:rsidRPr="001E2178" w14:paraId="47A3896C" w14:textId="5D9A77CD" w:rsidTr="00CB5017">
        <w:trPr>
          <w:trHeight w:val="290"/>
        </w:trPr>
        <w:tc>
          <w:tcPr>
            <w:tcW w:w="568" w:type="dxa"/>
            <w:shd w:val="clear" w:color="auto" w:fill="auto"/>
            <w:vAlign w:val="bottom"/>
          </w:tcPr>
          <w:p w14:paraId="4819D8F7" w14:textId="77777777" w:rsidR="00CB5017" w:rsidRPr="001E2178" w:rsidRDefault="00CB5017" w:rsidP="00CB5017">
            <w:pPr>
              <w:spacing w:line="0" w:lineRule="atLeas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5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22A5525A" w14:textId="77777777" w:rsidR="00CB5017" w:rsidRPr="001E2178" w:rsidRDefault="00CB5017" w:rsidP="00CB5017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417F9B2C" w14:textId="54C97691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3B5504BD" w14:textId="22C3E1BD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09F2C992" w14:textId="7595D346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CB5017" w:rsidRPr="001E2178" w14:paraId="48FAB98C" w14:textId="0C5A1407" w:rsidTr="00CB5017">
        <w:trPr>
          <w:trHeight w:val="290"/>
        </w:trPr>
        <w:tc>
          <w:tcPr>
            <w:tcW w:w="568" w:type="dxa"/>
            <w:shd w:val="clear" w:color="auto" w:fill="auto"/>
            <w:vAlign w:val="bottom"/>
          </w:tcPr>
          <w:p w14:paraId="67DBC801" w14:textId="77777777" w:rsidR="00CB5017" w:rsidRPr="001E2178" w:rsidRDefault="00CB5017" w:rsidP="00CB5017">
            <w:pPr>
              <w:spacing w:line="0" w:lineRule="atLeas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6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7594AB0C" w14:textId="77777777" w:rsidR="00CB5017" w:rsidRPr="001E2178" w:rsidRDefault="00CB5017" w:rsidP="00CB5017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1A1E21C9" w14:textId="4FD668A0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6372DFA5" w14:textId="57B78808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76BF0C8F" w14:textId="0FD7217D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CB5017" w:rsidRPr="001E2178" w14:paraId="081A3B32" w14:textId="6726EED0" w:rsidTr="00CB5017">
        <w:trPr>
          <w:trHeight w:val="290"/>
        </w:trPr>
        <w:tc>
          <w:tcPr>
            <w:tcW w:w="568" w:type="dxa"/>
            <w:shd w:val="clear" w:color="auto" w:fill="auto"/>
            <w:vAlign w:val="bottom"/>
          </w:tcPr>
          <w:p w14:paraId="55AD0C52" w14:textId="77777777" w:rsidR="00CB5017" w:rsidRPr="001E2178" w:rsidRDefault="00CB5017" w:rsidP="00CB5017">
            <w:pPr>
              <w:spacing w:line="0" w:lineRule="atLeas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7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6ABE852C" w14:textId="77777777" w:rsidR="00CB5017" w:rsidRPr="001E2178" w:rsidRDefault="00CB5017" w:rsidP="00CB5017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36B08C59" w14:textId="6F7894B2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2A07CB97" w14:textId="5E92D245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5BA481D8" w14:textId="4B2C7208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CB5017" w:rsidRPr="001E2178" w14:paraId="0EC7BA46" w14:textId="46540E0D" w:rsidTr="00CB5017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715DB0BF" w14:textId="77777777" w:rsidR="00CB5017" w:rsidRPr="001E2178" w:rsidRDefault="00CB5017" w:rsidP="00CB5017">
            <w:pPr>
              <w:spacing w:line="0" w:lineRule="atLeas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8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32528972" w14:textId="77777777" w:rsidR="00CB5017" w:rsidRPr="001E2178" w:rsidRDefault="00CB5017" w:rsidP="00CB5017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12D623FA" w14:textId="7FED50F1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236FB036" w14:textId="389401E0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21ABD886" w14:textId="031F6A89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CB5017" w:rsidRPr="001E2178" w14:paraId="5B46E320" w14:textId="77777777" w:rsidTr="00CB5017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3A22B41A" w14:textId="272142A4" w:rsidR="00CB5017" w:rsidRPr="001E2178" w:rsidRDefault="00CB5017" w:rsidP="00CB5017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9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60641712" w14:textId="3346FEAF" w:rsidR="00CB5017" w:rsidRPr="001E2178" w:rsidRDefault="00CB5017" w:rsidP="00CB5017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70ECEB18" w14:textId="4E473D7D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7AD5EE45" w14:textId="4E6C9BA9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7C22BA02" w14:textId="6746C423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CB5017" w:rsidRPr="001E2178" w14:paraId="02FEA1A0" w14:textId="77777777" w:rsidTr="00CB5017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6242B1D1" w14:textId="42E25AD9" w:rsidR="00CB5017" w:rsidRPr="001E2178" w:rsidRDefault="00CB5017" w:rsidP="00CB5017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10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33AC8E45" w14:textId="67B9EAAD" w:rsidR="00CB5017" w:rsidRPr="001E2178" w:rsidRDefault="00CB5017" w:rsidP="00CB5017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4C11EF86" w14:textId="1E0EBBB4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7DDAC3C1" w14:textId="0B2B6664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4C94C962" w14:textId="20DF5FAA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CB5017" w:rsidRPr="001E2178" w14:paraId="077AE63F" w14:textId="77777777" w:rsidTr="00CB5017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4BB955E1" w14:textId="77777777" w:rsidR="00CB5017" w:rsidRPr="001E2178" w:rsidRDefault="00CB5017" w:rsidP="00CB5017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11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20206BD6" w14:textId="77777777" w:rsidR="00CB5017" w:rsidRPr="001E2178" w:rsidRDefault="00CB5017" w:rsidP="00CB5017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20E78905" w14:textId="3643B352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16D5B514" w14:textId="7C5599D2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1F908CEB" w14:textId="3465CB49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CB5017" w:rsidRPr="001E2178" w14:paraId="33EDC992" w14:textId="77777777" w:rsidTr="00CB5017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10DFAE52" w14:textId="77777777" w:rsidR="00CB5017" w:rsidRPr="001E2178" w:rsidRDefault="00CB5017" w:rsidP="00CB5017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12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702F3270" w14:textId="77777777" w:rsidR="00CB5017" w:rsidRPr="001E2178" w:rsidRDefault="00CB5017" w:rsidP="00CB5017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6ADCC857" w14:textId="5E431CD7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5DAEEACC" w14:textId="0A5BA274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1A72748B" w14:textId="403470C8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CB5017" w:rsidRPr="001E2178" w14:paraId="4CB64291" w14:textId="77777777" w:rsidTr="00CB5017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445AAE0C" w14:textId="77777777" w:rsidR="00CB5017" w:rsidRPr="001E2178" w:rsidRDefault="00CB5017" w:rsidP="00CB5017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13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65D3CB30" w14:textId="77777777" w:rsidR="00CB5017" w:rsidRPr="001E2178" w:rsidRDefault="00CB5017" w:rsidP="00CB5017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6B355AC7" w14:textId="4FB64BF5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0926DF8F" w14:textId="15A7B073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335B32BD" w14:textId="36D78A83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CB5017" w:rsidRPr="001E2178" w14:paraId="5A6E8464" w14:textId="77777777" w:rsidTr="00CB5017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0724A094" w14:textId="77777777" w:rsidR="00CB5017" w:rsidRPr="001E2178" w:rsidRDefault="00CB5017" w:rsidP="00CB5017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14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2330F076" w14:textId="77777777" w:rsidR="00CB5017" w:rsidRPr="001E2178" w:rsidRDefault="00CB5017" w:rsidP="00CB5017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098F00B7" w14:textId="1F8CC667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2785962B" w14:textId="04658E27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4ADEA50B" w14:textId="05E9A5F9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CB5017" w:rsidRPr="001E2178" w14:paraId="082DC9B5" w14:textId="77777777" w:rsidTr="00CB5017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5CD9D1A9" w14:textId="77777777" w:rsidR="00CB5017" w:rsidRPr="001E2178" w:rsidRDefault="00CB5017" w:rsidP="00CB5017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15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2B4D185D" w14:textId="77777777" w:rsidR="00CB5017" w:rsidRPr="001E2178" w:rsidRDefault="00CB5017" w:rsidP="00CB5017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013E5056" w14:textId="76A4336F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47AC64B4" w14:textId="0E81665D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3BA01AB8" w14:textId="6F9107E3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CB5017" w:rsidRPr="001E2178" w14:paraId="3974734A" w14:textId="77777777" w:rsidTr="00CB5017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5F9FD575" w14:textId="77777777" w:rsidR="00CB5017" w:rsidRPr="001E2178" w:rsidRDefault="00CB5017" w:rsidP="00CB5017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16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11CCC5E5" w14:textId="77777777" w:rsidR="00CB5017" w:rsidRPr="001E2178" w:rsidRDefault="00CB5017" w:rsidP="00CB5017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69DFFC16" w14:textId="1456173F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77D0943E" w14:textId="6C1CBD2F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17D3F541" w14:textId="29E885C7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CB5017" w:rsidRPr="001E2178" w14:paraId="7AF8A6CC" w14:textId="77777777" w:rsidTr="00CB5017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4377ABF5" w14:textId="77777777" w:rsidR="00CB5017" w:rsidRPr="001E2178" w:rsidRDefault="00CB5017" w:rsidP="00CB5017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17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610CBA2E" w14:textId="77777777" w:rsidR="00CB5017" w:rsidRPr="001E2178" w:rsidRDefault="00CB5017" w:rsidP="00CB5017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58CCDA67" w14:textId="45C69158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404F714B" w14:textId="06A52A5B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42BA2A61" w14:textId="5860F5F0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CB5017" w:rsidRPr="001E2178" w14:paraId="1ADBCB93" w14:textId="77777777" w:rsidTr="00CB5017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3023DEF7" w14:textId="77777777" w:rsidR="00CB5017" w:rsidRPr="001E2178" w:rsidRDefault="00CB5017" w:rsidP="00CB5017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18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6B2D7123" w14:textId="77777777" w:rsidR="00CB5017" w:rsidRPr="001E2178" w:rsidRDefault="00CB5017" w:rsidP="00CB5017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42EE054C" w14:textId="6DC2C56B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495A2986" w14:textId="5AECE884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22F7E368" w14:textId="1AC7DF71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CB5017" w:rsidRPr="001E2178" w14:paraId="3F2DC0DA" w14:textId="77777777" w:rsidTr="00CB5017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7D1D821E" w14:textId="77777777" w:rsidR="00CB5017" w:rsidRPr="001E2178" w:rsidRDefault="00CB5017" w:rsidP="00CB5017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19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7015B02F" w14:textId="77777777" w:rsidR="00CB5017" w:rsidRPr="001E2178" w:rsidRDefault="00CB5017" w:rsidP="00CB5017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0AD2A2E1" w14:textId="641C7BA7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0B14DB83" w14:textId="3485DC45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3A35DB60" w14:textId="00D3B112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CB5017" w:rsidRPr="001E2178" w14:paraId="67D20C23" w14:textId="77777777" w:rsidTr="00CB5017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594C2FE7" w14:textId="77777777" w:rsidR="00CB5017" w:rsidRPr="001E2178" w:rsidRDefault="00CB5017" w:rsidP="00CB5017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20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5AD6A069" w14:textId="77777777" w:rsidR="00CB5017" w:rsidRPr="001E2178" w:rsidRDefault="00CB5017" w:rsidP="00CB5017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3E563A93" w14:textId="33C09128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76D4C0C5" w14:textId="1439D062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5AF44398" w14:textId="543CA9CC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CB5017" w:rsidRPr="001E2178" w14:paraId="53A0F0E6" w14:textId="77777777" w:rsidTr="00CB5017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096B5599" w14:textId="3F4F6139" w:rsidR="00CB5017" w:rsidRPr="001E2178" w:rsidRDefault="00CB5017" w:rsidP="00CB5017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21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75BF7F0F" w14:textId="655313B0" w:rsidR="00CB5017" w:rsidRPr="001E2178" w:rsidRDefault="00CB5017" w:rsidP="00CB5017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04544735" w14:textId="7D8D7D0D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4E7A674A" w14:textId="47D69357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48D94E62" w14:textId="364AE209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CB5017" w:rsidRPr="001E2178" w14:paraId="6F9227D6" w14:textId="77777777" w:rsidTr="00CB5017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0B2EAA56" w14:textId="4B341D1D" w:rsidR="00CB5017" w:rsidRPr="001E2178" w:rsidRDefault="00CB5017" w:rsidP="00CB5017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22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184964C9" w14:textId="609E2E36" w:rsidR="00CB5017" w:rsidRPr="001E2178" w:rsidRDefault="00CB5017" w:rsidP="00CB5017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1B6BB587" w14:textId="38034D8A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52AC27B1" w14:textId="47D94460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317BA5BE" w14:textId="71CE39ED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CB5017" w:rsidRPr="001E2178" w14:paraId="2E8953C2" w14:textId="77777777" w:rsidTr="00CB5017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6BB63533" w14:textId="28EE82F5" w:rsidR="00CB5017" w:rsidRPr="001E2178" w:rsidRDefault="00CB5017" w:rsidP="00CB5017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23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4823CDFA" w14:textId="18B6D617" w:rsidR="00CB5017" w:rsidRPr="001E2178" w:rsidRDefault="00CB5017" w:rsidP="00CB5017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735D934D" w14:textId="71C27DAC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20A1D1C1" w14:textId="09C2A50C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7AF89C19" w14:textId="0F911DF4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CB5017" w:rsidRPr="001E2178" w14:paraId="3DD83167" w14:textId="77777777" w:rsidTr="00CB5017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2BE8EA1E" w14:textId="0E53D793" w:rsidR="00CB5017" w:rsidRPr="001E2178" w:rsidRDefault="00CB5017" w:rsidP="00CB5017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24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216A5DBD" w14:textId="63F0EDC8" w:rsidR="00CB5017" w:rsidRPr="001E2178" w:rsidRDefault="00CB5017" w:rsidP="00CB5017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6C935306" w14:textId="4D5C27D2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089AD12A" w14:textId="0EF55329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3656DFE5" w14:textId="4D36DFFF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CB5017" w:rsidRPr="001E2178" w14:paraId="748BA88B" w14:textId="77777777" w:rsidTr="00CB5017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0EBA3FEC" w14:textId="2FD6C94E" w:rsidR="00CB5017" w:rsidRPr="001E2178" w:rsidRDefault="00CB5017" w:rsidP="00CB5017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25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1A32F137" w14:textId="77777777" w:rsidR="00CB5017" w:rsidRPr="001E2178" w:rsidRDefault="00CB5017" w:rsidP="00CB5017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6D67FB24" w14:textId="63707256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2F5C9277" w14:textId="059B4030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0D6B9DA6" w14:textId="4D3C28FB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CB5017" w:rsidRPr="001E2178" w14:paraId="0BB8126B" w14:textId="77777777" w:rsidTr="00CB5017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2CCDC207" w14:textId="2D9164E8" w:rsidR="00CB5017" w:rsidRPr="001E2178" w:rsidRDefault="00CB5017" w:rsidP="00CB5017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26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6C993ED0" w14:textId="77777777" w:rsidR="00CB5017" w:rsidRPr="001E2178" w:rsidRDefault="00CB5017" w:rsidP="00CB5017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19057EF2" w14:textId="6BDF3F48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4E0B9B36" w14:textId="2D01D8AD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2E4E44F4" w14:textId="17FCFBE1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CB5017" w:rsidRPr="001E2178" w14:paraId="577C6CF0" w14:textId="77777777" w:rsidTr="00CB5017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2FA75B2E" w14:textId="41D11A5B" w:rsidR="00CB5017" w:rsidRPr="001E2178" w:rsidRDefault="00CB5017" w:rsidP="00CB5017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27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4261B20D" w14:textId="77777777" w:rsidR="00CB5017" w:rsidRPr="001E2178" w:rsidRDefault="00CB5017" w:rsidP="00CB5017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759D9A3B" w14:textId="6E8B9887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38F87B5C" w14:textId="14ED7337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2FA13BB5" w14:textId="5F57A048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CB5017" w:rsidRPr="001E2178" w14:paraId="773F69FA" w14:textId="77777777" w:rsidTr="00CB5017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18049191" w14:textId="53C4142D" w:rsidR="00CB5017" w:rsidRPr="001E2178" w:rsidRDefault="00CB5017" w:rsidP="00CB5017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28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025129C4" w14:textId="11CB15EB" w:rsidR="00CB5017" w:rsidRPr="001E2178" w:rsidRDefault="00CB5017" w:rsidP="00CB5017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478E5090" w14:textId="7C67581E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7EBBFF9E" w14:textId="18C49BEF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0D4A522E" w14:textId="3FACD72D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CB5017" w:rsidRPr="001E2178" w14:paraId="4ED1D098" w14:textId="77777777" w:rsidTr="00CB5017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1CA0E02F" w14:textId="4FB8D53E" w:rsidR="00CB5017" w:rsidRPr="001E2178" w:rsidRDefault="00CB5017" w:rsidP="00CB5017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29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62C51A34" w14:textId="240AEF13" w:rsidR="00CB5017" w:rsidRPr="001E2178" w:rsidRDefault="00CB5017" w:rsidP="00CB5017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01FA9840" w14:textId="23AC7874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3E8B2065" w14:textId="7013E080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7A66A4EB" w14:textId="64C7BE33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CB5017" w:rsidRPr="001E2178" w14:paraId="6FA06B05" w14:textId="77777777" w:rsidTr="00CB5017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2DFD46E6" w14:textId="36C3B118" w:rsidR="00CB5017" w:rsidRPr="001E2178" w:rsidRDefault="00CB5017" w:rsidP="00CB5017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30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6895A5B1" w14:textId="56F73A5E" w:rsidR="00CB5017" w:rsidRPr="001E2178" w:rsidRDefault="00CB5017" w:rsidP="00CB5017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390BCD2F" w14:textId="2A95AFDE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500263B9" w14:textId="068539B7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06B883AE" w14:textId="5DD89719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CB5017" w:rsidRPr="001E2178" w14:paraId="517CB495" w14:textId="77777777" w:rsidTr="00CB5017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7F4450A7" w14:textId="77777777" w:rsidR="00CB5017" w:rsidRPr="001E2178" w:rsidRDefault="00CB5017" w:rsidP="00CB5017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3420" w:type="dxa"/>
            <w:shd w:val="clear" w:color="auto" w:fill="auto"/>
            <w:vAlign w:val="bottom"/>
          </w:tcPr>
          <w:p w14:paraId="7AD718AA" w14:textId="77777777" w:rsidR="00CB5017" w:rsidRPr="001E2178" w:rsidRDefault="00CB5017" w:rsidP="00CB5017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1985" w:type="dxa"/>
            <w:vAlign w:val="bottom"/>
          </w:tcPr>
          <w:p w14:paraId="5A03827A" w14:textId="77777777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1984" w:type="dxa"/>
            <w:shd w:val="clear" w:color="auto" w:fill="auto"/>
            <w:vAlign w:val="bottom"/>
          </w:tcPr>
          <w:p w14:paraId="28DA37A8" w14:textId="6BA3887A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2268" w:type="dxa"/>
          </w:tcPr>
          <w:p w14:paraId="5695F249" w14:textId="77777777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CB5017" w:rsidRPr="001E2178" w14:paraId="765B6C54" w14:textId="77777777" w:rsidTr="00CB5017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2E7E7697" w14:textId="77777777" w:rsidR="00CB5017" w:rsidRPr="001E2178" w:rsidRDefault="00CB5017" w:rsidP="00CB5017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3420" w:type="dxa"/>
            <w:shd w:val="clear" w:color="auto" w:fill="auto"/>
            <w:vAlign w:val="bottom"/>
          </w:tcPr>
          <w:p w14:paraId="449854B9" w14:textId="77777777" w:rsidR="00CB5017" w:rsidRPr="001E2178" w:rsidRDefault="00CB5017" w:rsidP="00CB5017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1985" w:type="dxa"/>
            <w:vAlign w:val="bottom"/>
          </w:tcPr>
          <w:p w14:paraId="5606E41E" w14:textId="77777777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1984" w:type="dxa"/>
            <w:shd w:val="clear" w:color="auto" w:fill="auto"/>
            <w:vAlign w:val="bottom"/>
          </w:tcPr>
          <w:p w14:paraId="22F71D31" w14:textId="517770F1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2268" w:type="dxa"/>
          </w:tcPr>
          <w:p w14:paraId="7D27AE6C" w14:textId="77777777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CB5017" w:rsidRPr="001E2178" w14:paraId="3B55836C" w14:textId="77777777" w:rsidTr="00CB5017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46FC746B" w14:textId="77777777" w:rsidR="00CB5017" w:rsidRPr="001E2178" w:rsidRDefault="00CB5017" w:rsidP="00CB5017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3420" w:type="dxa"/>
            <w:shd w:val="clear" w:color="auto" w:fill="auto"/>
            <w:vAlign w:val="bottom"/>
          </w:tcPr>
          <w:p w14:paraId="5E0B031D" w14:textId="77777777" w:rsidR="00CB5017" w:rsidRPr="001E2178" w:rsidRDefault="00CB5017" w:rsidP="00CB5017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1985" w:type="dxa"/>
            <w:vAlign w:val="bottom"/>
          </w:tcPr>
          <w:p w14:paraId="42DB4DF8" w14:textId="77777777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1984" w:type="dxa"/>
            <w:shd w:val="clear" w:color="auto" w:fill="auto"/>
            <w:vAlign w:val="bottom"/>
          </w:tcPr>
          <w:p w14:paraId="67834BFF" w14:textId="737F8A96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2268" w:type="dxa"/>
          </w:tcPr>
          <w:p w14:paraId="33075506" w14:textId="77777777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</w:tbl>
    <w:bookmarkEnd w:id="26"/>
    <w:p w14:paraId="2A0E9FFF" w14:textId="01AA565F" w:rsidR="00CB5017" w:rsidRDefault="00193DA5" w:rsidP="006D4EA6">
      <w:pPr>
        <w:jc w:val="both"/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  <w:r w:rsidRPr="00532A84">
        <w:rPr>
          <w:rFonts w:ascii="Times New Roman" w:hAnsi="Times New Roman" w:cs="Times New Roman"/>
          <w:i/>
          <w:iCs/>
          <w:color w:val="auto"/>
          <w:sz w:val="24"/>
          <w:szCs w:val="24"/>
        </w:rPr>
        <w:t xml:space="preserve">*) </w:t>
      </w:r>
      <w:r w:rsidR="0015440B">
        <w:rPr>
          <w:rFonts w:ascii="Times New Roman" w:hAnsi="Times New Roman" w:cs="Times New Roman"/>
          <w:i/>
          <w:iCs/>
          <w:color w:val="auto"/>
          <w:sz w:val="24"/>
          <w:szCs w:val="24"/>
        </w:rPr>
        <w:t>J</w:t>
      </w:r>
      <w:r w:rsidR="00CB5017">
        <w:rPr>
          <w:rFonts w:ascii="Times New Roman" w:hAnsi="Times New Roman" w:cs="Times New Roman"/>
          <w:i/>
          <w:iCs/>
          <w:color w:val="auto"/>
          <w:sz w:val="24"/>
          <w:szCs w:val="24"/>
        </w:rPr>
        <w:t xml:space="preserve">umlah mahasiswa </w:t>
      </w:r>
      <w:r w:rsidR="0015440B">
        <w:rPr>
          <w:rFonts w:ascii="Times New Roman" w:hAnsi="Times New Roman" w:cs="Times New Roman"/>
          <w:i/>
          <w:iCs/>
          <w:color w:val="auto"/>
          <w:sz w:val="24"/>
          <w:szCs w:val="24"/>
        </w:rPr>
        <w:t>dalam satu kelompok</w:t>
      </w:r>
      <w:r w:rsidR="00CB5017">
        <w:rPr>
          <w:rFonts w:ascii="Times New Roman" w:hAnsi="Times New Roman" w:cs="Times New Roman"/>
          <w:i/>
          <w:iCs/>
          <w:color w:val="auto"/>
          <w:sz w:val="24"/>
          <w:szCs w:val="24"/>
        </w:rPr>
        <w:t xml:space="preserve"> minimal 20 mahasiswa</w:t>
      </w:r>
      <w:r w:rsidR="0015440B">
        <w:rPr>
          <w:rFonts w:ascii="Times New Roman" w:hAnsi="Times New Roman" w:cs="Times New Roman"/>
          <w:i/>
          <w:iCs/>
          <w:color w:val="auto"/>
          <w:sz w:val="24"/>
          <w:szCs w:val="24"/>
        </w:rPr>
        <w:t xml:space="preserve"> dan maksimal 30 mahasiswa</w:t>
      </w:r>
      <w:r w:rsidR="00904F60">
        <w:rPr>
          <w:rFonts w:ascii="Times New Roman" w:hAnsi="Times New Roman" w:cs="Times New Roman"/>
          <w:i/>
          <w:iCs/>
          <w:color w:val="auto"/>
          <w:sz w:val="24"/>
          <w:szCs w:val="24"/>
        </w:rPr>
        <w:t>. Anggota tim berasal dari lintas Departemen</w:t>
      </w:r>
      <w:r w:rsidR="006D4EA6">
        <w:rPr>
          <w:rFonts w:ascii="Times New Roman" w:hAnsi="Times New Roman" w:cs="Times New Roman"/>
          <w:i/>
          <w:iCs/>
          <w:color w:val="auto"/>
          <w:sz w:val="24"/>
          <w:szCs w:val="24"/>
        </w:rPr>
        <w:t xml:space="preserve"> </w:t>
      </w:r>
    </w:p>
    <w:p w14:paraId="7FA6DB56" w14:textId="4D33F0CD" w:rsidR="00982C4F" w:rsidRPr="00532A84" w:rsidRDefault="00982C4F" w:rsidP="006D4EA6">
      <w:pPr>
        <w:jc w:val="both"/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</w:p>
    <w:sectPr w:rsidR="00982C4F" w:rsidRPr="00532A84" w:rsidSect="00F94163">
      <w:pgSz w:w="11910" w:h="16845"/>
      <w:pgMar w:top="1440" w:right="992" w:bottom="1440" w:left="144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AD3E33" w14:textId="77777777" w:rsidR="00343D03" w:rsidRDefault="00343D03" w:rsidP="00987866">
      <w:pPr>
        <w:spacing w:after="0" w:line="240" w:lineRule="auto"/>
      </w:pPr>
      <w:r>
        <w:separator/>
      </w:r>
    </w:p>
  </w:endnote>
  <w:endnote w:type="continuationSeparator" w:id="0">
    <w:p w14:paraId="26A58E85" w14:textId="77777777" w:rsidR="00343D03" w:rsidRDefault="00343D03" w:rsidP="009878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w Cen MT">
    <w:altName w:val="Tw Cen MT"/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w Cen MT Condensed">
    <w:panose1 w:val="020B0606020104020203"/>
    <w:charset w:val="00"/>
    <w:family w:val="swiss"/>
    <w:pitch w:val="variable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5135566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D299EFF" w14:textId="3236B9CE" w:rsidR="00150F70" w:rsidRDefault="00150F7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034A15D" w14:textId="48749FF7" w:rsidR="00150F70" w:rsidRDefault="00150F70" w:rsidP="00353E50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64802C" w14:textId="77777777" w:rsidR="00343D03" w:rsidRDefault="00343D03" w:rsidP="00987866">
      <w:pPr>
        <w:spacing w:after="0" w:line="240" w:lineRule="auto"/>
      </w:pPr>
      <w:r>
        <w:separator/>
      </w:r>
    </w:p>
  </w:footnote>
  <w:footnote w:type="continuationSeparator" w:id="0">
    <w:p w14:paraId="15285DC6" w14:textId="77777777" w:rsidR="00343D03" w:rsidRDefault="00343D03" w:rsidP="0098786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C"/>
    <w:multiLevelType w:val="hybridMultilevel"/>
    <w:tmpl w:val="09B85D8E"/>
    <w:lvl w:ilvl="0" w:tplc="FFFFFFFF">
      <w:start w:val="9"/>
      <w:numFmt w:val="lowerLetter"/>
      <w:lvlText w:val="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" w15:restartNumberingAfterBreak="0">
    <w:nsid w:val="054C6069"/>
    <w:multiLevelType w:val="hybridMultilevel"/>
    <w:tmpl w:val="E222C3D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3BB1256"/>
    <w:multiLevelType w:val="multilevel"/>
    <w:tmpl w:val="5AB42910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hint="default"/>
      </w:rPr>
    </w:lvl>
  </w:abstractNum>
  <w:abstractNum w:abstractNumId="3" w15:restartNumberingAfterBreak="0">
    <w:nsid w:val="2B907BCC"/>
    <w:multiLevelType w:val="hybridMultilevel"/>
    <w:tmpl w:val="0E88C072"/>
    <w:lvl w:ilvl="0" w:tplc="981A8C62">
      <w:start w:val="1"/>
      <w:numFmt w:val="decimal"/>
      <w:lvlText w:val=" %1"/>
      <w:lvlJc w:val="righ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77C3C74"/>
    <w:multiLevelType w:val="hybridMultilevel"/>
    <w:tmpl w:val="F01E342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4301328F"/>
    <w:multiLevelType w:val="hybridMultilevel"/>
    <w:tmpl w:val="ADFE9C48"/>
    <w:lvl w:ilvl="0" w:tplc="3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4F77241"/>
    <w:multiLevelType w:val="hybridMultilevel"/>
    <w:tmpl w:val="4E5C997E"/>
    <w:lvl w:ilvl="0" w:tplc="0876075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0B563D0"/>
    <w:multiLevelType w:val="hybridMultilevel"/>
    <w:tmpl w:val="ED8CCDD6"/>
    <w:lvl w:ilvl="0" w:tplc="38090011">
      <w:start w:val="1"/>
      <w:numFmt w:val="decimal"/>
      <w:lvlText w:val="%1)"/>
      <w:lvlJc w:val="left"/>
      <w:pPr>
        <w:ind w:left="1440" w:hanging="360"/>
      </w:pPr>
    </w:lvl>
    <w:lvl w:ilvl="1" w:tplc="38090019" w:tentative="1">
      <w:start w:val="1"/>
      <w:numFmt w:val="lowerLetter"/>
      <w:lvlText w:val="%2."/>
      <w:lvlJc w:val="left"/>
      <w:pPr>
        <w:ind w:left="2160" w:hanging="360"/>
      </w:pPr>
    </w:lvl>
    <w:lvl w:ilvl="2" w:tplc="3809001B" w:tentative="1">
      <w:start w:val="1"/>
      <w:numFmt w:val="lowerRoman"/>
      <w:lvlText w:val="%3."/>
      <w:lvlJc w:val="right"/>
      <w:pPr>
        <w:ind w:left="2880" w:hanging="180"/>
      </w:pPr>
    </w:lvl>
    <w:lvl w:ilvl="3" w:tplc="3809000F" w:tentative="1">
      <w:start w:val="1"/>
      <w:numFmt w:val="decimal"/>
      <w:lvlText w:val="%4."/>
      <w:lvlJc w:val="left"/>
      <w:pPr>
        <w:ind w:left="3600" w:hanging="360"/>
      </w:pPr>
    </w:lvl>
    <w:lvl w:ilvl="4" w:tplc="38090019" w:tentative="1">
      <w:start w:val="1"/>
      <w:numFmt w:val="lowerLetter"/>
      <w:lvlText w:val="%5."/>
      <w:lvlJc w:val="left"/>
      <w:pPr>
        <w:ind w:left="4320" w:hanging="360"/>
      </w:pPr>
    </w:lvl>
    <w:lvl w:ilvl="5" w:tplc="3809001B" w:tentative="1">
      <w:start w:val="1"/>
      <w:numFmt w:val="lowerRoman"/>
      <w:lvlText w:val="%6."/>
      <w:lvlJc w:val="right"/>
      <w:pPr>
        <w:ind w:left="5040" w:hanging="180"/>
      </w:pPr>
    </w:lvl>
    <w:lvl w:ilvl="6" w:tplc="3809000F" w:tentative="1">
      <w:start w:val="1"/>
      <w:numFmt w:val="decimal"/>
      <w:lvlText w:val="%7."/>
      <w:lvlJc w:val="left"/>
      <w:pPr>
        <w:ind w:left="5760" w:hanging="360"/>
      </w:pPr>
    </w:lvl>
    <w:lvl w:ilvl="7" w:tplc="38090019" w:tentative="1">
      <w:start w:val="1"/>
      <w:numFmt w:val="lowerLetter"/>
      <w:lvlText w:val="%8."/>
      <w:lvlJc w:val="left"/>
      <w:pPr>
        <w:ind w:left="6480" w:hanging="360"/>
      </w:pPr>
    </w:lvl>
    <w:lvl w:ilvl="8" w:tplc="3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59E029F3"/>
    <w:multiLevelType w:val="multilevel"/>
    <w:tmpl w:val="21A645B0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  <w:b w:val="0"/>
      </w:rPr>
    </w:lvl>
  </w:abstractNum>
  <w:abstractNum w:abstractNumId="9" w15:restartNumberingAfterBreak="0">
    <w:nsid w:val="620E06E0"/>
    <w:multiLevelType w:val="hybridMultilevel"/>
    <w:tmpl w:val="1C66DD18"/>
    <w:lvl w:ilvl="0" w:tplc="70084896">
      <w:start w:val="1"/>
      <w:numFmt w:val="decimal"/>
      <w:lvlText w:val="%1.1"/>
      <w:lvlJc w:val="right"/>
      <w:pPr>
        <w:ind w:left="720" w:hanging="360"/>
      </w:pPr>
      <w:rPr>
        <w:rFonts w:ascii="Times New Roman" w:hAnsi="Times New Roman" w:hint="default"/>
        <w:b/>
        <w:i w:val="0"/>
        <w:sz w:val="24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38C4728"/>
    <w:multiLevelType w:val="multilevel"/>
    <w:tmpl w:val="3014CA4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1" w15:restartNumberingAfterBreak="0">
    <w:nsid w:val="67864374"/>
    <w:multiLevelType w:val="multilevel"/>
    <w:tmpl w:val="DBCCDA02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  <w:b w:val="0"/>
      </w:rPr>
    </w:lvl>
  </w:abstractNum>
  <w:abstractNum w:abstractNumId="12" w15:restartNumberingAfterBreak="0">
    <w:nsid w:val="6E632088"/>
    <w:multiLevelType w:val="multilevel"/>
    <w:tmpl w:val="4CE6665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3" w15:restartNumberingAfterBreak="0">
    <w:nsid w:val="71F2111F"/>
    <w:multiLevelType w:val="hybridMultilevel"/>
    <w:tmpl w:val="EBA6DDD4"/>
    <w:lvl w:ilvl="0" w:tplc="F7C29260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75185BE1"/>
    <w:multiLevelType w:val="multilevel"/>
    <w:tmpl w:val="3E6ABFF6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hint="default"/>
      </w:rPr>
    </w:lvl>
  </w:abstractNum>
  <w:abstractNum w:abstractNumId="15" w15:restartNumberingAfterBreak="0">
    <w:nsid w:val="7D236B56"/>
    <w:multiLevelType w:val="hybridMultilevel"/>
    <w:tmpl w:val="2EEC57E8"/>
    <w:lvl w:ilvl="0" w:tplc="3809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num w:numId="1" w16cid:durableId="1453210433">
    <w:abstractNumId w:val="9"/>
  </w:num>
  <w:num w:numId="2" w16cid:durableId="384451598">
    <w:abstractNumId w:val="12"/>
  </w:num>
  <w:num w:numId="3" w16cid:durableId="670259535">
    <w:abstractNumId w:val="10"/>
  </w:num>
  <w:num w:numId="4" w16cid:durableId="1599871611">
    <w:abstractNumId w:val="14"/>
  </w:num>
  <w:num w:numId="5" w16cid:durableId="1557081203">
    <w:abstractNumId w:val="2"/>
  </w:num>
  <w:num w:numId="6" w16cid:durableId="871069852">
    <w:abstractNumId w:val="5"/>
  </w:num>
  <w:num w:numId="7" w16cid:durableId="2027903081">
    <w:abstractNumId w:val="0"/>
  </w:num>
  <w:num w:numId="8" w16cid:durableId="779573248">
    <w:abstractNumId w:val="3"/>
  </w:num>
  <w:num w:numId="9" w16cid:durableId="649331588">
    <w:abstractNumId w:val="6"/>
  </w:num>
  <w:num w:numId="10" w16cid:durableId="866018178">
    <w:abstractNumId w:val="7"/>
  </w:num>
  <w:num w:numId="11" w16cid:durableId="688793495">
    <w:abstractNumId w:val="13"/>
  </w:num>
  <w:num w:numId="12" w16cid:durableId="2124423876">
    <w:abstractNumId w:val="1"/>
  </w:num>
  <w:num w:numId="13" w16cid:durableId="1329791465">
    <w:abstractNumId w:val="4"/>
  </w:num>
  <w:num w:numId="14" w16cid:durableId="1985549563">
    <w:abstractNumId w:val="8"/>
  </w:num>
  <w:num w:numId="15" w16cid:durableId="386419454">
    <w:abstractNumId w:val="11"/>
  </w:num>
  <w:num w:numId="16" w16cid:durableId="1213618487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5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3NDK2NLUwMDMxNDFQ0lEKTi0uzszPAykwqQUAU7UmYiwAAAA="/>
  </w:docVars>
  <w:rsids>
    <w:rsidRoot w:val="0050405F"/>
    <w:rsid w:val="0000031C"/>
    <w:rsid w:val="000160DE"/>
    <w:rsid w:val="00036E18"/>
    <w:rsid w:val="00037451"/>
    <w:rsid w:val="00041503"/>
    <w:rsid w:val="000A0A34"/>
    <w:rsid w:val="000A2930"/>
    <w:rsid w:val="000A39FC"/>
    <w:rsid w:val="000B437A"/>
    <w:rsid w:val="000D032D"/>
    <w:rsid w:val="000D180A"/>
    <w:rsid w:val="000D3F0D"/>
    <w:rsid w:val="00132FF5"/>
    <w:rsid w:val="00141239"/>
    <w:rsid w:val="001419C7"/>
    <w:rsid w:val="00142944"/>
    <w:rsid w:val="001466F1"/>
    <w:rsid w:val="00147C76"/>
    <w:rsid w:val="00150F70"/>
    <w:rsid w:val="0015440B"/>
    <w:rsid w:val="00161E5B"/>
    <w:rsid w:val="00163753"/>
    <w:rsid w:val="00174C74"/>
    <w:rsid w:val="00180BA2"/>
    <w:rsid w:val="00193DA5"/>
    <w:rsid w:val="001B7269"/>
    <w:rsid w:val="001B7629"/>
    <w:rsid w:val="001E1211"/>
    <w:rsid w:val="001F10D7"/>
    <w:rsid w:val="00215C1C"/>
    <w:rsid w:val="00231047"/>
    <w:rsid w:val="00231AA9"/>
    <w:rsid w:val="00233435"/>
    <w:rsid w:val="00241AAF"/>
    <w:rsid w:val="00257FA8"/>
    <w:rsid w:val="002840B0"/>
    <w:rsid w:val="00296711"/>
    <w:rsid w:val="002F712F"/>
    <w:rsid w:val="003026DE"/>
    <w:rsid w:val="00343D03"/>
    <w:rsid w:val="00353E50"/>
    <w:rsid w:val="00370C17"/>
    <w:rsid w:val="0037473F"/>
    <w:rsid w:val="00374AF4"/>
    <w:rsid w:val="00374BDD"/>
    <w:rsid w:val="003A4171"/>
    <w:rsid w:val="003C549A"/>
    <w:rsid w:val="003D235A"/>
    <w:rsid w:val="003D3F23"/>
    <w:rsid w:val="00400A80"/>
    <w:rsid w:val="00412CCC"/>
    <w:rsid w:val="00413F66"/>
    <w:rsid w:val="00423815"/>
    <w:rsid w:val="00443825"/>
    <w:rsid w:val="004538A1"/>
    <w:rsid w:val="004715CA"/>
    <w:rsid w:val="00474EB0"/>
    <w:rsid w:val="00485D3E"/>
    <w:rsid w:val="004A18C9"/>
    <w:rsid w:val="004A23B3"/>
    <w:rsid w:val="004B2AF0"/>
    <w:rsid w:val="004B2CBD"/>
    <w:rsid w:val="004D134B"/>
    <w:rsid w:val="004D1D11"/>
    <w:rsid w:val="004E1494"/>
    <w:rsid w:val="004E1DCF"/>
    <w:rsid w:val="004F2E6B"/>
    <w:rsid w:val="004F62A6"/>
    <w:rsid w:val="0050405F"/>
    <w:rsid w:val="005175A7"/>
    <w:rsid w:val="00517B7B"/>
    <w:rsid w:val="00532A84"/>
    <w:rsid w:val="005552E4"/>
    <w:rsid w:val="005603A6"/>
    <w:rsid w:val="005666E2"/>
    <w:rsid w:val="005814DE"/>
    <w:rsid w:val="0059013A"/>
    <w:rsid w:val="005A007E"/>
    <w:rsid w:val="005B738D"/>
    <w:rsid w:val="005C0717"/>
    <w:rsid w:val="005D3564"/>
    <w:rsid w:val="0060418B"/>
    <w:rsid w:val="00611570"/>
    <w:rsid w:val="0061175F"/>
    <w:rsid w:val="006215E0"/>
    <w:rsid w:val="00624720"/>
    <w:rsid w:val="00624BBD"/>
    <w:rsid w:val="00627BD3"/>
    <w:rsid w:val="00632CCA"/>
    <w:rsid w:val="00634BB4"/>
    <w:rsid w:val="0064500B"/>
    <w:rsid w:val="00657E3B"/>
    <w:rsid w:val="00665907"/>
    <w:rsid w:val="00690901"/>
    <w:rsid w:val="0069483E"/>
    <w:rsid w:val="006A0696"/>
    <w:rsid w:val="006B5C03"/>
    <w:rsid w:val="006D4EA6"/>
    <w:rsid w:val="006F274A"/>
    <w:rsid w:val="006F321D"/>
    <w:rsid w:val="007142D9"/>
    <w:rsid w:val="00725D13"/>
    <w:rsid w:val="007309E4"/>
    <w:rsid w:val="00740B71"/>
    <w:rsid w:val="00743FAA"/>
    <w:rsid w:val="007502F1"/>
    <w:rsid w:val="007516DD"/>
    <w:rsid w:val="007528B9"/>
    <w:rsid w:val="007617CC"/>
    <w:rsid w:val="00767EC4"/>
    <w:rsid w:val="007E3C80"/>
    <w:rsid w:val="007E64ED"/>
    <w:rsid w:val="00800318"/>
    <w:rsid w:val="0081224E"/>
    <w:rsid w:val="00812771"/>
    <w:rsid w:val="00826DA3"/>
    <w:rsid w:val="00842C6C"/>
    <w:rsid w:val="008626DA"/>
    <w:rsid w:val="00862BA5"/>
    <w:rsid w:val="00870A5C"/>
    <w:rsid w:val="0087135B"/>
    <w:rsid w:val="008723B3"/>
    <w:rsid w:val="0089260F"/>
    <w:rsid w:val="008C7F99"/>
    <w:rsid w:val="008D4288"/>
    <w:rsid w:val="008E6C6A"/>
    <w:rsid w:val="008F1729"/>
    <w:rsid w:val="008F7EC9"/>
    <w:rsid w:val="00904F60"/>
    <w:rsid w:val="00905E76"/>
    <w:rsid w:val="00912CE3"/>
    <w:rsid w:val="009155E7"/>
    <w:rsid w:val="00944963"/>
    <w:rsid w:val="00977668"/>
    <w:rsid w:val="00982C4F"/>
    <w:rsid w:val="00987866"/>
    <w:rsid w:val="009931BD"/>
    <w:rsid w:val="009C3596"/>
    <w:rsid w:val="009D5426"/>
    <w:rsid w:val="009F269D"/>
    <w:rsid w:val="00A15F15"/>
    <w:rsid w:val="00A1747E"/>
    <w:rsid w:val="00A23F1B"/>
    <w:rsid w:val="00A7719B"/>
    <w:rsid w:val="00A83A50"/>
    <w:rsid w:val="00A8430C"/>
    <w:rsid w:val="00A874E2"/>
    <w:rsid w:val="00A91280"/>
    <w:rsid w:val="00B134D3"/>
    <w:rsid w:val="00B168AB"/>
    <w:rsid w:val="00B270D8"/>
    <w:rsid w:val="00B31FDE"/>
    <w:rsid w:val="00B549D5"/>
    <w:rsid w:val="00B62551"/>
    <w:rsid w:val="00B72768"/>
    <w:rsid w:val="00B76CFD"/>
    <w:rsid w:val="00B86FC3"/>
    <w:rsid w:val="00BA314E"/>
    <w:rsid w:val="00BB7845"/>
    <w:rsid w:val="00BD5CBB"/>
    <w:rsid w:val="00BE6D06"/>
    <w:rsid w:val="00BF63D0"/>
    <w:rsid w:val="00C13521"/>
    <w:rsid w:val="00C248F2"/>
    <w:rsid w:val="00C7521C"/>
    <w:rsid w:val="00C8185A"/>
    <w:rsid w:val="00C86B29"/>
    <w:rsid w:val="00C90DB4"/>
    <w:rsid w:val="00C9161D"/>
    <w:rsid w:val="00C95176"/>
    <w:rsid w:val="00CB5017"/>
    <w:rsid w:val="00CC2415"/>
    <w:rsid w:val="00CD6AAB"/>
    <w:rsid w:val="00CD7A20"/>
    <w:rsid w:val="00CE1640"/>
    <w:rsid w:val="00CE3159"/>
    <w:rsid w:val="00CF4E05"/>
    <w:rsid w:val="00D00A27"/>
    <w:rsid w:val="00D01134"/>
    <w:rsid w:val="00D25071"/>
    <w:rsid w:val="00D268AA"/>
    <w:rsid w:val="00D53A97"/>
    <w:rsid w:val="00D57014"/>
    <w:rsid w:val="00D943D0"/>
    <w:rsid w:val="00DA6ED3"/>
    <w:rsid w:val="00DB0675"/>
    <w:rsid w:val="00DB1E2F"/>
    <w:rsid w:val="00DB2C70"/>
    <w:rsid w:val="00DB2F24"/>
    <w:rsid w:val="00DB4162"/>
    <w:rsid w:val="00DD0BE1"/>
    <w:rsid w:val="00E00A0B"/>
    <w:rsid w:val="00E0701F"/>
    <w:rsid w:val="00E347F8"/>
    <w:rsid w:val="00E6118A"/>
    <w:rsid w:val="00E745C0"/>
    <w:rsid w:val="00E87AD5"/>
    <w:rsid w:val="00E92091"/>
    <w:rsid w:val="00E94015"/>
    <w:rsid w:val="00EA236A"/>
    <w:rsid w:val="00EC4CFB"/>
    <w:rsid w:val="00EC7507"/>
    <w:rsid w:val="00ED3EA2"/>
    <w:rsid w:val="00EE4820"/>
    <w:rsid w:val="00EE65FE"/>
    <w:rsid w:val="00F00D45"/>
    <w:rsid w:val="00F0644A"/>
    <w:rsid w:val="00F2507B"/>
    <w:rsid w:val="00F34E40"/>
    <w:rsid w:val="00F35D44"/>
    <w:rsid w:val="00F43F45"/>
    <w:rsid w:val="00F444A0"/>
    <w:rsid w:val="00F54D71"/>
    <w:rsid w:val="00F55D6C"/>
    <w:rsid w:val="00F84847"/>
    <w:rsid w:val="00F94163"/>
    <w:rsid w:val="00F96323"/>
    <w:rsid w:val="00FB66D4"/>
    <w:rsid w:val="00FC72B1"/>
    <w:rsid w:val="00FE5E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31AC012"/>
  <w15:docId w15:val="{F19093EA-5694-4B1D-A302-64A3CBF169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ID" w:eastAsia="en-ID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3" w:line="296" w:lineRule="auto"/>
      <w:ind w:left="10" w:hanging="10"/>
    </w:pPr>
    <w:rPr>
      <w:rFonts w:ascii="Calibri" w:eastAsia="Calibri" w:hAnsi="Calibri" w:cs="Calibri"/>
      <w:color w:val="20406A"/>
    </w:rPr>
  </w:style>
  <w:style w:type="paragraph" w:styleId="Heading1">
    <w:name w:val="heading 1"/>
    <w:next w:val="Normal"/>
    <w:link w:val="Heading1Char"/>
    <w:uiPriority w:val="9"/>
    <w:qFormat/>
    <w:rsid w:val="00BF63D0"/>
    <w:pPr>
      <w:keepNext/>
      <w:keepLines/>
      <w:spacing w:after="0" w:line="360" w:lineRule="auto"/>
      <w:ind w:left="28" w:hanging="10"/>
      <w:jc w:val="center"/>
      <w:outlineLvl w:val="0"/>
    </w:pPr>
    <w:rPr>
      <w:rFonts w:ascii="Times New Roman" w:eastAsia="Calibri" w:hAnsi="Times New Roman" w:cs="Calibri"/>
      <w:b/>
      <w:sz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F4E05"/>
    <w:pPr>
      <w:keepNext/>
      <w:keepLines/>
      <w:spacing w:before="40" w:after="0"/>
      <w:ind w:left="0" w:firstLine="0"/>
      <w:outlineLvl w:val="1"/>
    </w:pPr>
    <w:rPr>
      <w:rFonts w:ascii="Times New Roman" w:eastAsiaTheme="majorEastAsia" w:hAnsi="Times New Roman" w:cstheme="majorBidi"/>
      <w:b/>
      <w:color w:val="auto"/>
      <w:sz w:val="24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BF63D0"/>
    <w:rPr>
      <w:rFonts w:ascii="Times New Roman" w:eastAsia="Calibri" w:hAnsi="Times New Roman" w:cs="Calibri"/>
      <w:b/>
      <w:sz w:val="36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98786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87866"/>
    <w:rPr>
      <w:rFonts w:ascii="Calibri" w:eastAsia="Calibri" w:hAnsi="Calibri" w:cs="Calibri"/>
      <w:color w:val="20406A"/>
    </w:rPr>
  </w:style>
  <w:style w:type="paragraph" w:styleId="Footer">
    <w:name w:val="footer"/>
    <w:basedOn w:val="Normal"/>
    <w:link w:val="FooterChar"/>
    <w:uiPriority w:val="99"/>
    <w:unhideWhenUsed/>
    <w:rsid w:val="0098786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87866"/>
    <w:rPr>
      <w:rFonts w:ascii="Calibri" w:eastAsia="Calibri" w:hAnsi="Calibri" w:cs="Calibri"/>
      <w:color w:val="20406A"/>
    </w:rPr>
  </w:style>
  <w:style w:type="character" w:customStyle="1" w:styleId="Heading2Char">
    <w:name w:val="Heading 2 Char"/>
    <w:basedOn w:val="DefaultParagraphFont"/>
    <w:link w:val="Heading2"/>
    <w:uiPriority w:val="9"/>
    <w:rsid w:val="00A8430C"/>
    <w:rPr>
      <w:rFonts w:ascii="Times New Roman" w:eastAsiaTheme="majorEastAsia" w:hAnsi="Times New Roman" w:cstheme="majorBidi"/>
      <w:b/>
      <w:sz w:val="24"/>
      <w:szCs w:val="26"/>
    </w:rPr>
  </w:style>
  <w:style w:type="paragraph" w:styleId="ListParagraph">
    <w:name w:val="List Paragraph"/>
    <w:basedOn w:val="Normal"/>
    <w:link w:val="ListParagraphChar"/>
    <w:uiPriority w:val="34"/>
    <w:qFormat/>
    <w:rsid w:val="00CF4E05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CC2415"/>
    <w:pPr>
      <w:spacing w:before="240" w:line="259" w:lineRule="auto"/>
      <w:ind w:left="0" w:firstLine="0"/>
      <w:jc w:val="left"/>
      <w:outlineLvl w:val="9"/>
    </w:pPr>
    <w:rPr>
      <w:rFonts w:asciiTheme="majorHAnsi" w:eastAsiaTheme="majorEastAsia" w:hAnsiTheme="majorHAnsi" w:cstheme="majorBidi"/>
      <w:b w:val="0"/>
      <w:color w:val="374C80" w:themeColor="accent1" w:themeShade="BF"/>
      <w:sz w:val="32"/>
      <w:szCs w:val="32"/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CC2415"/>
    <w:pPr>
      <w:tabs>
        <w:tab w:val="right" w:leader="dot" w:pos="9468"/>
      </w:tabs>
      <w:spacing w:after="100"/>
    </w:pPr>
    <w:rPr>
      <w:rFonts w:ascii="Times New Roman" w:hAnsi="Times New Roman"/>
      <w:color w:val="000000" w:themeColor="text1"/>
    </w:rPr>
  </w:style>
  <w:style w:type="paragraph" w:styleId="TOC2">
    <w:name w:val="toc 2"/>
    <w:basedOn w:val="Normal"/>
    <w:next w:val="Normal"/>
    <w:autoRedefine/>
    <w:uiPriority w:val="39"/>
    <w:unhideWhenUsed/>
    <w:rsid w:val="00CC2415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CC2415"/>
    <w:rPr>
      <w:color w:val="9454C3" w:themeColor="hyperlink"/>
      <w:u w:val="single"/>
    </w:rPr>
  </w:style>
  <w:style w:type="paragraph" w:styleId="NoSpacing">
    <w:name w:val="No Spacing"/>
    <w:link w:val="NoSpacingChar"/>
    <w:uiPriority w:val="1"/>
    <w:qFormat/>
    <w:rsid w:val="00296711"/>
    <w:pPr>
      <w:spacing w:after="0" w:line="240" w:lineRule="auto"/>
      <w:ind w:left="10" w:hanging="10"/>
    </w:pPr>
    <w:rPr>
      <w:rFonts w:ascii="Calibri" w:eastAsia="Calibri" w:hAnsi="Calibri" w:cs="Calibri"/>
      <w:color w:val="20406A"/>
    </w:rPr>
  </w:style>
  <w:style w:type="table" w:styleId="TableGrid0">
    <w:name w:val="Table Grid"/>
    <w:basedOn w:val="TableNormal"/>
    <w:uiPriority w:val="39"/>
    <w:rsid w:val="00161E5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SpacingChar">
    <w:name w:val="No Spacing Char"/>
    <w:basedOn w:val="DefaultParagraphFont"/>
    <w:link w:val="NoSpacing"/>
    <w:uiPriority w:val="1"/>
    <w:rsid w:val="004D1D11"/>
    <w:rPr>
      <w:rFonts w:ascii="Calibri" w:eastAsia="Calibri" w:hAnsi="Calibri" w:cs="Calibri"/>
      <w:color w:val="20406A"/>
    </w:rPr>
  </w:style>
  <w:style w:type="character" w:styleId="UnresolvedMention">
    <w:name w:val="Unresolved Mention"/>
    <w:basedOn w:val="DefaultParagraphFont"/>
    <w:uiPriority w:val="99"/>
    <w:semiHidden/>
    <w:unhideWhenUsed/>
    <w:rsid w:val="00DB2C70"/>
    <w:rPr>
      <w:color w:val="605E5C"/>
      <w:shd w:val="clear" w:color="auto" w:fill="E1DFDD"/>
    </w:rPr>
  </w:style>
  <w:style w:type="character" w:customStyle="1" w:styleId="ListParagraphChar">
    <w:name w:val="List Paragraph Char"/>
    <w:link w:val="ListParagraph"/>
    <w:uiPriority w:val="34"/>
    <w:rsid w:val="004E1DCF"/>
    <w:rPr>
      <w:rFonts w:ascii="Calibri" w:eastAsia="Calibri" w:hAnsi="Calibri" w:cs="Calibri"/>
      <w:color w:val="20406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13341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31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yperlink" Target="https://www.google.com/maps/" TargetMode="Externa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mendeley.com/" TargetMode="Externa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4.jpeg"/></Relationships>
</file>

<file path=word/theme/theme1.xml><?xml version="1.0" encoding="utf-8"?>
<a:theme xmlns:a="http://schemas.openxmlformats.org/drawingml/2006/main" name="Integral">
  <a:themeElements>
    <a:clrScheme name="Blue Warm">
      <a:dk1>
        <a:sysClr val="windowText" lastClr="000000"/>
      </a:dk1>
      <a:lt1>
        <a:sysClr val="window" lastClr="FFFFFF"/>
      </a:lt1>
      <a:dk2>
        <a:srgbClr val="242852"/>
      </a:dk2>
      <a:lt2>
        <a:srgbClr val="ACCBF9"/>
      </a:lt2>
      <a:accent1>
        <a:srgbClr val="4A66AC"/>
      </a:accent1>
      <a:accent2>
        <a:srgbClr val="629DD1"/>
      </a:accent2>
      <a:accent3>
        <a:srgbClr val="297FD5"/>
      </a:accent3>
      <a:accent4>
        <a:srgbClr val="7F8FA9"/>
      </a:accent4>
      <a:accent5>
        <a:srgbClr val="5AA2AE"/>
      </a:accent5>
      <a:accent6>
        <a:srgbClr val="9D90A0"/>
      </a:accent6>
      <a:hlink>
        <a:srgbClr val="9454C3"/>
      </a:hlink>
      <a:folHlink>
        <a:srgbClr val="3EBBF0"/>
      </a:folHlink>
    </a:clrScheme>
    <a:fontScheme name="Integral">
      <a:majorFont>
        <a:latin typeface="Tw Cen MT Condensed" panose="020B0606020104020203"/>
        <a:ea typeface=""/>
        <a:cs typeface=""/>
        <a:font script="Grek" typeface="Calibri"/>
        <a:font script="Cyrl" typeface="Calibri"/>
        <a:font script="Jpan" typeface="メイリオ"/>
        <a:font script="Hang" typeface="HY얕은샘물M"/>
        <a:font script="Hans" typeface="华文仿宋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w Cen MT" panose="020B0602020104020603"/>
        <a:ea typeface=""/>
        <a:cs typeface=""/>
        <a:font script="Grek" typeface="Calibri"/>
        <a:font script="Cyrl" typeface="Calibri"/>
        <a:font script="Jpan" typeface="メイリオ"/>
        <a:font script="Hang" typeface="HY얕은샘물M"/>
        <a:font script="Hans" typeface="华文仿宋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Integral">
      <a:fillStyleLst>
        <a:solidFill>
          <a:schemeClr val="phClr"/>
        </a:solidFill>
        <a:gradFill rotWithShape="1">
          <a:gsLst>
            <a:gs pos="0">
              <a:schemeClr val="phClr">
                <a:tint val="83000"/>
                <a:satMod val="100000"/>
                <a:lumMod val="100000"/>
              </a:schemeClr>
            </a:gs>
            <a:gs pos="100000">
              <a:schemeClr val="phClr">
                <a:tint val="61000"/>
                <a:satMod val="150000"/>
                <a:lumMod val="10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tint val="100000"/>
                <a:shade val="85000"/>
                <a:satMod val="100000"/>
                <a:lumMod val="100000"/>
              </a:schemeClr>
            </a:gs>
            <a:gs pos="100000">
              <a:schemeClr val="phClr">
                <a:tint val="90000"/>
                <a:shade val="100000"/>
                <a:satMod val="150000"/>
                <a:lumMod val="10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12700" dir="5400000" algn="ctr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76200" dist="25400" dir="5400000" algn="ctr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flat" dir="t">
              <a:rot lat="0" lon="0" rev="3600000"/>
            </a:lightRig>
          </a:scene3d>
          <a:sp3d contourW="12700" prstMaterial="flat">
            <a:bevelT w="38100" h="44450" prst="angle"/>
            <a:contourClr>
              <a:schemeClr val="phClr">
                <a:shade val="35000"/>
                <a:satMod val="160000"/>
              </a:schemeClr>
            </a:contourClr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hade val="85000"/>
            <a:satMod val="125000"/>
          </a:schemeClr>
        </a:solidFill>
        <a:blipFill rotWithShape="1">
          <a:blip xmlns:r="http://schemas.openxmlformats.org/officeDocument/2006/relationships" r:embed="rId1">
            <a:duotone>
              <a:schemeClr val="phClr">
                <a:tint val="95000"/>
                <a:shade val="74000"/>
                <a:satMod val="230000"/>
              </a:schemeClr>
              <a:schemeClr val="phClr">
                <a:tint val="92000"/>
                <a:shade val="69000"/>
                <a:satMod val="250000"/>
              </a:schemeClr>
            </a:duotone>
          </a:blip>
          <a:tile tx="0" ty="0" sx="40000" sy="40000" flip="none" algn="tl"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ntegral" id="{3577F8C9-A904-41D8-97D2-FD898F53F20E}" vid="{682D6EBE-8D36-4FF2-9DB3-F3D8D7B671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265A67BB4721439CDD3EC4949BC2B1" ma:contentTypeVersion="16" ma:contentTypeDescription="Create a new document." ma:contentTypeScope="" ma:versionID="5871925363570cd1ea0c5f522e87a585">
  <xsd:schema xmlns:xsd="http://www.w3.org/2001/XMLSchema" xmlns:xs="http://www.w3.org/2001/XMLSchema" xmlns:p="http://schemas.microsoft.com/office/2006/metadata/properties" xmlns:ns2="2f8e0f0f-1580-47c5-b3c5-93af691c8fd8" xmlns:ns3="dbc04be2-107e-48dc-be60-d53e82900693" targetNamespace="http://schemas.microsoft.com/office/2006/metadata/properties" ma:root="true" ma:fieldsID="34ae81ac8e3023914e393aba728bb548" ns2:_="" ns3:_="">
    <xsd:import namespace="2f8e0f0f-1580-47c5-b3c5-93af691c8fd8"/>
    <xsd:import namespace="dbc04be2-107e-48dc-be60-d53e8290069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8e0f0f-1580-47c5-b3c5-93af691c8f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2c341d83-ad40-4bf4-9c06-e9132af74e0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bc04be2-107e-48dc-be60-d53e8290069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d74bb595-7807-4042-97e0-31c035b7c733}" ma:internalName="TaxCatchAll" ma:showField="CatchAllData" ma:web="dbc04be2-107e-48dc-be60-d53e8290069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2f8e0f0f-1580-47c5-b3c5-93af691c8fd8">
      <Terms xmlns="http://schemas.microsoft.com/office/infopath/2007/PartnerControls"/>
    </lcf76f155ced4ddcb4097134ff3c332f>
    <TaxCatchAll xmlns="dbc04be2-107e-48dc-be60-d53e82900693" xsi:nil="true"/>
  </documentManagement>
</p:properties>
</file>

<file path=customXml/itemProps1.xml><?xml version="1.0" encoding="utf-8"?>
<ds:datastoreItem xmlns:ds="http://schemas.openxmlformats.org/officeDocument/2006/customXml" ds:itemID="{14F76F1C-46A5-490F-B028-2D1CBDA4350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991CAA4-738D-431A-BADF-7231F4CE5C98}"/>
</file>

<file path=customXml/itemProps3.xml><?xml version="1.0" encoding="utf-8"?>
<ds:datastoreItem xmlns:ds="http://schemas.openxmlformats.org/officeDocument/2006/customXml" ds:itemID="{5975CB67-9BD3-43DB-B1F8-D728A59262A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881FC5A-9942-4C84-B2E2-6CDD13DA5802}">
  <ds:schemaRefs>
    <ds:schemaRef ds:uri="http://schemas.microsoft.com/office/2006/metadata/properties"/>
    <ds:schemaRef ds:uri="http://schemas.microsoft.com/office/infopath/2007/PartnerControls"/>
    <ds:schemaRef ds:uri="2f8e0f0f-1580-47c5-b3c5-93af691c8fd8"/>
    <ds:schemaRef ds:uri="dbc04be2-107e-48dc-be60-d53e8290069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0</TotalTime>
  <Pages>18</Pages>
  <Words>1566</Words>
  <Characters>8927</Characters>
  <Application>Microsoft Office Word</Application>
  <DocSecurity>0</DocSecurity>
  <Lines>74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PORAN</vt:lpstr>
    </vt:vector>
  </TitlesOfParts>
  <Company/>
  <LinksUpToDate>false</LinksUpToDate>
  <CharactersWithSpaces>104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PORAN</dc:title>
  <dc:subject/>
  <dc:creator>Rizqi Amalia</dc:creator>
  <cp:keywords>DAECrB9C1pw,BADhrp2r2OQ</cp:keywords>
  <cp:lastModifiedBy>Indri Meilani</cp:lastModifiedBy>
  <cp:revision>26</cp:revision>
  <dcterms:created xsi:type="dcterms:W3CDTF">2022-03-06T07:47:00Z</dcterms:created>
  <dcterms:modified xsi:type="dcterms:W3CDTF">2023-02-15T2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265A67BB4721439CDD3EC4949BC2B1</vt:lpwstr>
  </property>
  <property fmtid="{D5CDD505-2E9C-101B-9397-08002B2CF9AE}" pid="3" name="MediaServiceImageTags">
    <vt:lpwstr/>
  </property>
</Properties>
</file>